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53367686"/>
        <w:docPartObj>
          <w:docPartGallery w:val="Cover Pages"/>
          <w:docPartUnique/>
        </w:docPartObj>
      </w:sdtPr>
      <w:sdtEndPr>
        <w:rPr>
          <w:lang w:val="nb-NO"/>
        </w:rPr>
      </w:sdtEndPr>
      <w:sdtContent>
        <w:p w14:paraId="4C672211" w14:textId="73A7F940" w:rsidR="00805AE4" w:rsidRDefault="00805AE4">
          <w:r w:rsidRPr="00725F90">
            <w:rPr>
              <w:noProof/>
            </w:rPr>
            <mc:AlternateContent>
              <mc:Choice Requires="wpg">
                <w:drawing>
                  <wp:anchor distT="0" distB="0" distL="114300" distR="114300" simplePos="0" relativeHeight="251659264" behindDoc="0" locked="0" layoutInCell="1" allowOverlap="1" wp14:anchorId="2B92B71A" wp14:editId="0B998D99">
                    <wp:simplePos x="0" y="0"/>
                    <wp:positionH relativeFrom="page">
                      <wp:align>right</wp:align>
                    </wp:positionH>
                    <wp:positionV relativeFrom="paragraph">
                      <wp:posOffset>-914400</wp:posOffset>
                    </wp:positionV>
                    <wp:extent cx="7562850" cy="1013206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32060"/>
                              <a:chOff x="0" y="0"/>
                              <a:chExt cx="6861176" cy="9417505"/>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2DC4FDA2" w14:textId="5BF2EC86" w:rsidR="00805AE4" w:rsidRDefault="00E850A4" w:rsidP="00725F90">
                                    <w:pPr>
                                      <w:spacing w:line="668" w:lineRule="exact"/>
                                      <w:jc w:val="center"/>
                                      <w:rPr>
                                        <w:rFonts w:ascii="Raleway Bold" w:hAnsi="Raleway Bold" w:hint="eastAsia"/>
                                        <w:color w:val="444440"/>
                                        <w:spacing w:val="58"/>
                                        <w:kern w:val="24"/>
                                        <w:sz w:val="58"/>
                                        <w:szCs w:val="58"/>
                                      </w:rPr>
                                    </w:pPr>
                                    <w:r w:rsidRPr="00E850A4">
                                      <w:rPr>
                                        <w:rFonts w:ascii="Raleway Bold" w:hAnsi="Raleway Bold"/>
                                        <w:color w:val="444440"/>
                                        <w:spacing w:val="58"/>
                                        <w:kern w:val="24"/>
                                        <w:sz w:val="58"/>
                                        <w:szCs w:val="58"/>
                                      </w:rPr>
                                      <w:t>2. KORINTER</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1AF1A752" w14:textId="6C8E75D3" w:rsidR="00805AE4" w:rsidRPr="00330E00" w:rsidRDefault="00330E00" w:rsidP="00D60C5A">
                                    <w:pPr>
                                      <w:jc w:val="center"/>
                                      <w:rPr>
                                        <w:rFonts w:cs="Times New Roman"/>
                                        <w:i/>
                                        <w:iCs/>
                                        <w:sz w:val="32"/>
                                        <w:szCs w:val="32"/>
                                        <w:lang w:val="nb-NO"/>
                                      </w:rPr>
                                    </w:pPr>
                                    <w:r w:rsidRPr="00330E00">
                                      <w:rPr>
                                        <w:rFonts w:cs="Times New Roman"/>
                                        <w:i/>
                                        <w:iCs/>
                                        <w:sz w:val="32"/>
                                        <w:szCs w:val="32"/>
                                        <w:lang w:val="nb-NO"/>
                                      </w:rPr>
                                      <w:t>Guds kraft blir gjort fullkommen i svakhet</w:t>
                                    </w:r>
                                  </w:p>
                                </w:txbxContent>
                              </wps:txbx>
                              <wps:bodyPr wrap="square" lIns="0" tIns="0" rIns="0" bIns="0" rtlCol="0" anchor="t">
                                <a:noAutofit/>
                              </wps:bodyPr>
                            </wps:wsp>
                          </wpg:grpSp>
                          <wpg:grpSp>
                            <wpg:cNvPr id="86" name="Group 86"/>
                            <wpg:cNvGrpSpPr/>
                            <wpg:grpSpPr>
                              <a:xfrm>
                                <a:off x="1048158" y="4719590"/>
                                <a:ext cx="4744480" cy="4697915"/>
                                <a:chOff x="793386" y="4428892"/>
                                <a:chExt cx="6970286" cy="6901865"/>
                              </a:xfrm>
                            </wpg:grpSpPr>
                            <wps:wsp>
                              <wps:cNvPr id="87" name="TextBox 12"/>
                              <wps:cNvSpPr txBox="1"/>
                              <wps:spPr>
                                <a:xfrm>
                                  <a:off x="1605597" y="4428892"/>
                                  <a:ext cx="5404298" cy="386221"/>
                                </a:xfrm>
                                <a:prstGeom prst="rect">
                                  <a:avLst/>
                                </a:prstGeom>
                              </wps:spPr>
                              <wps:txbx>
                                <w:txbxContent>
                                  <w:p w14:paraId="551E6394" w14:textId="77777777" w:rsidR="00805AE4" w:rsidRPr="00D60C5A" w:rsidRDefault="00805AE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497BA1C2" w14:textId="1E9032E2" w:rsidR="00805AE4" w:rsidRPr="00EA4928" w:rsidRDefault="00927A69" w:rsidP="00725F90">
                                    <w:pPr>
                                      <w:spacing w:line="254" w:lineRule="exact"/>
                                      <w:jc w:val="center"/>
                                      <w:rPr>
                                        <w:rFonts w:cs="Times New Roman"/>
                                        <w:color w:val="444440"/>
                                        <w:spacing w:val="81"/>
                                        <w:kern w:val="24"/>
                                        <w:sz w:val="20"/>
                                        <w:szCs w:val="20"/>
                                      </w:rPr>
                                    </w:pPr>
                                    <w:r w:rsidRPr="00927A69">
                                      <w:rPr>
                                        <w:rFonts w:cs="Times New Roman"/>
                                        <w:szCs w:val="24"/>
                                      </w:rPr>
                                      <w:t>56-57 e.Kr.</w:t>
                                    </w:r>
                                  </w:p>
                                </w:txbxContent>
                              </wps:txbx>
                              <wps:bodyPr wrap="square" lIns="0" tIns="0" rIns="0" bIns="0" rtlCol="0" anchor="t">
                                <a:noAutofit/>
                              </wps:bodyPr>
                            </wps:wsp>
                            <wps:wsp>
                              <wps:cNvPr id="89" name="TextBox 14"/>
                              <wps:cNvSpPr txBox="1"/>
                              <wps:spPr>
                                <a:xfrm>
                                  <a:off x="1728100" y="7496317"/>
                                  <a:ext cx="5404298" cy="386221"/>
                                </a:xfrm>
                                <a:prstGeom prst="rect">
                                  <a:avLst/>
                                </a:prstGeom>
                              </wps:spPr>
                              <wps:txbx>
                                <w:txbxContent>
                                  <w:p w14:paraId="49D413E4" w14:textId="77777777" w:rsidR="00805AE4" w:rsidRPr="00D60C5A" w:rsidRDefault="00805AE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793386" y="8130113"/>
                                  <a:ext cx="6970286" cy="3200644"/>
                                </a:xfrm>
                                <a:prstGeom prst="rect">
                                  <a:avLst/>
                                </a:prstGeom>
                              </wps:spPr>
                              <wps:txbx>
                                <w:txbxContent>
                                  <w:p w14:paraId="2B659BEB" w14:textId="076FD1AC" w:rsidR="00805AE4" w:rsidRPr="001D732B" w:rsidRDefault="00805AE4" w:rsidP="000A4B2E">
                                    <w:pPr>
                                      <w:jc w:val="center"/>
                                      <w:rPr>
                                        <w:rFonts w:cs="Times New Roman"/>
                                        <w:i/>
                                        <w:iCs/>
                                        <w:szCs w:val="24"/>
                                        <w:lang w:val="nb-NO"/>
                                      </w:rPr>
                                    </w:pPr>
                                    <w:r w:rsidRPr="001D732B">
                                      <w:rPr>
                                        <w:rFonts w:cs="Times New Roman"/>
                                        <w:i/>
                                        <w:iCs/>
                                        <w:szCs w:val="24"/>
                                        <w:lang w:val="nb-NO"/>
                                      </w:rPr>
                                      <w:t>"</w:t>
                                    </w:r>
                                    <w:r w:rsidR="00FB0B4D" w:rsidRPr="00FB0B4D">
                                      <w:rPr>
                                        <w:rFonts w:cs="Times New Roman"/>
                                        <w:i/>
                                        <w:iCs/>
                                        <w:szCs w:val="24"/>
                                        <w:lang w:val="nb-NO"/>
                                      </w:rPr>
                                      <w:t>men han svarte: «Min nåde er nok for deg, for kraften fullendes i svakhet.» Derfor vil jeg helst være stolt av mine svakheter, for at Kristi kraft kan ta bolig i meg.</w:t>
                                    </w:r>
                                    <w:r w:rsidR="00FB0B4D">
                                      <w:rPr>
                                        <w:rFonts w:cs="Times New Roman"/>
                                        <w:i/>
                                        <w:iCs/>
                                        <w:szCs w:val="24"/>
                                        <w:lang w:val="nb-NO"/>
                                      </w:rPr>
                                      <w:t>"</w:t>
                                    </w:r>
                                  </w:p>
                                  <w:p w14:paraId="54D47C80" w14:textId="265976FD" w:rsidR="00805AE4" w:rsidRDefault="00610D1D" w:rsidP="000A4B2E">
                                    <w:pPr>
                                      <w:jc w:val="center"/>
                                      <w:rPr>
                                        <w:rFonts w:cs="Times New Roman"/>
                                        <w:szCs w:val="24"/>
                                        <w:lang w:val="nb-NO"/>
                                      </w:rPr>
                                    </w:pPr>
                                    <w:r w:rsidRPr="00D5177B">
                                      <w:rPr>
                                        <w:lang w:val="nb-NO"/>
                                      </w:rPr>
                                      <w:t>12:9</w:t>
                                    </w:r>
                                  </w:p>
                                  <w:p w14:paraId="76B928B7" w14:textId="77777777" w:rsidR="00805AE4" w:rsidRDefault="00805AE4" w:rsidP="000A4B2E">
                                    <w:pPr>
                                      <w:jc w:val="center"/>
                                      <w:rPr>
                                        <w:rFonts w:cs="Times New Roman"/>
                                        <w:szCs w:val="24"/>
                                        <w:lang w:val="nb-NO"/>
                                      </w:rPr>
                                    </w:pPr>
                                  </w:p>
                                  <w:p w14:paraId="385BFC1A" w14:textId="77777777" w:rsidR="00805AE4" w:rsidRDefault="00805AE4" w:rsidP="000A4B2E">
                                    <w:pPr>
                                      <w:jc w:val="center"/>
                                      <w:rPr>
                                        <w:rFonts w:cs="Times New Roman"/>
                                        <w:szCs w:val="24"/>
                                        <w:lang w:val="nb-NO"/>
                                      </w:rPr>
                                    </w:pPr>
                                  </w:p>
                                  <w:p w14:paraId="3BE34298" w14:textId="77777777" w:rsidR="00805AE4" w:rsidRPr="001D732B" w:rsidRDefault="00805AE4" w:rsidP="000A4B2E">
                                    <w:pPr>
                                      <w:pStyle w:val="Footer"/>
                                      <w:jc w:val="center"/>
                                      <w:rPr>
                                        <w:rFonts w:cs="Times New Roman"/>
                                        <w:color w:val="808080" w:themeColor="background1" w:themeShade="80"/>
                                        <w:szCs w:val="24"/>
                                        <w:lang w:val="nb-NO"/>
                                      </w:rPr>
                                    </w:pPr>
                                  </w:p>
                                  <w:p w14:paraId="187E9032" w14:textId="02F5E910" w:rsidR="00805AE4" w:rsidRPr="001D732B" w:rsidRDefault="00805AE4"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8C5A4E">
                                      <w:rPr>
                                        <w:rFonts w:cs="Times New Roman"/>
                                        <w:caps/>
                                        <w:noProof/>
                                        <w:color w:val="808080" w:themeColor="background1" w:themeShade="80"/>
                                        <w:szCs w:val="24"/>
                                      </w:rPr>
                                      <w:t>21.01.2023</w:t>
                                    </w:r>
                                    <w:r w:rsidRPr="009F3A8C">
                                      <w:rPr>
                                        <w:rFonts w:cs="Times New Roman"/>
                                        <w:caps/>
                                        <w:color w:val="808080" w:themeColor="background1" w:themeShade="80"/>
                                        <w:szCs w:val="24"/>
                                      </w:rPr>
                                      <w:fldChar w:fldCharType="end"/>
                                    </w:r>
                                  </w:p>
                                  <w:p w14:paraId="4A6E92DF" w14:textId="77777777" w:rsidR="00805AE4" w:rsidRPr="009F3A8C" w:rsidRDefault="00805AE4" w:rsidP="00D60C5A">
                                    <w:pPr>
                                      <w:jc w:val="center"/>
                                      <w:rPr>
                                        <w:rFonts w:cs="Times New Roman"/>
                                        <w:szCs w:val="24"/>
                                        <w:lang w:val="nb-NO"/>
                                      </w:rPr>
                                    </w:pPr>
                                  </w:p>
                                  <w:p w14:paraId="0F056482" w14:textId="77777777" w:rsidR="00805AE4" w:rsidRPr="009F3A8C" w:rsidRDefault="00805AE4" w:rsidP="00D60C5A">
                                    <w:pPr>
                                      <w:jc w:val="center"/>
                                      <w:rPr>
                                        <w:rFonts w:cs="Times New Roman"/>
                                        <w:szCs w:val="24"/>
                                        <w:lang w:val="nb-NO"/>
                                      </w:rPr>
                                    </w:pPr>
                                  </w:p>
                                  <w:p w14:paraId="5CED8D7E" w14:textId="77777777" w:rsidR="00805AE4" w:rsidRPr="001D732B" w:rsidRDefault="00805AE4"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B92B71A" id="Group 19" o:spid="_x0000_s1026" style="position:absolute;margin-left:544.3pt;margin-top:-1in;width:595.5pt;height:797.8pt;z-index:251659264;mso-position-horizontal:right;mso-position-horizontal-relative:page;mso-width-relative:margin;mso-height-relative:margin" coordsize="68611,94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2DC4FDA2" w14:textId="5BF2EC86" w:rsidR="00805AE4" w:rsidRDefault="00E850A4" w:rsidP="00725F90">
                              <w:pPr>
                                <w:spacing w:line="668" w:lineRule="exact"/>
                                <w:jc w:val="center"/>
                                <w:rPr>
                                  <w:rFonts w:ascii="Raleway Bold" w:hAnsi="Raleway Bold" w:hint="eastAsia"/>
                                  <w:color w:val="444440"/>
                                  <w:spacing w:val="58"/>
                                  <w:kern w:val="24"/>
                                  <w:sz w:val="58"/>
                                  <w:szCs w:val="58"/>
                                </w:rPr>
                              </w:pPr>
                              <w:r w:rsidRPr="00E850A4">
                                <w:rPr>
                                  <w:rFonts w:ascii="Raleway Bold" w:hAnsi="Raleway Bold"/>
                                  <w:color w:val="444440"/>
                                  <w:spacing w:val="58"/>
                                  <w:kern w:val="24"/>
                                  <w:sz w:val="58"/>
                                  <w:szCs w:val="58"/>
                                </w:rPr>
                                <w:t>2. KORINTER</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1AF1A752" w14:textId="6C8E75D3" w:rsidR="00805AE4" w:rsidRPr="00330E00" w:rsidRDefault="00330E00" w:rsidP="00D60C5A">
                              <w:pPr>
                                <w:jc w:val="center"/>
                                <w:rPr>
                                  <w:rFonts w:cs="Times New Roman"/>
                                  <w:i/>
                                  <w:iCs/>
                                  <w:sz w:val="32"/>
                                  <w:szCs w:val="32"/>
                                  <w:lang w:val="nb-NO"/>
                                </w:rPr>
                              </w:pPr>
                              <w:r w:rsidRPr="00330E00">
                                <w:rPr>
                                  <w:rFonts w:cs="Times New Roman"/>
                                  <w:i/>
                                  <w:iCs/>
                                  <w:sz w:val="32"/>
                                  <w:szCs w:val="32"/>
                                  <w:lang w:val="nb-NO"/>
                                </w:rPr>
                                <w:t>Guds kraft blir gjort fullkommen i svakhet</w:t>
                              </w:r>
                            </w:p>
                          </w:txbxContent>
                        </v:textbox>
                      </v:shape>
                    </v:group>
                    <v:group id="Group 86" o:spid="_x0000_s1036" style="position:absolute;left:10481;top:47195;width:47445;height:46980" coordorigin="7933,44288" coordsize="69702,69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51E6394" w14:textId="77777777" w:rsidR="00805AE4" w:rsidRPr="00D60C5A" w:rsidRDefault="00805AE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497BA1C2" w14:textId="1E9032E2" w:rsidR="00805AE4" w:rsidRPr="00EA4928" w:rsidRDefault="00927A69" w:rsidP="00725F90">
                              <w:pPr>
                                <w:spacing w:line="254" w:lineRule="exact"/>
                                <w:jc w:val="center"/>
                                <w:rPr>
                                  <w:rFonts w:cs="Times New Roman"/>
                                  <w:color w:val="444440"/>
                                  <w:spacing w:val="81"/>
                                  <w:kern w:val="24"/>
                                  <w:sz w:val="20"/>
                                  <w:szCs w:val="20"/>
                                </w:rPr>
                              </w:pPr>
                              <w:r w:rsidRPr="00927A69">
                                <w:rPr>
                                  <w:rFonts w:cs="Times New Roman"/>
                                  <w:szCs w:val="24"/>
                                </w:rPr>
                                <w:t>56-57 e.Kr.</w:t>
                              </w:r>
                            </w:p>
                          </w:txbxContent>
                        </v:textbox>
                      </v:shape>
                      <v:shape id="TextBox 14" o:spid="_x0000_s1039" type="#_x0000_t202" style="position:absolute;left:17281;top:74963;width:54042;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49D413E4" w14:textId="77777777" w:rsidR="00805AE4" w:rsidRPr="00D60C5A" w:rsidRDefault="00805AE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7933;top:81301;width:69703;height:32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2B659BEB" w14:textId="076FD1AC" w:rsidR="00805AE4" w:rsidRPr="001D732B" w:rsidRDefault="00805AE4" w:rsidP="000A4B2E">
                              <w:pPr>
                                <w:jc w:val="center"/>
                                <w:rPr>
                                  <w:rFonts w:cs="Times New Roman"/>
                                  <w:i/>
                                  <w:iCs/>
                                  <w:szCs w:val="24"/>
                                  <w:lang w:val="nb-NO"/>
                                </w:rPr>
                              </w:pPr>
                              <w:r w:rsidRPr="001D732B">
                                <w:rPr>
                                  <w:rFonts w:cs="Times New Roman"/>
                                  <w:i/>
                                  <w:iCs/>
                                  <w:szCs w:val="24"/>
                                  <w:lang w:val="nb-NO"/>
                                </w:rPr>
                                <w:t>"</w:t>
                              </w:r>
                              <w:r w:rsidR="00FB0B4D" w:rsidRPr="00FB0B4D">
                                <w:rPr>
                                  <w:rFonts w:cs="Times New Roman"/>
                                  <w:i/>
                                  <w:iCs/>
                                  <w:szCs w:val="24"/>
                                  <w:lang w:val="nb-NO"/>
                                </w:rPr>
                                <w:t>men han svarte: «Min nåde er nok for deg, for kraften fullendes i svakhet.» Derfor vil jeg helst være stolt av mine svakheter, for at Kristi kraft kan ta bolig i meg.</w:t>
                              </w:r>
                              <w:r w:rsidR="00FB0B4D">
                                <w:rPr>
                                  <w:rFonts w:cs="Times New Roman"/>
                                  <w:i/>
                                  <w:iCs/>
                                  <w:szCs w:val="24"/>
                                  <w:lang w:val="nb-NO"/>
                                </w:rPr>
                                <w:t>"</w:t>
                              </w:r>
                            </w:p>
                            <w:p w14:paraId="54D47C80" w14:textId="265976FD" w:rsidR="00805AE4" w:rsidRDefault="00610D1D" w:rsidP="000A4B2E">
                              <w:pPr>
                                <w:jc w:val="center"/>
                                <w:rPr>
                                  <w:rFonts w:cs="Times New Roman"/>
                                  <w:szCs w:val="24"/>
                                  <w:lang w:val="nb-NO"/>
                                </w:rPr>
                              </w:pPr>
                              <w:r w:rsidRPr="00D5177B">
                                <w:rPr>
                                  <w:lang w:val="nb-NO"/>
                                </w:rPr>
                                <w:t>12:9</w:t>
                              </w:r>
                            </w:p>
                            <w:p w14:paraId="76B928B7" w14:textId="77777777" w:rsidR="00805AE4" w:rsidRDefault="00805AE4" w:rsidP="000A4B2E">
                              <w:pPr>
                                <w:jc w:val="center"/>
                                <w:rPr>
                                  <w:rFonts w:cs="Times New Roman"/>
                                  <w:szCs w:val="24"/>
                                  <w:lang w:val="nb-NO"/>
                                </w:rPr>
                              </w:pPr>
                            </w:p>
                            <w:p w14:paraId="385BFC1A" w14:textId="77777777" w:rsidR="00805AE4" w:rsidRDefault="00805AE4" w:rsidP="000A4B2E">
                              <w:pPr>
                                <w:jc w:val="center"/>
                                <w:rPr>
                                  <w:rFonts w:cs="Times New Roman"/>
                                  <w:szCs w:val="24"/>
                                  <w:lang w:val="nb-NO"/>
                                </w:rPr>
                              </w:pPr>
                            </w:p>
                            <w:p w14:paraId="3BE34298" w14:textId="77777777" w:rsidR="00805AE4" w:rsidRPr="001D732B" w:rsidRDefault="00805AE4" w:rsidP="000A4B2E">
                              <w:pPr>
                                <w:pStyle w:val="Footer"/>
                                <w:jc w:val="center"/>
                                <w:rPr>
                                  <w:rFonts w:cs="Times New Roman"/>
                                  <w:color w:val="808080" w:themeColor="background1" w:themeShade="80"/>
                                  <w:szCs w:val="24"/>
                                  <w:lang w:val="nb-NO"/>
                                </w:rPr>
                              </w:pPr>
                            </w:p>
                            <w:p w14:paraId="187E9032" w14:textId="02F5E910" w:rsidR="00805AE4" w:rsidRPr="001D732B" w:rsidRDefault="00805AE4"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8C5A4E">
                                <w:rPr>
                                  <w:rFonts w:cs="Times New Roman"/>
                                  <w:caps/>
                                  <w:noProof/>
                                  <w:color w:val="808080" w:themeColor="background1" w:themeShade="80"/>
                                  <w:szCs w:val="24"/>
                                </w:rPr>
                                <w:t>21.01.2023</w:t>
                              </w:r>
                              <w:r w:rsidRPr="009F3A8C">
                                <w:rPr>
                                  <w:rFonts w:cs="Times New Roman"/>
                                  <w:caps/>
                                  <w:color w:val="808080" w:themeColor="background1" w:themeShade="80"/>
                                  <w:szCs w:val="24"/>
                                </w:rPr>
                                <w:fldChar w:fldCharType="end"/>
                              </w:r>
                            </w:p>
                            <w:p w14:paraId="4A6E92DF" w14:textId="77777777" w:rsidR="00805AE4" w:rsidRPr="009F3A8C" w:rsidRDefault="00805AE4" w:rsidP="00D60C5A">
                              <w:pPr>
                                <w:jc w:val="center"/>
                                <w:rPr>
                                  <w:rFonts w:cs="Times New Roman"/>
                                  <w:szCs w:val="24"/>
                                  <w:lang w:val="nb-NO"/>
                                </w:rPr>
                              </w:pPr>
                            </w:p>
                            <w:p w14:paraId="0F056482" w14:textId="77777777" w:rsidR="00805AE4" w:rsidRPr="009F3A8C" w:rsidRDefault="00805AE4" w:rsidP="00D60C5A">
                              <w:pPr>
                                <w:jc w:val="center"/>
                                <w:rPr>
                                  <w:rFonts w:cs="Times New Roman"/>
                                  <w:szCs w:val="24"/>
                                  <w:lang w:val="nb-NO"/>
                                </w:rPr>
                              </w:pPr>
                            </w:p>
                            <w:p w14:paraId="5CED8D7E" w14:textId="77777777" w:rsidR="00805AE4" w:rsidRPr="001D732B" w:rsidRDefault="00805AE4"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4384" behindDoc="0" locked="0" layoutInCell="1" allowOverlap="1" wp14:anchorId="52E02025" wp14:editId="4DD8DE07">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89E3D21"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182EEC5F" wp14:editId="5B2EAD09">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58CB94C9" w14:textId="77777777" w:rsidR="00805AE4" w:rsidRPr="00D60C5A" w:rsidRDefault="00805AE4"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182EEC5F" id="TextBox 12" o:spid="_x0000_s1042"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HfXpQ2TAQAAFAMAAA4A&#10;AAAAAAAAAAAAAAAALgIAAGRycy9lMm9Eb2MueG1sUEsBAi0AFAAGAAgAAAAhABc1tubfAAAACAEA&#10;AA8AAAAAAAAAAAAAAAAA7QMAAGRycy9kb3ducmV2LnhtbFBLBQYAAAAABAAEAPMAAAD5BAAAAAA=&#10;" filled="f" stroked="f">
                    <v:textbox inset="0,0,0,0">
                      <w:txbxContent>
                        <w:p w14:paraId="58CB94C9" w14:textId="77777777" w:rsidR="00805AE4" w:rsidRPr="00D60C5A" w:rsidRDefault="00805AE4"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28B118C6" wp14:editId="2D1029FD">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E9C959" w14:textId="0C037AD7" w:rsidR="00805AE4" w:rsidRDefault="00FB0B4D">
          <w:pPr>
            <w:spacing w:line="259" w:lineRule="auto"/>
            <w:rPr>
              <w:lang w:val="nb-NO"/>
            </w:rPr>
          </w:pPr>
          <w:r>
            <w:rPr>
              <w:noProof/>
            </w:rPr>
            <mc:AlternateContent>
              <mc:Choice Requires="wps">
                <w:drawing>
                  <wp:anchor distT="0" distB="0" distL="114300" distR="114300" simplePos="0" relativeHeight="251663360" behindDoc="0" locked="0" layoutInCell="1" allowOverlap="1" wp14:anchorId="0C209122" wp14:editId="7A4B49DE">
                    <wp:simplePos x="0" y="0"/>
                    <wp:positionH relativeFrom="margin">
                      <wp:align>center</wp:align>
                    </wp:positionH>
                    <wp:positionV relativeFrom="paragraph">
                      <wp:posOffset>5191016</wp:posOffset>
                    </wp:positionV>
                    <wp:extent cx="6850118" cy="662151"/>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662151"/>
                            </a:xfrm>
                            <a:prstGeom prst="rect">
                              <a:avLst/>
                            </a:prstGeom>
                          </wps:spPr>
                          <wps:txbx>
                            <w:txbxContent>
                              <w:p w14:paraId="35B6A075" w14:textId="147677E4" w:rsidR="00805AE4" w:rsidRPr="003A6954" w:rsidRDefault="003A6954" w:rsidP="003A6954">
                                <w:pPr>
                                  <w:jc w:val="center"/>
                                  <w:rPr>
                                    <w:rFonts w:cs="Times New Roman"/>
                                    <w:szCs w:val="24"/>
                                    <w:lang w:val="nb-NO"/>
                                  </w:rPr>
                                </w:pPr>
                                <w:r>
                                  <w:rPr>
                                    <w:rFonts w:cs="Times New Roman"/>
                                    <w:szCs w:val="24"/>
                                    <w:lang w:val="nb-NO"/>
                                  </w:rPr>
                                  <w:t xml:space="preserve">1) </w:t>
                                </w:r>
                                <w:r w:rsidR="0002163D" w:rsidRPr="0002163D">
                                  <w:rPr>
                                    <w:rFonts w:cs="Times New Roman"/>
                                    <w:szCs w:val="24"/>
                                    <w:lang w:val="nb-NO"/>
                                  </w:rPr>
                                  <w:t>Forsvare apostelembetet sitt og forhindre at de "går over" til motstanderne</w:t>
                                </w:r>
                                <w:r>
                                  <w:rPr>
                                    <w:rFonts w:cs="Times New Roman"/>
                                    <w:szCs w:val="24"/>
                                    <w:lang w:val="nb-NO"/>
                                  </w:rPr>
                                  <w:t xml:space="preserve">                                                      2) </w:t>
                                </w:r>
                                <w:r w:rsidR="0002163D" w:rsidRPr="0002163D">
                                  <w:rPr>
                                    <w:rFonts w:cs="Times New Roman"/>
                                    <w:szCs w:val="24"/>
                                    <w:lang w:val="nb-NO"/>
                                  </w:rPr>
                                  <w:t>be om økonomisk hjelp til menigheten i Jerusalem</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0C209122" id="TextBox 13" o:spid="_x0000_s1043" type="#_x0000_t202" style="position:absolute;margin-left:0;margin-top:408.75pt;width:539.4pt;height:52.1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" filled="f" stroked="f">
                    <v:textbox inset="0,0,0,0">
                      <w:txbxContent>
                        <w:p w14:paraId="35B6A075" w14:textId="147677E4" w:rsidR="00805AE4" w:rsidRPr="003A6954" w:rsidRDefault="003A6954" w:rsidP="003A6954">
                          <w:pPr>
                            <w:jc w:val="center"/>
                            <w:rPr>
                              <w:rFonts w:cs="Times New Roman"/>
                              <w:szCs w:val="24"/>
                              <w:lang w:val="nb-NO"/>
                            </w:rPr>
                          </w:pPr>
                          <w:r>
                            <w:rPr>
                              <w:rFonts w:cs="Times New Roman"/>
                              <w:szCs w:val="24"/>
                              <w:lang w:val="nb-NO"/>
                            </w:rPr>
                            <w:t xml:space="preserve">1) </w:t>
                          </w:r>
                          <w:r w:rsidR="0002163D" w:rsidRPr="0002163D">
                            <w:rPr>
                              <w:rFonts w:cs="Times New Roman"/>
                              <w:szCs w:val="24"/>
                              <w:lang w:val="nb-NO"/>
                            </w:rPr>
                            <w:t>Forsvare apostelembetet sitt og forhindre at de "går over" til motstanderne</w:t>
                          </w:r>
                          <w:r>
                            <w:rPr>
                              <w:rFonts w:cs="Times New Roman"/>
                              <w:szCs w:val="24"/>
                              <w:lang w:val="nb-NO"/>
                            </w:rPr>
                            <w:t xml:space="preserve">                                                      2) </w:t>
                          </w:r>
                          <w:r w:rsidR="0002163D" w:rsidRPr="0002163D">
                            <w:rPr>
                              <w:rFonts w:cs="Times New Roman"/>
                              <w:szCs w:val="24"/>
                              <w:lang w:val="nb-NO"/>
                            </w:rPr>
                            <w:t>be om økonomisk hjelp til menigheten i Jerusalem</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78110B06" wp14:editId="70EF1F9A">
                    <wp:simplePos x="0" y="0"/>
                    <wp:positionH relativeFrom="margin">
                      <wp:align>center</wp:align>
                    </wp:positionH>
                    <wp:positionV relativeFrom="paragraph">
                      <wp:posOffset>6325038</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06CFC8D"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98.05pt" to="40.3pt,49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805AE4">
            <w:rPr>
              <w:lang w:val="nb-NO"/>
            </w:rPr>
            <w:br w:type="page"/>
          </w:r>
        </w:p>
      </w:sdtContent>
    </w:sdt>
    <w:p w14:paraId="3ABB84F3" w14:textId="77777777" w:rsidR="00BB7541" w:rsidRDefault="00BB7541" w:rsidP="00BB7541">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46E82E9A" w14:textId="77777777" w:rsidR="00BB7541" w:rsidRPr="00BF770A" w:rsidRDefault="00BB7541" w:rsidP="00BB7541">
      <w:pPr>
        <w:rPr>
          <w:lang w:val="nb-NO"/>
        </w:rPr>
      </w:pPr>
    </w:p>
    <w:p w14:paraId="3F1B8911" w14:textId="6E1A2CB2" w:rsidR="007D1645" w:rsidRDefault="00BB7541">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504813" w:history="1">
        <w:r w:rsidR="007D1645" w:rsidRPr="000D55D4">
          <w:rPr>
            <w:rStyle w:val="Hyperlink"/>
            <w:noProof/>
            <w:lang w:val="nb-NO"/>
          </w:rPr>
          <w:t>INNLEDNING</w:t>
        </w:r>
        <w:r w:rsidR="007D1645">
          <w:rPr>
            <w:noProof/>
            <w:webHidden/>
          </w:rPr>
          <w:tab/>
        </w:r>
        <w:r w:rsidR="007D1645">
          <w:rPr>
            <w:noProof/>
            <w:webHidden/>
          </w:rPr>
          <w:fldChar w:fldCharType="begin"/>
        </w:r>
        <w:r w:rsidR="007D1645">
          <w:rPr>
            <w:noProof/>
            <w:webHidden/>
          </w:rPr>
          <w:instrText xml:space="preserve"> PAGEREF _Toc124504813 \h </w:instrText>
        </w:r>
        <w:r w:rsidR="007D1645">
          <w:rPr>
            <w:noProof/>
            <w:webHidden/>
          </w:rPr>
        </w:r>
        <w:r w:rsidR="007D1645">
          <w:rPr>
            <w:noProof/>
            <w:webHidden/>
          </w:rPr>
          <w:fldChar w:fldCharType="separate"/>
        </w:r>
        <w:r w:rsidR="007D1645">
          <w:rPr>
            <w:noProof/>
            <w:webHidden/>
          </w:rPr>
          <w:t>2</w:t>
        </w:r>
        <w:r w:rsidR="007D1645">
          <w:rPr>
            <w:noProof/>
            <w:webHidden/>
          </w:rPr>
          <w:fldChar w:fldCharType="end"/>
        </w:r>
      </w:hyperlink>
    </w:p>
    <w:p w14:paraId="1E6630A3" w14:textId="315BD388" w:rsidR="007D1645" w:rsidRDefault="00000000">
      <w:pPr>
        <w:pStyle w:val="TOC3"/>
        <w:tabs>
          <w:tab w:val="right" w:leader="dot" w:pos="9016"/>
        </w:tabs>
        <w:rPr>
          <w:rFonts w:asciiTheme="minorHAnsi" w:hAnsiTheme="minorHAnsi"/>
          <w:noProof/>
          <w:sz w:val="22"/>
        </w:rPr>
      </w:pPr>
      <w:hyperlink w:anchor="_Toc124504814" w:history="1">
        <w:r w:rsidR="007D1645" w:rsidRPr="000D55D4">
          <w:rPr>
            <w:rStyle w:val="Hyperlink"/>
            <w:noProof/>
            <w:lang w:val="nb-NO"/>
          </w:rPr>
          <w:t>DATERING OG HENSIKT</w:t>
        </w:r>
        <w:r w:rsidR="007D1645">
          <w:rPr>
            <w:noProof/>
            <w:webHidden/>
          </w:rPr>
          <w:tab/>
        </w:r>
        <w:r w:rsidR="007D1645">
          <w:rPr>
            <w:noProof/>
            <w:webHidden/>
          </w:rPr>
          <w:fldChar w:fldCharType="begin"/>
        </w:r>
        <w:r w:rsidR="007D1645">
          <w:rPr>
            <w:noProof/>
            <w:webHidden/>
          </w:rPr>
          <w:instrText xml:space="preserve"> PAGEREF _Toc124504814 \h </w:instrText>
        </w:r>
        <w:r w:rsidR="007D1645">
          <w:rPr>
            <w:noProof/>
            <w:webHidden/>
          </w:rPr>
        </w:r>
        <w:r w:rsidR="007D1645">
          <w:rPr>
            <w:noProof/>
            <w:webHidden/>
          </w:rPr>
          <w:fldChar w:fldCharType="separate"/>
        </w:r>
        <w:r w:rsidR="007D1645">
          <w:rPr>
            <w:noProof/>
            <w:webHidden/>
          </w:rPr>
          <w:t>2</w:t>
        </w:r>
        <w:r w:rsidR="007D1645">
          <w:rPr>
            <w:noProof/>
            <w:webHidden/>
          </w:rPr>
          <w:fldChar w:fldCharType="end"/>
        </w:r>
      </w:hyperlink>
    </w:p>
    <w:p w14:paraId="5164A06D" w14:textId="0FCE84C8" w:rsidR="007D1645" w:rsidRDefault="00000000">
      <w:pPr>
        <w:pStyle w:val="TOC3"/>
        <w:tabs>
          <w:tab w:val="right" w:leader="dot" w:pos="9016"/>
        </w:tabs>
        <w:rPr>
          <w:rFonts w:asciiTheme="minorHAnsi" w:hAnsiTheme="minorHAnsi"/>
          <w:noProof/>
          <w:sz w:val="22"/>
        </w:rPr>
      </w:pPr>
      <w:hyperlink w:anchor="_Toc124504815" w:history="1">
        <w:r w:rsidR="007D1645" w:rsidRPr="000D55D4">
          <w:rPr>
            <w:rStyle w:val="Hyperlink"/>
            <w:noProof/>
            <w:lang w:val="nb-NO"/>
          </w:rPr>
          <w:t>GRESKE VERDIER FOR TALERE</w:t>
        </w:r>
        <w:r w:rsidR="007D1645">
          <w:rPr>
            <w:noProof/>
            <w:webHidden/>
          </w:rPr>
          <w:tab/>
        </w:r>
        <w:r w:rsidR="007D1645">
          <w:rPr>
            <w:noProof/>
            <w:webHidden/>
          </w:rPr>
          <w:fldChar w:fldCharType="begin"/>
        </w:r>
        <w:r w:rsidR="007D1645">
          <w:rPr>
            <w:noProof/>
            <w:webHidden/>
          </w:rPr>
          <w:instrText xml:space="preserve"> PAGEREF _Toc124504815 \h </w:instrText>
        </w:r>
        <w:r w:rsidR="007D1645">
          <w:rPr>
            <w:noProof/>
            <w:webHidden/>
          </w:rPr>
        </w:r>
        <w:r w:rsidR="007D1645">
          <w:rPr>
            <w:noProof/>
            <w:webHidden/>
          </w:rPr>
          <w:fldChar w:fldCharType="separate"/>
        </w:r>
        <w:r w:rsidR="007D1645">
          <w:rPr>
            <w:noProof/>
            <w:webHidden/>
          </w:rPr>
          <w:t>2</w:t>
        </w:r>
        <w:r w:rsidR="007D1645">
          <w:rPr>
            <w:noProof/>
            <w:webHidden/>
          </w:rPr>
          <w:fldChar w:fldCharType="end"/>
        </w:r>
      </w:hyperlink>
    </w:p>
    <w:p w14:paraId="1C6B4CD1" w14:textId="2AD35BB8" w:rsidR="007D1645" w:rsidRDefault="00000000">
      <w:pPr>
        <w:pStyle w:val="TOC3"/>
        <w:tabs>
          <w:tab w:val="right" w:leader="dot" w:pos="9016"/>
        </w:tabs>
        <w:rPr>
          <w:rFonts w:asciiTheme="minorHAnsi" w:hAnsiTheme="minorHAnsi"/>
          <w:noProof/>
          <w:sz w:val="22"/>
        </w:rPr>
      </w:pPr>
      <w:hyperlink w:anchor="_Toc124504816" w:history="1">
        <w:r w:rsidR="007D1645" w:rsidRPr="000D55D4">
          <w:rPr>
            <w:rStyle w:val="Hyperlink"/>
            <w:noProof/>
            <w:lang w:val="nb-NO"/>
          </w:rPr>
          <w:t>MULIGE ANKLAGER MOT PAULUS</w:t>
        </w:r>
        <w:r w:rsidR="007D1645">
          <w:rPr>
            <w:noProof/>
            <w:webHidden/>
          </w:rPr>
          <w:tab/>
        </w:r>
        <w:r w:rsidR="007D1645">
          <w:rPr>
            <w:noProof/>
            <w:webHidden/>
          </w:rPr>
          <w:fldChar w:fldCharType="begin"/>
        </w:r>
        <w:r w:rsidR="007D1645">
          <w:rPr>
            <w:noProof/>
            <w:webHidden/>
          </w:rPr>
          <w:instrText xml:space="preserve"> PAGEREF _Toc124504816 \h </w:instrText>
        </w:r>
        <w:r w:rsidR="007D1645">
          <w:rPr>
            <w:noProof/>
            <w:webHidden/>
          </w:rPr>
        </w:r>
        <w:r w:rsidR="007D1645">
          <w:rPr>
            <w:noProof/>
            <w:webHidden/>
          </w:rPr>
          <w:fldChar w:fldCharType="separate"/>
        </w:r>
        <w:r w:rsidR="007D1645">
          <w:rPr>
            <w:noProof/>
            <w:webHidden/>
          </w:rPr>
          <w:t>3</w:t>
        </w:r>
        <w:r w:rsidR="007D1645">
          <w:rPr>
            <w:noProof/>
            <w:webHidden/>
          </w:rPr>
          <w:fldChar w:fldCharType="end"/>
        </w:r>
      </w:hyperlink>
    </w:p>
    <w:p w14:paraId="5B6EB1E2" w14:textId="06F19023" w:rsidR="007D1645" w:rsidRDefault="00000000">
      <w:pPr>
        <w:pStyle w:val="TOC3"/>
        <w:tabs>
          <w:tab w:val="right" w:leader="dot" w:pos="9016"/>
        </w:tabs>
        <w:rPr>
          <w:rFonts w:asciiTheme="minorHAnsi" w:hAnsiTheme="minorHAnsi"/>
          <w:noProof/>
          <w:sz w:val="22"/>
        </w:rPr>
      </w:pPr>
      <w:hyperlink w:anchor="_Toc124504817" w:history="1">
        <w:r w:rsidR="007D1645" w:rsidRPr="000D55D4">
          <w:rPr>
            <w:rStyle w:val="Hyperlink"/>
            <w:noProof/>
            <w:lang w:val="nb-NO"/>
          </w:rPr>
          <w:t>PAULUS OM MOTSTANDERNE</w:t>
        </w:r>
        <w:r w:rsidR="007D1645">
          <w:rPr>
            <w:noProof/>
            <w:webHidden/>
          </w:rPr>
          <w:tab/>
        </w:r>
        <w:r w:rsidR="007D1645">
          <w:rPr>
            <w:noProof/>
            <w:webHidden/>
          </w:rPr>
          <w:fldChar w:fldCharType="begin"/>
        </w:r>
        <w:r w:rsidR="007D1645">
          <w:rPr>
            <w:noProof/>
            <w:webHidden/>
          </w:rPr>
          <w:instrText xml:space="preserve"> PAGEREF _Toc124504817 \h </w:instrText>
        </w:r>
        <w:r w:rsidR="007D1645">
          <w:rPr>
            <w:noProof/>
            <w:webHidden/>
          </w:rPr>
        </w:r>
        <w:r w:rsidR="007D1645">
          <w:rPr>
            <w:noProof/>
            <w:webHidden/>
          </w:rPr>
          <w:fldChar w:fldCharType="separate"/>
        </w:r>
        <w:r w:rsidR="007D1645">
          <w:rPr>
            <w:noProof/>
            <w:webHidden/>
          </w:rPr>
          <w:t>3</w:t>
        </w:r>
        <w:r w:rsidR="007D1645">
          <w:rPr>
            <w:noProof/>
            <w:webHidden/>
          </w:rPr>
          <w:fldChar w:fldCharType="end"/>
        </w:r>
      </w:hyperlink>
    </w:p>
    <w:p w14:paraId="40AB21A3" w14:textId="331570BF" w:rsidR="007D1645" w:rsidRDefault="00000000">
      <w:pPr>
        <w:pStyle w:val="TOC3"/>
        <w:tabs>
          <w:tab w:val="right" w:leader="dot" w:pos="9016"/>
        </w:tabs>
        <w:rPr>
          <w:rFonts w:asciiTheme="minorHAnsi" w:hAnsiTheme="minorHAnsi"/>
          <w:noProof/>
          <w:sz w:val="22"/>
        </w:rPr>
      </w:pPr>
      <w:hyperlink w:anchor="_Toc124504818" w:history="1">
        <w:r w:rsidR="007D1645" w:rsidRPr="000D55D4">
          <w:rPr>
            <w:rStyle w:val="Hyperlink"/>
            <w:noProof/>
            <w:lang w:val="nb-NO"/>
          </w:rPr>
          <w:t>SOFISTER?</w:t>
        </w:r>
        <w:r w:rsidR="007D1645">
          <w:rPr>
            <w:noProof/>
            <w:webHidden/>
          </w:rPr>
          <w:tab/>
        </w:r>
        <w:r w:rsidR="007D1645">
          <w:rPr>
            <w:noProof/>
            <w:webHidden/>
          </w:rPr>
          <w:fldChar w:fldCharType="begin"/>
        </w:r>
        <w:r w:rsidR="007D1645">
          <w:rPr>
            <w:noProof/>
            <w:webHidden/>
          </w:rPr>
          <w:instrText xml:space="preserve"> PAGEREF _Toc124504818 \h </w:instrText>
        </w:r>
        <w:r w:rsidR="007D1645">
          <w:rPr>
            <w:noProof/>
            <w:webHidden/>
          </w:rPr>
        </w:r>
        <w:r w:rsidR="007D1645">
          <w:rPr>
            <w:noProof/>
            <w:webHidden/>
          </w:rPr>
          <w:fldChar w:fldCharType="separate"/>
        </w:r>
        <w:r w:rsidR="007D1645">
          <w:rPr>
            <w:noProof/>
            <w:webHidden/>
          </w:rPr>
          <w:t>3</w:t>
        </w:r>
        <w:r w:rsidR="007D1645">
          <w:rPr>
            <w:noProof/>
            <w:webHidden/>
          </w:rPr>
          <w:fldChar w:fldCharType="end"/>
        </w:r>
      </w:hyperlink>
    </w:p>
    <w:p w14:paraId="003651B2" w14:textId="5423EF8A" w:rsidR="007D1645" w:rsidRDefault="00000000">
      <w:pPr>
        <w:pStyle w:val="TOC3"/>
        <w:tabs>
          <w:tab w:val="right" w:leader="dot" w:pos="9016"/>
        </w:tabs>
        <w:rPr>
          <w:rFonts w:asciiTheme="minorHAnsi" w:hAnsiTheme="minorHAnsi"/>
          <w:noProof/>
          <w:sz w:val="22"/>
        </w:rPr>
      </w:pPr>
      <w:hyperlink w:anchor="_Toc124504819" w:history="1">
        <w:r w:rsidR="007D1645" w:rsidRPr="000D55D4">
          <w:rPr>
            <w:rStyle w:val="Hyperlink"/>
            <w:noProof/>
            <w:lang w:val="nb-NO"/>
          </w:rPr>
          <w:t>STRUKTUR</w:t>
        </w:r>
        <w:r w:rsidR="007D1645">
          <w:rPr>
            <w:noProof/>
            <w:webHidden/>
          </w:rPr>
          <w:tab/>
        </w:r>
        <w:r w:rsidR="007D1645">
          <w:rPr>
            <w:noProof/>
            <w:webHidden/>
          </w:rPr>
          <w:fldChar w:fldCharType="begin"/>
        </w:r>
        <w:r w:rsidR="007D1645">
          <w:rPr>
            <w:noProof/>
            <w:webHidden/>
          </w:rPr>
          <w:instrText xml:space="preserve"> PAGEREF _Toc124504819 \h </w:instrText>
        </w:r>
        <w:r w:rsidR="007D1645">
          <w:rPr>
            <w:noProof/>
            <w:webHidden/>
          </w:rPr>
        </w:r>
        <w:r w:rsidR="007D1645">
          <w:rPr>
            <w:noProof/>
            <w:webHidden/>
          </w:rPr>
          <w:fldChar w:fldCharType="separate"/>
        </w:r>
        <w:r w:rsidR="007D1645">
          <w:rPr>
            <w:noProof/>
            <w:webHidden/>
          </w:rPr>
          <w:t>4</w:t>
        </w:r>
        <w:r w:rsidR="007D1645">
          <w:rPr>
            <w:noProof/>
            <w:webHidden/>
          </w:rPr>
          <w:fldChar w:fldCharType="end"/>
        </w:r>
      </w:hyperlink>
    </w:p>
    <w:p w14:paraId="3EE8C739" w14:textId="64B1CD09" w:rsidR="007D1645" w:rsidRDefault="00000000">
      <w:pPr>
        <w:pStyle w:val="TOC2"/>
        <w:tabs>
          <w:tab w:val="right" w:leader="dot" w:pos="9016"/>
        </w:tabs>
        <w:rPr>
          <w:rFonts w:asciiTheme="minorHAnsi" w:hAnsiTheme="minorHAnsi"/>
          <w:noProof/>
          <w:sz w:val="22"/>
        </w:rPr>
      </w:pPr>
      <w:hyperlink w:anchor="_Toc124504820" w:history="1">
        <w:r w:rsidR="007D1645" w:rsidRPr="000D55D4">
          <w:rPr>
            <w:rStyle w:val="Hyperlink"/>
            <w:noProof/>
            <w:lang w:val="nb-NO"/>
          </w:rPr>
          <w:t>ÅPNING: 1:3-11</w:t>
        </w:r>
        <w:r w:rsidR="007D1645">
          <w:rPr>
            <w:noProof/>
            <w:webHidden/>
          </w:rPr>
          <w:tab/>
        </w:r>
        <w:r w:rsidR="007D1645">
          <w:rPr>
            <w:noProof/>
            <w:webHidden/>
          </w:rPr>
          <w:fldChar w:fldCharType="begin"/>
        </w:r>
        <w:r w:rsidR="007D1645">
          <w:rPr>
            <w:noProof/>
            <w:webHidden/>
          </w:rPr>
          <w:instrText xml:space="preserve"> PAGEREF _Toc124504820 \h </w:instrText>
        </w:r>
        <w:r w:rsidR="007D1645">
          <w:rPr>
            <w:noProof/>
            <w:webHidden/>
          </w:rPr>
        </w:r>
        <w:r w:rsidR="007D1645">
          <w:rPr>
            <w:noProof/>
            <w:webHidden/>
          </w:rPr>
          <w:fldChar w:fldCharType="separate"/>
        </w:r>
        <w:r w:rsidR="007D1645">
          <w:rPr>
            <w:noProof/>
            <w:webHidden/>
          </w:rPr>
          <w:t>4</w:t>
        </w:r>
        <w:r w:rsidR="007D1645">
          <w:rPr>
            <w:noProof/>
            <w:webHidden/>
          </w:rPr>
          <w:fldChar w:fldCharType="end"/>
        </w:r>
      </w:hyperlink>
    </w:p>
    <w:p w14:paraId="032F99F9" w14:textId="23727B5F" w:rsidR="007D1645" w:rsidRDefault="00000000">
      <w:pPr>
        <w:pStyle w:val="TOC2"/>
        <w:tabs>
          <w:tab w:val="right" w:leader="dot" w:pos="9016"/>
        </w:tabs>
        <w:rPr>
          <w:rFonts w:asciiTheme="minorHAnsi" w:hAnsiTheme="minorHAnsi"/>
          <w:noProof/>
          <w:sz w:val="22"/>
        </w:rPr>
      </w:pPr>
      <w:hyperlink w:anchor="_Toc124504821" w:history="1">
        <w:r w:rsidR="007D1645" w:rsidRPr="000D55D4">
          <w:rPr>
            <w:rStyle w:val="Hyperlink"/>
            <w:noProof/>
            <w:lang w:val="nb-NO"/>
          </w:rPr>
          <w:t>“…ALLTID FØRER OSS FRAM I TRIUMFTOG…” (2:14)</w:t>
        </w:r>
        <w:r w:rsidR="007D1645">
          <w:rPr>
            <w:noProof/>
            <w:webHidden/>
          </w:rPr>
          <w:tab/>
        </w:r>
        <w:r w:rsidR="007D1645">
          <w:rPr>
            <w:noProof/>
            <w:webHidden/>
          </w:rPr>
          <w:fldChar w:fldCharType="begin"/>
        </w:r>
        <w:r w:rsidR="007D1645">
          <w:rPr>
            <w:noProof/>
            <w:webHidden/>
          </w:rPr>
          <w:instrText xml:space="preserve"> PAGEREF _Toc124504821 \h </w:instrText>
        </w:r>
        <w:r w:rsidR="007D1645">
          <w:rPr>
            <w:noProof/>
            <w:webHidden/>
          </w:rPr>
        </w:r>
        <w:r w:rsidR="007D1645">
          <w:rPr>
            <w:noProof/>
            <w:webHidden/>
          </w:rPr>
          <w:fldChar w:fldCharType="separate"/>
        </w:r>
        <w:r w:rsidR="007D1645">
          <w:rPr>
            <w:noProof/>
            <w:webHidden/>
          </w:rPr>
          <w:t>5</w:t>
        </w:r>
        <w:r w:rsidR="007D1645">
          <w:rPr>
            <w:noProof/>
            <w:webHidden/>
          </w:rPr>
          <w:fldChar w:fldCharType="end"/>
        </w:r>
      </w:hyperlink>
    </w:p>
    <w:p w14:paraId="5432932A" w14:textId="700A200E" w:rsidR="007D1645" w:rsidRDefault="00000000">
      <w:pPr>
        <w:pStyle w:val="TOC2"/>
        <w:tabs>
          <w:tab w:val="right" w:leader="dot" w:pos="9016"/>
        </w:tabs>
        <w:rPr>
          <w:rFonts w:asciiTheme="minorHAnsi" w:hAnsiTheme="minorHAnsi"/>
          <w:noProof/>
          <w:sz w:val="22"/>
        </w:rPr>
      </w:pPr>
      <w:hyperlink w:anchor="_Toc124504822" w:history="1">
        <w:r w:rsidR="007D1645" w:rsidRPr="000D55D4">
          <w:rPr>
            <w:rStyle w:val="Hyperlink"/>
            <w:noProof/>
            <w:lang w:val="nb-NO"/>
          </w:rPr>
          <w:t>“…SPRER DUFTEN… KRISTI VELLUKT..” (2:14-16)</w:t>
        </w:r>
        <w:r w:rsidR="007D1645">
          <w:rPr>
            <w:noProof/>
            <w:webHidden/>
          </w:rPr>
          <w:tab/>
        </w:r>
        <w:r w:rsidR="007D1645">
          <w:rPr>
            <w:noProof/>
            <w:webHidden/>
          </w:rPr>
          <w:fldChar w:fldCharType="begin"/>
        </w:r>
        <w:r w:rsidR="007D1645">
          <w:rPr>
            <w:noProof/>
            <w:webHidden/>
          </w:rPr>
          <w:instrText xml:space="preserve"> PAGEREF _Toc124504822 \h </w:instrText>
        </w:r>
        <w:r w:rsidR="007D1645">
          <w:rPr>
            <w:noProof/>
            <w:webHidden/>
          </w:rPr>
        </w:r>
        <w:r w:rsidR="007D1645">
          <w:rPr>
            <w:noProof/>
            <w:webHidden/>
          </w:rPr>
          <w:fldChar w:fldCharType="separate"/>
        </w:r>
        <w:r w:rsidR="007D1645">
          <w:rPr>
            <w:noProof/>
            <w:webHidden/>
          </w:rPr>
          <w:t>5</w:t>
        </w:r>
        <w:r w:rsidR="007D1645">
          <w:rPr>
            <w:noProof/>
            <w:webHidden/>
          </w:rPr>
          <w:fldChar w:fldCharType="end"/>
        </w:r>
      </w:hyperlink>
    </w:p>
    <w:p w14:paraId="33448475" w14:textId="4D3237C1" w:rsidR="007D1645" w:rsidRDefault="00000000">
      <w:pPr>
        <w:pStyle w:val="TOC2"/>
        <w:tabs>
          <w:tab w:val="right" w:leader="dot" w:pos="9016"/>
        </w:tabs>
        <w:rPr>
          <w:rFonts w:asciiTheme="minorHAnsi" w:hAnsiTheme="minorHAnsi"/>
          <w:noProof/>
          <w:sz w:val="22"/>
        </w:rPr>
      </w:pPr>
      <w:hyperlink w:anchor="_Toc124504823" w:history="1">
        <w:r w:rsidR="007D1645" w:rsidRPr="000D55D4">
          <w:rPr>
            <w:rStyle w:val="Hyperlink"/>
            <w:noProof/>
            <w:lang w:val="nb-NO"/>
          </w:rPr>
          <w:t>4:2-12</w:t>
        </w:r>
        <w:r w:rsidR="007D1645">
          <w:rPr>
            <w:noProof/>
            <w:webHidden/>
          </w:rPr>
          <w:tab/>
        </w:r>
        <w:r w:rsidR="007D1645">
          <w:rPr>
            <w:noProof/>
            <w:webHidden/>
          </w:rPr>
          <w:fldChar w:fldCharType="begin"/>
        </w:r>
        <w:r w:rsidR="007D1645">
          <w:rPr>
            <w:noProof/>
            <w:webHidden/>
          </w:rPr>
          <w:instrText xml:space="preserve"> PAGEREF _Toc124504823 \h </w:instrText>
        </w:r>
        <w:r w:rsidR="007D1645">
          <w:rPr>
            <w:noProof/>
            <w:webHidden/>
          </w:rPr>
        </w:r>
        <w:r w:rsidR="007D1645">
          <w:rPr>
            <w:noProof/>
            <w:webHidden/>
          </w:rPr>
          <w:fldChar w:fldCharType="separate"/>
        </w:r>
        <w:r w:rsidR="007D1645">
          <w:rPr>
            <w:noProof/>
            <w:webHidden/>
          </w:rPr>
          <w:t>5</w:t>
        </w:r>
        <w:r w:rsidR="007D1645">
          <w:rPr>
            <w:noProof/>
            <w:webHidden/>
          </w:rPr>
          <w:fldChar w:fldCharType="end"/>
        </w:r>
      </w:hyperlink>
    </w:p>
    <w:p w14:paraId="669A50F2" w14:textId="52F5C572" w:rsidR="007D1645" w:rsidRDefault="00000000">
      <w:pPr>
        <w:pStyle w:val="TOC3"/>
        <w:tabs>
          <w:tab w:val="right" w:leader="dot" w:pos="9016"/>
        </w:tabs>
        <w:rPr>
          <w:rFonts w:asciiTheme="minorHAnsi" w:hAnsiTheme="minorHAnsi"/>
          <w:noProof/>
          <w:sz w:val="22"/>
        </w:rPr>
      </w:pPr>
      <w:hyperlink w:anchor="_Toc124504824" w:history="1">
        <w:r w:rsidR="007D1645" w:rsidRPr="000D55D4">
          <w:rPr>
            <w:rStyle w:val="Hyperlink"/>
            <w:noProof/>
            <w:lang w:val="nb-NO"/>
          </w:rPr>
          <w:t>“VI HAR DENNE SKATTEN I LEIRKRUKKER…” (4:7- 12)</w:t>
        </w:r>
        <w:r w:rsidR="007D1645">
          <w:rPr>
            <w:noProof/>
            <w:webHidden/>
          </w:rPr>
          <w:tab/>
        </w:r>
        <w:r w:rsidR="007D1645">
          <w:rPr>
            <w:noProof/>
            <w:webHidden/>
          </w:rPr>
          <w:fldChar w:fldCharType="begin"/>
        </w:r>
        <w:r w:rsidR="007D1645">
          <w:rPr>
            <w:noProof/>
            <w:webHidden/>
          </w:rPr>
          <w:instrText xml:space="preserve"> PAGEREF _Toc124504824 \h </w:instrText>
        </w:r>
        <w:r w:rsidR="007D1645">
          <w:rPr>
            <w:noProof/>
            <w:webHidden/>
          </w:rPr>
        </w:r>
        <w:r w:rsidR="007D1645">
          <w:rPr>
            <w:noProof/>
            <w:webHidden/>
          </w:rPr>
          <w:fldChar w:fldCharType="separate"/>
        </w:r>
        <w:r w:rsidR="007D1645">
          <w:rPr>
            <w:noProof/>
            <w:webHidden/>
          </w:rPr>
          <w:t>6</w:t>
        </w:r>
        <w:r w:rsidR="007D1645">
          <w:rPr>
            <w:noProof/>
            <w:webHidden/>
          </w:rPr>
          <w:fldChar w:fldCharType="end"/>
        </w:r>
      </w:hyperlink>
    </w:p>
    <w:p w14:paraId="492048F4" w14:textId="4D2498DC" w:rsidR="007D1645" w:rsidRDefault="00000000">
      <w:pPr>
        <w:pStyle w:val="TOC2"/>
        <w:tabs>
          <w:tab w:val="right" w:leader="dot" w:pos="9016"/>
        </w:tabs>
        <w:rPr>
          <w:rFonts w:asciiTheme="minorHAnsi" w:hAnsiTheme="minorHAnsi"/>
          <w:noProof/>
          <w:sz w:val="22"/>
        </w:rPr>
      </w:pPr>
      <w:hyperlink w:anchor="_Toc124504825" w:history="1">
        <w:r w:rsidR="007D1645" w:rsidRPr="000D55D4">
          <w:rPr>
            <w:rStyle w:val="Hyperlink"/>
            <w:noProof/>
            <w:lang w:val="nb-NO"/>
          </w:rPr>
          <w:t>HVORFOR MISTER IKKE PAULUS MOTET? (4:16 - 5:10)</w:t>
        </w:r>
        <w:r w:rsidR="007D1645">
          <w:rPr>
            <w:noProof/>
            <w:webHidden/>
          </w:rPr>
          <w:tab/>
        </w:r>
        <w:r w:rsidR="007D1645">
          <w:rPr>
            <w:noProof/>
            <w:webHidden/>
          </w:rPr>
          <w:fldChar w:fldCharType="begin"/>
        </w:r>
        <w:r w:rsidR="007D1645">
          <w:rPr>
            <w:noProof/>
            <w:webHidden/>
          </w:rPr>
          <w:instrText xml:space="preserve"> PAGEREF _Toc124504825 \h </w:instrText>
        </w:r>
        <w:r w:rsidR="007D1645">
          <w:rPr>
            <w:noProof/>
            <w:webHidden/>
          </w:rPr>
        </w:r>
        <w:r w:rsidR="007D1645">
          <w:rPr>
            <w:noProof/>
            <w:webHidden/>
          </w:rPr>
          <w:fldChar w:fldCharType="separate"/>
        </w:r>
        <w:r w:rsidR="007D1645">
          <w:rPr>
            <w:noProof/>
            <w:webHidden/>
          </w:rPr>
          <w:t>6</w:t>
        </w:r>
        <w:r w:rsidR="007D1645">
          <w:rPr>
            <w:noProof/>
            <w:webHidden/>
          </w:rPr>
          <w:fldChar w:fldCharType="end"/>
        </w:r>
      </w:hyperlink>
    </w:p>
    <w:p w14:paraId="769B87D6" w14:textId="56377879" w:rsidR="007D1645" w:rsidRDefault="00000000">
      <w:pPr>
        <w:pStyle w:val="TOC2"/>
        <w:tabs>
          <w:tab w:val="right" w:leader="dot" w:pos="9016"/>
        </w:tabs>
        <w:rPr>
          <w:rFonts w:asciiTheme="minorHAnsi" w:hAnsiTheme="minorHAnsi"/>
          <w:noProof/>
          <w:sz w:val="22"/>
        </w:rPr>
      </w:pPr>
      <w:hyperlink w:anchor="_Toc124504826" w:history="1">
        <w:r w:rsidR="007D1645" w:rsidRPr="000D55D4">
          <w:rPr>
            <w:rStyle w:val="Hyperlink"/>
            <w:noProof/>
            <w:lang w:val="nb-NO"/>
          </w:rPr>
          <w:t>HVA PAULUS HOLDER UT FOR IKKE Å LAGE HINDRINGER FOR EVANGELIET (6:3-10)</w:t>
        </w:r>
        <w:r w:rsidR="007D1645">
          <w:rPr>
            <w:noProof/>
            <w:webHidden/>
          </w:rPr>
          <w:tab/>
        </w:r>
        <w:r w:rsidR="007D1645">
          <w:rPr>
            <w:noProof/>
            <w:webHidden/>
          </w:rPr>
          <w:fldChar w:fldCharType="begin"/>
        </w:r>
        <w:r w:rsidR="007D1645">
          <w:rPr>
            <w:noProof/>
            <w:webHidden/>
          </w:rPr>
          <w:instrText xml:space="preserve"> PAGEREF _Toc124504826 \h </w:instrText>
        </w:r>
        <w:r w:rsidR="007D1645">
          <w:rPr>
            <w:noProof/>
            <w:webHidden/>
          </w:rPr>
        </w:r>
        <w:r w:rsidR="007D1645">
          <w:rPr>
            <w:noProof/>
            <w:webHidden/>
          </w:rPr>
          <w:fldChar w:fldCharType="separate"/>
        </w:r>
        <w:r w:rsidR="007D1645">
          <w:rPr>
            <w:noProof/>
            <w:webHidden/>
          </w:rPr>
          <w:t>6</w:t>
        </w:r>
        <w:r w:rsidR="007D1645">
          <w:rPr>
            <w:noProof/>
            <w:webHidden/>
          </w:rPr>
          <w:fldChar w:fldCharType="end"/>
        </w:r>
      </w:hyperlink>
    </w:p>
    <w:p w14:paraId="47B71CB8" w14:textId="58161B83" w:rsidR="007D1645" w:rsidRDefault="00000000">
      <w:pPr>
        <w:pStyle w:val="TOC2"/>
        <w:tabs>
          <w:tab w:val="right" w:leader="dot" w:pos="9016"/>
        </w:tabs>
        <w:rPr>
          <w:rFonts w:asciiTheme="minorHAnsi" w:hAnsiTheme="minorHAnsi"/>
          <w:noProof/>
          <w:sz w:val="22"/>
        </w:rPr>
      </w:pPr>
      <w:hyperlink w:anchor="_Toc124504827" w:history="1">
        <w:r w:rsidR="007D1645" w:rsidRPr="000D55D4">
          <w:rPr>
            <w:rStyle w:val="Hyperlink"/>
            <w:noProof/>
            <w:lang w:val="nb-NO"/>
          </w:rPr>
          <w:t>KAP 8-9: INNSAMLINGEN TIL MENIGHETEN I JERUSALEM (ÅR 44- 57)</w:t>
        </w:r>
        <w:r w:rsidR="007D1645">
          <w:rPr>
            <w:noProof/>
            <w:webHidden/>
          </w:rPr>
          <w:tab/>
        </w:r>
        <w:r w:rsidR="007D1645">
          <w:rPr>
            <w:noProof/>
            <w:webHidden/>
          </w:rPr>
          <w:fldChar w:fldCharType="begin"/>
        </w:r>
        <w:r w:rsidR="007D1645">
          <w:rPr>
            <w:noProof/>
            <w:webHidden/>
          </w:rPr>
          <w:instrText xml:space="preserve"> PAGEREF _Toc124504827 \h </w:instrText>
        </w:r>
        <w:r w:rsidR="007D1645">
          <w:rPr>
            <w:noProof/>
            <w:webHidden/>
          </w:rPr>
        </w:r>
        <w:r w:rsidR="007D1645">
          <w:rPr>
            <w:noProof/>
            <w:webHidden/>
          </w:rPr>
          <w:fldChar w:fldCharType="separate"/>
        </w:r>
        <w:r w:rsidR="007D1645">
          <w:rPr>
            <w:noProof/>
            <w:webHidden/>
          </w:rPr>
          <w:t>7</w:t>
        </w:r>
        <w:r w:rsidR="007D1645">
          <w:rPr>
            <w:noProof/>
            <w:webHidden/>
          </w:rPr>
          <w:fldChar w:fldCharType="end"/>
        </w:r>
      </w:hyperlink>
    </w:p>
    <w:p w14:paraId="56D5A1F9" w14:textId="02EB4379" w:rsidR="007D1645" w:rsidRDefault="00000000">
      <w:pPr>
        <w:pStyle w:val="TOC2"/>
        <w:tabs>
          <w:tab w:val="right" w:leader="dot" w:pos="9016"/>
        </w:tabs>
        <w:rPr>
          <w:rFonts w:asciiTheme="minorHAnsi" w:hAnsiTheme="minorHAnsi"/>
          <w:noProof/>
          <w:sz w:val="22"/>
        </w:rPr>
      </w:pPr>
      <w:hyperlink w:anchor="_Toc124504828" w:history="1">
        <w:r w:rsidR="007D1645" w:rsidRPr="000D55D4">
          <w:rPr>
            <w:rStyle w:val="Hyperlink"/>
            <w:noProof/>
            <w:lang w:val="nb-NO"/>
          </w:rPr>
          <w:t>MOMENTER FRA PAULUS’ “ KOLLEKTTALE” TIL KORINTERNE</w:t>
        </w:r>
        <w:r w:rsidR="007D1645">
          <w:rPr>
            <w:noProof/>
            <w:webHidden/>
          </w:rPr>
          <w:tab/>
        </w:r>
        <w:r w:rsidR="007D1645">
          <w:rPr>
            <w:noProof/>
            <w:webHidden/>
          </w:rPr>
          <w:fldChar w:fldCharType="begin"/>
        </w:r>
        <w:r w:rsidR="007D1645">
          <w:rPr>
            <w:noProof/>
            <w:webHidden/>
          </w:rPr>
          <w:instrText xml:space="preserve"> PAGEREF _Toc124504828 \h </w:instrText>
        </w:r>
        <w:r w:rsidR="007D1645">
          <w:rPr>
            <w:noProof/>
            <w:webHidden/>
          </w:rPr>
        </w:r>
        <w:r w:rsidR="007D1645">
          <w:rPr>
            <w:noProof/>
            <w:webHidden/>
          </w:rPr>
          <w:fldChar w:fldCharType="separate"/>
        </w:r>
        <w:r w:rsidR="007D1645">
          <w:rPr>
            <w:noProof/>
            <w:webHidden/>
          </w:rPr>
          <w:t>8</w:t>
        </w:r>
        <w:r w:rsidR="007D1645">
          <w:rPr>
            <w:noProof/>
            <w:webHidden/>
          </w:rPr>
          <w:fldChar w:fldCharType="end"/>
        </w:r>
      </w:hyperlink>
    </w:p>
    <w:p w14:paraId="5CB3B335" w14:textId="02AC87F9" w:rsidR="007D1645" w:rsidRDefault="00000000">
      <w:pPr>
        <w:pStyle w:val="TOC2"/>
        <w:tabs>
          <w:tab w:val="right" w:leader="dot" w:pos="9016"/>
        </w:tabs>
        <w:rPr>
          <w:rFonts w:asciiTheme="minorHAnsi" w:hAnsiTheme="minorHAnsi"/>
          <w:noProof/>
          <w:sz w:val="22"/>
        </w:rPr>
      </w:pPr>
      <w:hyperlink w:anchor="_Toc124504829" w:history="1">
        <w:r w:rsidR="007D1645" w:rsidRPr="000D55D4">
          <w:rPr>
            <w:rStyle w:val="Hyperlink"/>
            <w:noProof/>
            <w:lang w:val="nb-NO"/>
          </w:rPr>
          <w:t>KAP 10</w:t>
        </w:r>
        <w:r w:rsidR="007D1645">
          <w:rPr>
            <w:noProof/>
            <w:webHidden/>
          </w:rPr>
          <w:tab/>
        </w:r>
        <w:r w:rsidR="007D1645">
          <w:rPr>
            <w:noProof/>
            <w:webHidden/>
          </w:rPr>
          <w:fldChar w:fldCharType="begin"/>
        </w:r>
        <w:r w:rsidR="007D1645">
          <w:rPr>
            <w:noProof/>
            <w:webHidden/>
          </w:rPr>
          <w:instrText xml:space="preserve"> PAGEREF _Toc124504829 \h </w:instrText>
        </w:r>
        <w:r w:rsidR="007D1645">
          <w:rPr>
            <w:noProof/>
            <w:webHidden/>
          </w:rPr>
        </w:r>
        <w:r w:rsidR="007D1645">
          <w:rPr>
            <w:noProof/>
            <w:webHidden/>
          </w:rPr>
          <w:fldChar w:fldCharType="separate"/>
        </w:r>
        <w:r w:rsidR="007D1645">
          <w:rPr>
            <w:noProof/>
            <w:webHidden/>
          </w:rPr>
          <w:t>9</w:t>
        </w:r>
        <w:r w:rsidR="007D1645">
          <w:rPr>
            <w:noProof/>
            <w:webHidden/>
          </w:rPr>
          <w:fldChar w:fldCharType="end"/>
        </w:r>
      </w:hyperlink>
    </w:p>
    <w:p w14:paraId="74EEEBB7" w14:textId="19371FB4" w:rsidR="007D1645" w:rsidRDefault="00000000">
      <w:pPr>
        <w:pStyle w:val="TOC2"/>
        <w:tabs>
          <w:tab w:val="right" w:leader="dot" w:pos="9016"/>
        </w:tabs>
        <w:rPr>
          <w:rFonts w:asciiTheme="minorHAnsi" w:hAnsiTheme="minorHAnsi"/>
          <w:noProof/>
          <w:sz w:val="22"/>
        </w:rPr>
      </w:pPr>
      <w:hyperlink w:anchor="_Toc124504830" w:history="1">
        <w:r w:rsidR="007D1645" w:rsidRPr="000D55D4">
          <w:rPr>
            <w:rStyle w:val="Hyperlink"/>
            <w:noProof/>
            <w:lang w:val="nb-NO"/>
          </w:rPr>
          <w:t>PAULUS’ SOKRATISKE FORSVAR (11:16 - 12:10)</w:t>
        </w:r>
        <w:r w:rsidR="007D1645">
          <w:rPr>
            <w:noProof/>
            <w:webHidden/>
          </w:rPr>
          <w:tab/>
        </w:r>
        <w:r w:rsidR="007D1645">
          <w:rPr>
            <w:noProof/>
            <w:webHidden/>
          </w:rPr>
          <w:fldChar w:fldCharType="begin"/>
        </w:r>
        <w:r w:rsidR="007D1645">
          <w:rPr>
            <w:noProof/>
            <w:webHidden/>
          </w:rPr>
          <w:instrText xml:space="preserve"> PAGEREF _Toc124504830 \h </w:instrText>
        </w:r>
        <w:r w:rsidR="007D1645">
          <w:rPr>
            <w:noProof/>
            <w:webHidden/>
          </w:rPr>
        </w:r>
        <w:r w:rsidR="007D1645">
          <w:rPr>
            <w:noProof/>
            <w:webHidden/>
          </w:rPr>
          <w:fldChar w:fldCharType="separate"/>
        </w:r>
        <w:r w:rsidR="007D1645">
          <w:rPr>
            <w:noProof/>
            <w:webHidden/>
          </w:rPr>
          <w:t>9</w:t>
        </w:r>
        <w:r w:rsidR="007D1645">
          <w:rPr>
            <w:noProof/>
            <w:webHidden/>
          </w:rPr>
          <w:fldChar w:fldCharType="end"/>
        </w:r>
      </w:hyperlink>
    </w:p>
    <w:p w14:paraId="0CD5C82A" w14:textId="47E24CD6" w:rsidR="007D1645" w:rsidRDefault="00000000">
      <w:pPr>
        <w:pStyle w:val="TOC2"/>
        <w:tabs>
          <w:tab w:val="right" w:leader="dot" w:pos="9016"/>
        </w:tabs>
        <w:rPr>
          <w:rFonts w:asciiTheme="minorHAnsi" w:hAnsiTheme="minorHAnsi"/>
          <w:noProof/>
          <w:sz w:val="22"/>
        </w:rPr>
      </w:pPr>
      <w:hyperlink w:anchor="_Toc124504831" w:history="1">
        <w:r w:rsidR="007D1645" w:rsidRPr="000D55D4">
          <w:rPr>
            <w:rStyle w:val="Hyperlink"/>
            <w:noProof/>
            <w:lang w:val="nb-NO"/>
          </w:rPr>
          <w:t>PAULUS’ TORN I KROPPEN (12:7-10)</w:t>
        </w:r>
        <w:r w:rsidR="007D1645">
          <w:rPr>
            <w:noProof/>
            <w:webHidden/>
          </w:rPr>
          <w:tab/>
        </w:r>
        <w:r w:rsidR="007D1645">
          <w:rPr>
            <w:noProof/>
            <w:webHidden/>
          </w:rPr>
          <w:fldChar w:fldCharType="begin"/>
        </w:r>
        <w:r w:rsidR="007D1645">
          <w:rPr>
            <w:noProof/>
            <w:webHidden/>
          </w:rPr>
          <w:instrText xml:space="preserve"> PAGEREF _Toc124504831 \h </w:instrText>
        </w:r>
        <w:r w:rsidR="007D1645">
          <w:rPr>
            <w:noProof/>
            <w:webHidden/>
          </w:rPr>
        </w:r>
        <w:r w:rsidR="007D1645">
          <w:rPr>
            <w:noProof/>
            <w:webHidden/>
          </w:rPr>
          <w:fldChar w:fldCharType="separate"/>
        </w:r>
        <w:r w:rsidR="007D1645">
          <w:rPr>
            <w:noProof/>
            <w:webHidden/>
          </w:rPr>
          <w:t>10</w:t>
        </w:r>
        <w:r w:rsidR="007D1645">
          <w:rPr>
            <w:noProof/>
            <w:webHidden/>
          </w:rPr>
          <w:fldChar w:fldCharType="end"/>
        </w:r>
      </w:hyperlink>
    </w:p>
    <w:p w14:paraId="006CB054" w14:textId="1760E5FC" w:rsidR="007D1645" w:rsidRDefault="00000000">
      <w:pPr>
        <w:pStyle w:val="TOC2"/>
        <w:tabs>
          <w:tab w:val="right" w:leader="dot" w:pos="9016"/>
        </w:tabs>
        <w:rPr>
          <w:rFonts w:asciiTheme="minorHAnsi" w:hAnsiTheme="minorHAnsi"/>
          <w:noProof/>
          <w:sz w:val="22"/>
        </w:rPr>
      </w:pPr>
      <w:hyperlink w:anchor="_Toc124504832" w:history="1">
        <w:r w:rsidR="007D1645" w:rsidRPr="000D55D4">
          <w:rPr>
            <w:rStyle w:val="Hyperlink"/>
            <w:noProof/>
            <w:lang w:val="nb-NO"/>
          </w:rPr>
          <w:t>ÅPENBARINGER OG SYNER</w:t>
        </w:r>
        <w:r w:rsidR="007D1645">
          <w:rPr>
            <w:noProof/>
            <w:webHidden/>
          </w:rPr>
          <w:tab/>
        </w:r>
        <w:r w:rsidR="007D1645">
          <w:rPr>
            <w:noProof/>
            <w:webHidden/>
          </w:rPr>
          <w:fldChar w:fldCharType="begin"/>
        </w:r>
        <w:r w:rsidR="007D1645">
          <w:rPr>
            <w:noProof/>
            <w:webHidden/>
          </w:rPr>
          <w:instrText xml:space="preserve"> PAGEREF _Toc124504832 \h </w:instrText>
        </w:r>
        <w:r w:rsidR="007D1645">
          <w:rPr>
            <w:noProof/>
            <w:webHidden/>
          </w:rPr>
        </w:r>
        <w:r w:rsidR="007D1645">
          <w:rPr>
            <w:noProof/>
            <w:webHidden/>
          </w:rPr>
          <w:fldChar w:fldCharType="separate"/>
        </w:r>
        <w:r w:rsidR="007D1645">
          <w:rPr>
            <w:noProof/>
            <w:webHidden/>
          </w:rPr>
          <w:t>11</w:t>
        </w:r>
        <w:r w:rsidR="007D1645">
          <w:rPr>
            <w:noProof/>
            <w:webHidden/>
          </w:rPr>
          <w:fldChar w:fldCharType="end"/>
        </w:r>
      </w:hyperlink>
    </w:p>
    <w:p w14:paraId="64B53B6A" w14:textId="4C92CF3C" w:rsidR="007D1645" w:rsidRDefault="00000000">
      <w:pPr>
        <w:pStyle w:val="TOC2"/>
        <w:tabs>
          <w:tab w:val="right" w:leader="dot" w:pos="9016"/>
        </w:tabs>
        <w:rPr>
          <w:rFonts w:asciiTheme="minorHAnsi" w:hAnsiTheme="minorHAnsi"/>
          <w:noProof/>
          <w:sz w:val="22"/>
        </w:rPr>
      </w:pPr>
      <w:hyperlink w:anchor="_Toc124504833" w:history="1">
        <w:r w:rsidR="007D1645" w:rsidRPr="000D55D4">
          <w:rPr>
            <w:rStyle w:val="Hyperlink"/>
            <w:noProof/>
            <w:lang w:val="nb-NO"/>
          </w:rPr>
          <w:t>PAULUS’ SVAKHETER</w:t>
        </w:r>
        <w:r w:rsidR="007D1645">
          <w:rPr>
            <w:noProof/>
            <w:webHidden/>
          </w:rPr>
          <w:tab/>
        </w:r>
        <w:r w:rsidR="007D1645">
          <w:rPr>
            <w:noProof/>
            <w:webHidden/>
          </w:rPr>
          <w:fldChar w:fldCharType="begin"/>
        </w:r>
        <w:r w:rsidR="007D1645">
          <w:rPr>
            <w:noProof/>
            <w:webHidden/>
          </w:rPr>
          <w:instrText xml:space="preserve"> PAGEREF _Toc124504833 \h </w:instrText>
        </w:r>
        <w:r w:rsidR="007D1645">
          <w:rPr>
            <w:noProof/>
            <w:webHidden/>
          </w:rPr>
        </w:r>
        <w:r w:rsidR="007D1645">
          <w:rPr>
            <w:noProof/>
            <w:webHidden/>
          </w:rPr>
          <w:fldChar w:fldCharType="separate"/>
        </w:r>
        <w:r w:rsidR="007D1645">
          <w:rPr>
            <w:noProof/>
            <w:webHidden/>
          </w:rPr>
          <w:t>11</w:t>
        </w:r>
        <w:r w:rsidR="007D1645">
          <w:rPr>
            <w:noProof/>
            <w:webHidden/>
          </w:rPr>
          <w:fldChar w:fldCharType="end"/>
        </w:r>
      </w:hyperlink>
    </w:p>
    <w:p w14:paraId="17B5347E" w14:textId="1903E689" w:rsidR="007D1645" w:rsidRDefault="00000000">
      <w:pPr>
        <w:pStyle w:val="TOC2"/>
        <w:tabs>
          <w:tab w:val="right" w:leader="dot" w:pos="9016"/>
        </w:tabs>
        <w:rPr>
          <w:rFonts w:asciiTheme="minorHAnsi" w:hAnsiTheme="minorHAnsi"/>
          <w:noProof/>
          <w:sz w:val="22"/>
        </w:rPr>
      </w:pPr>
      <w:hyperlink w:anchor="_Toc124504834" w:history="1">
        <w:r w:rsidR="007D1645" w:rsidRPr="000D55D4">
          <w:rPr>
            <w:rStyle w:val="Hyperlink"/>
            <w:noProof/>
            <w:lang w:val="nb-NO"/>
          </w:rPr>
          <w:t>EN VELLYKKET LEDER:</w:t>
        </w:r>
        <w:r w:rsidR="007D1645">
          <w:rPr>
            <w:noProof/>
            <w:webHidden/>
          </w:rPr>
          <w:tab/>
        </w:r>
        <w:r w:rsidR="007D1645">
          <w:rPr>
            <w:noProof/>
            <w:webHidden/>
          </w:rPr>
          <w:fldChar w:fldCharType="begin"/>
        </w:r>
        <w:r w:rsidR="007D1645">
          <w:rPr>
            <w:noProof/>
            <w:webHidden/>
          </w:rPr>
          <w:instrText xml:space="preserve"> PAGEREF _Toc124504834 \h </w:instrText>
        </w:r>
        <w:r w:rsidR="007D1645">
          <w:rPr>
            <w:noProof/>
            <w:webHidden/>
          </w:rPr>
        </w:r>
        <w:r w:rsidR="007D1645">
          <w:rPr>
            <w:noProof/>
            <w:webHidden/>
          </w:rPr>
          <w:fldChar w:fldCharType="separate"/>
        </w:r>
        <w:r w:rsidR="007D1645">
          <w:rPr>
            <w:noProof/>
            <w:webHidden/>
          </w:rPr>
          <w:t>11</w:t>
        </w:r>
        <w:r w:rsidR="007D1645">
          <w:rPr>
            <w:noProof/>
            <w:webHidden/>
          </w:rPr>
          <w:fldChar w:fldCharType="end"/>
        </w:r>
      </w:hyperlink>
    </w:p>
    <w:p w14:paraId="1DAB82B1" w14:textId="622578A9" w:rsidR="007D1645" w:rsidRDefault="00000000">
      <w:pPr>
        <w:pStyle w:val="TOC2"/>
        <w:tabs>
          <w:tab w:val="right" w:leader="dot" w:pos="9016"/>
        </w:tabs>
        <w:rPr>
          <w:rFonts w:asciiTheme="minorHAnsi" w:hAnsiTheme="minorHAnsi"/>
          <w:noProof/>
          <w:sz w:val="22"/>
        </w:rPr>
      </w:pPr>
      <w:hyperlink w:anchor="_Toc124504835" w:history="1">
        <w:r w:rsidR="007D1645" w:rsidRPr="000D55D4">
          <w:rPr>
            <w:rStyle w:val="Hyperlink"/>
            <w:noProof/>
            <w:lang w:val="nb-NO"/>
          </w:rPr>
          <w:t>SPØRSMÅL TIL ETTERTANKE:</w:t>
        </w:r>
        <w:r w:rsidR="007D1645">
          <w:rPr>
            <w:noProof/>
            <w:webHidden/>
          </w:rPr>
          <w:tab/>
        </w:r>
        <w:r w:rsidR="007D1645">
          <w:rPr>
            <w:noProof/>
            <w:webHidden/>
          </w:rPr>
          <w:fldChar w:fldCharType="begin"/>
        </w:r>
        <w:r w:rsidR="007D1645">
          <w:rPr>
            <w:noProof/>
            <w:webHidden/>
          </w:rPr>
          <w:instrText xml:space="preserve"> PAGEREF _Toc124504835 \h </w:instrText>
        </w:r>
        <w:r w:rsidR="007D1645">
          <w:rPr>
            <w:noProof/>
            <w:webHidden/>
          </w:rPr>
        </w:r>
        <w:r w:rsidR="007D1645">
          <w:rPr>
            <w:noProof/>
            <w:webHidden/>
          </w:rPr>
          <w:fldChar w:fldCharType="separate"/>
        </w:r>
        <w:r w:rsidR="007D1645">
          <w:rPr>
            <w:noProof/>
            <w:webHidden/>
          </w:rPr>
          <w:t>12</w:t>
        </w:r>
        <w:r w:rsidR="007D1645">
          <w:rPr>
            <w:noProof/>
            <w:webHidden/>
          </w:rPr>
          <w:fldChar w:fldCharType="end"/>
        </w:r>
      </w:hyperlink>
    </w:p>
    <w:p w14:paraId="66E39F0E" w14:textId="57C18DA0" w:rsidR="00BB7541" w:rsidRDefault="00BB7541" w:rsidP="00E87CAA">
      <w:pPr>
        <w:rPr>
          <w:b/>
          <w:lang w:val="nb-NO"/>
        </w:rPr>
      </w:pPr>
      <w:r>
        <w:rPr>
          <w:lang w:val="nb-NO"/>
        </w:rPr>
        <w:fldChar w:fldCharType="end"/>
      </w:r>
      <w:r>
        <w:rPr>
          <w:lang w:val="nb-NO"/>
        </w:rPr>
        <w:br w:type="page"/>
      </w:r>
    </w:p>
    <w:p w14:paraId="68B09D7B" w14:textId="3C1AB020" w:rsidR="00BB7541" w:rsidRDefault="00BB7541" w:rsidP="00BB7541">
      <w:pPr>
        <w:pStyle w:val="Heading2"/>
        <w:rPr>
          <w:lang w:val="nb-NO"/>
        </w:rPr>
      </w:pPr>
      <w:bookmarkStart w:id="1" w:name="_Toc124504813"/>
      <w:r w:rsidRPr="005B55DF">
        <w:rPr>
          <w:lang w:val="nb-NO"/>
        </w:rPr>
        <w:lastRenderedPageBreak/>
        <w:t>I</w:t>
      </w:r>
      <w:r>
        <w:rPr>
          <w:lang w:val="nb-NO"/>
        </w:rPr>
        <w:t>NNLEDNING</w:t>
      </w:r>
      <w:bookmarkEnd w:id="0"/>
      <w:bookmarkEnd w:id="1"/>
    </w:p>
    <w:p w14:paraId="2801F0A6" w14:textId="77777777" w:rsidR="004B7A3E" w:rsidRPr="00D5177B" w:rsidRDefault="004B7A3E" w:rsidP="004B7A3E">
      <w:pPr>
        <w:rPr>
          <w:lang w:val="nb-NO"/>
        </w:rPr>
      </w:pPr>
      <w:r w:rsidRPr="00D5177B">
        <w:rPr>
          <w:lang w:val="nb-NO"/>
        </w:rPr>
        <w:t>Dette brevet er skrevet et par år etter 1 Korinterbrev, og nå er det andre problemer i Korint. Siden sist har det kommet noen falske apostler til menigheten. De opphøyer seg selv (3:1, 10:12) og rakker ned på Paulus. De var opptatt av å tale bra, se bra ut og ta betalt for talene sine. Paulus var kanskje eldre enn dem, fysisk svak og noe mørbanket etter et slitsomt liv som apostel. Han tok seg heller aldri betalt. Han blir anklaget for flere ting, bl.a. at han legger planer i hytt og pine og forandrer dem som han vil (1:17), at han bare er tøff på avstand (10:1, 10), at han ikke har utdanning i talekunst (11:6) og trolig at han ikke har hatt noen åndelige opplevelser (12:1-9).</w:t>
      </w:r>
    </w:p>
    <w:p w14:paraId="6D79E1C0" w14:textId="77777777" w:rsidR="004B7A3E" w:rsidRPr="00D5177B" w:rsidRDefault="004B7A3E" w:rsidP="004B7A3E">
      <w:pPr>
        <w:rPr>
          <w:lang w:val="nb-NO"/>
        </w:rPr>
      </w:pPr>
      <w:r w:rsidRPr="00D5177B">
        <w:rPr>
          <w:lang w:val="nb-NO"/>
        </w:rPr>
        <w:t>Dette er Paulus sitt mest personlige brev. Han argumenterer med at Guds kraft blir fullkommen gjennom menneskelig svakhet, og derfor innrømmer han mer enn gjerne sine svakheter.</w:t>
      </w:r>
    </w:p>
    <w:p w14:paraId="77D66D98" w14:textId="77777777" w:rsidR="004B7A3E" w:rsidRPr="00D5177B" w:rsidRDefault="004B7A3E" w:rsidP="004B7A3E">
      <w:pPr>
        <w:rPr>
          <w:lang w:val="nb-NO"/>
        </w:rPr>
      </w:pPr>
      <w:r w:rsidRPr="00D5177B">
        <w:rPr>
          <w:lang w:val="nb-NO"/>
        </w:rPr>
        <w:t>Dette brevet tar for seg hva som er sann åndelighet for en leder. En “vellykket” leder er ikke en som har suksess i verdens øyne, men en som holder ut motgang slik at Gud kan gi liv til andre gjennom tjenesten hans (4:12). En “vellykket” leder later ikke som han/hun er perfekt, men innrømmer sine svakheter. Denne forsvarstalen avbrytes med kapittel 8 og 9 der han ber om hjelp til menigheten i Jerusalem fordi det på denne tiden var sult i Judea.</w:t>
      </w:r>
    </w:p>
    <w:p w14:paraId="1F769556" w14:textId="77777777" w:rsidR="00D01A14" w:rsidRPr="00D01A14" w:rsidRDefault="00D01A14" w:rsidP="00D01A14">
      <w:pPr>
        <w:rPr>
          <w:lang w:val="nb-NO"/>
        </w:rPr>
      </w:pPr>
    </w:p>
    <w:p w14:paraId="2A7EB706" w14:textId="77777777" w:rsidR="00D01A14" w:rsidRPr="00D01A14" w:rsidRDefault="00D01A14" w:rsidP="004A438B">
      <w:pPr>
        <w:pStyle w:val="Heading3"/>
        <w:rPr>
          <w:lang w:val="nb-NO"/>
        </w:rPr>
      </w:pPr>
      <w:bookmarkStart w:id="2" w:name="_Toc124504814"/>
      <w:r w:rsidRPr="00D01A14">
        <w:rPr>
          <w:lang w:val="nb-NO"/>
        </w:rPr>
        <w:t>DATERING OG HENSIKT</w:t>
      </w:r>
      <w:bookmarkEnd w:id="2"/>
    </w:p>
    <w:p w14:paraId="6A452198" w14:textId="57E0CDD6" w:rsidR="00D01A14" w:rsidRPr="00D01A14" w:rsidRDefault="00D01A14" w:rsidP="00D01A14">
      <w:pPr>
        <w:rPr>
          <w:lang w:val="nb-NO"/>
        </w:rPr>
      </w:pPr>
      <w:r w:rsidRPr="00D01A14">
        <w:rPr>
          <w:lang w:val="nb-NO"/>
        </w:rPr>
        <w:t>Skrevet fra Makedonia i 56-57 e.Kr (Apg 20:1)</w:t>
      </w:r>
    </w:p>
    <w:p w14:paraId="5C5916CA" w14:textId="66456C72" w:rsidR="00D01A14" w:rsidRPr="00D01A14" w:rsidRDefault="00D01A14" w:rsidP="00D01A14">
      <w:pPr>
        <w:rPr>
          <w:lang w:val="nb-NO"/>
        </w:rPr>
      </w:pPr>
      <w:r w:rsidRPr="00D01A14">
        <w:rPr>
          <w:lang w:val="nb-NO"/>
        </w:rPr>
        <w:t>Hovedhensikt:</w:t>
      </w:r>
    </w:p>
    <w:p w14:paraId="124D5C96" w14:textId="545BFD5B" w:rsidR="00D01A14" w:rsidRPr="00B8657D" w:rsidRDefault="00D01A14" w:rsidP="00B8657D">
      <w:pPr>
        <w:pStyle w:val="ListParagraph"/>
        <w:numPr>
          <w:ilvl w:val="0"/>
          <w:numId w:val="1"/>
        </w:numPr>
        <w:rPr>
          <w:lang w:val="nb-NO"/>
        </w:rPr>
      </w:pPr>
      <w:r w:rsidRPr="00B8657D">
        <w:rPr>
          <w:lang w:val="nb-NO"/>
        </w:rPr>
        <w:t>Forsvare apostelembetet sitt og forhindre at de “går over” til motstanderne.</w:t>
      </w:r>
    </w:p>
    <w:p w14:paraId="3CE5B431" w14:textId="304126E0" w:rsidR="00D01A14" w:rsidRPr="00B8657D" w:rsidRDefault="00D01A14" w:rsidP="00B8657D">
      <w:pPr>
        <w:pStyle w:val="ListParagraph"/>
        <w:numPr>
          <w:ilvl w:val="0"/>
          <w:numId w:val="1"/>
        </w:numPr>
        <w:rPr>
          <w:lang w:val="nb-NO"/>
        </w:rPr>
      </w:pPr>
      <w:r w:rsidRPr="00B8657D">
        <w:rPr>
          <w:lang w:val="nb-NO"/>
        </w:rPr>
        <w:t>Be om økonomisk hjelp til menigheten i Jerusalem.</w:t>
      </w:r>
    </w:p>
    <w:p w14:paraId="533EA380" w14:textId="49387FCD" w:rsidR="00D01A14" w:rsidRPr="00D01A14" w:rsidRDefault="00D01A14" w:rsidP="00D01A14">
      <w:pPr>
        <w:rPr>
          <w:lang w:val="nb-NO"/>
        </w:rPr>
      </w:pPr>
      <w:r w:rsidRPr="00D01A14">
        <w:rPr>
          <w:lang w:val="nb-NO"/>
        </w:rPr>
        <w:t>Hovedtema: Guds kraft fullendes i svakhet (12:9)</w:t>
      </w:r>
    </w:p>
    <w:p w14:paraId="70B0A469" w14:textId="77777777" w:rsidR="00D01A14" w:rsidRPr="00D01A14" w:rsidRDefault="00D01A14" w:rsidP="00D01A14">
      <w:pPr>
        <w:rPr>
          <w:lang w:val="nb-NO"/>
        </w:rPr>
      </w:pPr>
    </w:p>
    <w:p w14:paraId="43A03D51" w14:textId="77777777" w:rsidR="00D01A14" w:rsidRPr="00D01A14" w:rsidRDefault="00D01A14" w:rsidP="004A438B">
      <w:pPr>
        <w:pStyle w:val="Heading3"/>
        <w:rPr>
          <w:lang w:val="nb-NO"/>
        </w:rPr>
      </w:pPr>
      <w:bookmarkStart w:id="3" w:name="_Toc124504815"/>
      <w:r w:rsidRPr="00D01A14">
        <w:rPr>
          <w:lang w:val="nb-NO"/>
        </w:rPr>
        <w:t>GRESKE VERDIER FOR TALERE</w:t>
      </w:r>
      <w:bookmarkEnd w:id="3"/>
    </w:p>
    <w:p w14:paraId="74FE2BB9" w14:textId="178BB517" w:rsidR="00D01A14" w:rsidRPr="00B8657D" w:rsidRDefault="00D01A14" w:rsidP="00B8657D">
      <w:pPr>
        <w:pStyle w:val="ListParagraph"/>
        <w:numPr>
          <w:ilvl w:val="0"/>
          <w:numId w:val="2"/>
        </w:numPr>
        <w:rPr>
          <w:lang w:val="nb-NO"/>
        </w:rPr>
      </w:pPr>
      <w:r w:rsidRPr="00B8657D">
        <w:rPr>
          <w:lang w:val="nb-NO"/>
        </w:rPr>
        <w:t>veltalenhet</w:t>
      </w:r>
    </w:p>
    <w:p w14:paraId="55E056D6" w14:textId="65AEF01F" w:rsidR="00D01A14" w:rsidRPr="00B8657D" w:rsidRDefault="00D01A14" w:rsidP="00B8657D">
      <w:pPr>
        <w:pStyle w:val="ListParagraph"/>
        <w:numPr>
          <w:ilvl w:val="0"/>
          <w:numId w:val="2"/>
        </w:numPr>
        <w:rPr>
          <w:lang w:val="nb-NO"/>
        </w:rPr>
      </w:pPr>
      <w:r w:rsidRPr="00B8657D">
        <w:rPr>
          <w:lang w:val="nb-NO"/>
        </w:rPr>
        <w:t>bra utseende</w:t>
      </w:r>
    </w:p>
    <w:p w14:paraId="1A7028AF" w14:textId="033EBB05" w:rsidR="00D01A14" w:rsidRPr="00B8657D" w:rsidRDefault="00D01A14" w:rsidP="00B8657D">
      <w:pPr>
        <w:pStyle w:val="ListParagraph"/>
        <w:numPr>
          <w:ilvl w:val="0"/>
          <w:numId w:val="2"/>
        </w:numPr>
        <w:rPr>
          <w:lang w:val="nb-NO"/>
        </w:rPr>
      </w:pPr>
      <w:r w:rsidRPr="00B8657D">
        <w:rPr>
          <w:lang w:val="nb-NO"/>
        </w:rPr>
        <w:t>at man tok betalt som en profesjonell</w:t>
      </w:r>
    </w:p>
    <w:p w14:paraId="5BD58C5A" w14:textId="1899558F" w:rsidR="00D01A14" w:rsidRPr="00B8657D" w:rsidRDefault="00D01A14" w:rsidP="00B8657D">
      <w:pPr>
        <w:pStyle w:val="ListParagraph"/>
        <w:numPr>
          <w:ilvl w:val="0"/>
          <w:numId w:val="2"/>
        </w:numPr>
        <w:rPr>
          <w:lang w:val="nb-NO"/>
        </w:rPr>
      </w:pPr>
      <w:r w:rsidRPr="00B8657D">
        <w:rPr>
          <w:lang w:val="nb-NO"/>
        </w:rPr>
        <w:lastRenderedPageBreak/>
        <w:t>kontakt med det guddommelige</w:t>
      </w:r>
    </w:p>
    <w:p w14:paraId="2A763D2D" w14:textId="77777777" w:rsidR="00D01A14" w:rsidRPr="00D01A14" w:rsidRDefault="00D01A14" w:rsidP="00D01A14">
      <w:pPr>
        <w:rPr>
          <w:lang w:val="nb-NO"/>
        </w:rPr>
      </w:pPr>
      <w:r w:rsidRPr="00D01A14">
        <w:rPr>
          <w:lang w:val="nb-NO"/>
        </w:rPr>
        <w:t xml:space="preserve"> </w:t>
      </w:r>
    </w:p>
    <w:p w14:paraId="1515B114" w14:textId="77777777" w:rsidR="00D01A14" w:rsidRPr="00D01A14" w:rsidRDefault="00D01A14" w:rsidP="004A438B">
      <w:pPr>
        <w:pStyle w:val="Heading3"/>
        <w:rPr>
          <w:lang w:val="nb-NO"/>
        </w:rPr>
      </w:pPr>
      <w:bookmarkStart w:id="4" w:name="_Toc124504816"/>
      <w:r w:rsidRPr="00D01A14">
        <w:rPr>
          <w:lang w:val="nb-NO"/>
        </w:rPr>
        <w:t>MULIGE ANKLAGER MOT PAULUS</w:t>
      </w:r>
      <w:bookmarkEnd w:id="4"/>
    </w:p>
    <w:p w14:paraId="6936BD11" w14:textId="4D73FEE8" w:rsidR="00D01A14" w:rsidRPr="00B8657D" w:rsidRDefault="00D01A14" w:rsidP="00B8657D">
      <w:pPr>
        <w:pStyle w:val="ListParagraph"/>
        <w:numPr>
          <w:ilvl w:val="0"/>
          <w:numId w:val="3"/>
        </w:numPr>
        <w:rPr>
          <w:lang w:val="nb-NO"/>
        </w:rPr>
      </w:pPr>
      <w:r w:rsidRPr="00B8657D">
        <w:rPr>
          <w:lang w:val="nb-NO"/>
        </w:rPr>
        <w:t>Er ikke ærlig og oppriktig (1:12-13)</w:t>
      </w:r>
    </w:p>
    <w:p w14:paraId="74002617" w14:textId="7606DE59" w:rsidR="00D01A14" w:rsidRPr="00B8657D" w:rsidRDefault="00D01A14" w:rsidP="00B8657D">
      <w:pPr>
        <w:pStyle w:val="ListParagraph"/>
        <w:numPr>
          <w:ilvl w:val="0"/>
          <w:numId w:val="3"/>
        </w:numPr>
        <w:rPr>
          <w:lang w:val="nb-NO"/>
        </w:rPr>
      </w:pPr>
      <w:r w:rsidRPr="00B8657D">
        <w:rPr>
          <w:lang w:val="nb-NO"/>
        </w:rPr>
        <w:t>Legger vaklende planer (1:17)</w:t>
      </w:r>
    </w:p>
    <w:p w14:paraId="44C2364B" w14:textId="008CF4E5" w:rsidR="00D01A14" w:rsidRPr="00B8657D" w:rsidRDefault="00D01A14" w:rsidP="00B8657D">
      <w:pPr>
        <w:pStyle w:val="ListParagraph"/>
        <w:numPr>
          <w:ilvl w:val="0"/>
          <w:numId w:val="3"/>
        </w:numPr>
        <w:rPr>
          <w:lang w:val="nb-NO"/>
        </w:rPr>
      </w:pPr>
      <w:r w:rsidRPr="00B8657D">
        <w:rPr>
          <w:lang w:val="nb-NO"/>
        </w:rPr>
        <w:t>Bryr seg ikke om korinterne (2:4)</w:t>
      </w:r>
    </w:p>
    <w:p w14:paraId="69A9B17D" w14:textId="3A9BB2B5" w:rsidR="00D01A14" w:rsidRPr="00B8657D" w:rsidRDefault="00D01A14" w:rsidP="00B8657D">
      <w:pPr>
        <w:pStyle w:val="ListParagraph"/>
        <w:numPr>
          <w:ilvl w:val="0"/>
          <w:numId w:val="3"/>
        </w:numPr>
        <w:rPr>
          <w:lang w:val="nb-NO"/>
        </w:rPr>
      </w:pPr>
      <w:r w:rsidRPr="00B8657D">
        <w:rPr>
          <w:lang w:val="nb-NO"/>
        </w:rPr>
        <w:t>Utspekulert og vil gjøre penger på Guds ord (2:17, 4:2)</w:t>
      </w:r>
    </w:p>
    <w:p w14:paraId="2E0AE4E0" w14:textId="0223A878" w:rsidR="00D01A14" w:rsidRPr="00B8657D" w:rsidRDefault="00D01A14" w:rsidP="00B8657D">
      <w:pPr>
        <w:pStyle w:val="ListParagraph"/>
        <w:numPr>
          <w:ilvl w:val="0"/>
          <w:numId w:val="3"/>
        </w:numPr>
        <w:rPr>
          <w:lang w:val="nb-NO"/>
        </w:rPr>
      </w:pPr>
      <w:r w:rsidRPr="00B8657D">
        <w:rPr>
          <w:lang w:val="nb-NO"/>
        </w:rPr>
        <w:t>Anbefaler seg selv (5:12)</w:t>
      </w:r>
    </w:p>
    <w:p w14:paraId="72FB1E65" w14:textId="2D02B2F3" w:rsidR="00D01A14" w:rsidRPr="00B8657D" w:rsidRDefault="00D01A14" w:rsidP="00B8657D">
      <w:pPr>
        <w:pStyle w:val="ListParagraph"/>
        <w:numPr>
          <w:ilvl w:val="0"/>
          <w:numId w:val="3"/>
        </w:numPr>
        <w:rPr>
          <w:lang w:val="nb-NO"/>
        </w:rPr>
      </w:pPr>
      <w:r w:rsidRPr="00B8657D">
        <w:rPr>
          <w:lang w:val="nb-NO"/>
        </w:rPr>
        <w:t>Tøff på avstand gjennom brev, spak “live” (10:1, 10)</w:t>
      </w:r>
    </w:p>
    <w:p w14:paraId="26C9EB4D" w14:textId="5B97E653" w:rsidR="00D01A14" w:rsidRPr="00B8657D" w:rsidRDefault="00D01A14" w:rsidP="00B8657D">
      <w:pPr>
        <w:pStyle w:val="ListParagraph"/>
        <w:numPr>
          <w:ilvl w:val="0"/>
          <w:numId w:val="3"/>
        </w:numPr>
        <w:rPr>
          <w:lang w:val="nb-NO"/>
        </w:rPr>
      </w:pPr>
      <w:r w:rsidRPr="00B8657D">
        <w:rPr>
          <w:lang w:val="nb-NO"/>
        </w:rPr>
        <w:t>Drives av menneskelige motiver (10:2)</w:t>
      </w:r>
    </w:p>
    <w:p w14:paraId="2B549DF3" w14:textId="6D6BEB05" w:rsidR="00D01A14" w:rsidRPr="00B8657D" w:rsidRDefault="00D01A14" w:rsidP="00B8657D">
      <w:pPr>
        <w:pStyle w:val="ListParagraph"/>
        <w:numPr>
          <w:ilvl w:val="0"/>
          <w:numId w:val="3"/>
        </w:numPr>
        <w:rPr>
          <w:lang w:val="nb-NO"/>
        </w:rPr>
      </w:pPr>
      <w:r w:rsidRPr="00B8657D">
        <w:rPr>
          <w:lang w:val="nb-NO"/>
        </w:rPr>
        <w:t>Ulærd i talekunst og tok derfor ikke betalt (11:6-11)</w:t>
      </w:r>
    </w:p>
    <w:p w14:paraId="683C36DC" w14:textId="60241C18" w:rsidR="00D01A14" w:rsidRPr="00B8657D" w:rsidRDefault="00D01A14" w:rsidP="00B8657D">
      <w:pPr>
        <w:pStyle w:val="ListParagraph"/>
        <w:numPr>
          <w:ilvl w:val="0"/>
          <w:numId w:val="3"/>
        </w:numPr>
        <w:rPr>
          <w:lang w:val="nb-NO"/>
        </w:rPr>
      </w:pPr>
      <w:r w:rsidRPr="00B8657D">
        <w:rPr>
          <w:lang w:val="nb-NO"/>
        </w:rPr>
        <w:t>Har ikke hatt noen åndelige opplevelser (12:1-9)</w:t>
      </w:r>
    </w:p>
    <w:p w14:paraId="69118FFA" w14:textId="6456B988" w:rsidR="00D01A14" w:rsidRPr="00B8657D" w:rsidRDefault="00D01A14" w:rsidP="00B8657D">
      <w:pPr>
        <w:pStyle w:val="ListParagraph"/>
        <w:numPr>
          <w:ilvl w:val="0"/>
          <w:numId w:val="3"/>
        </w:numPr>
        <w:rPr>
          <w:lang w:val="nb-NO"/>
        </w:rPr>
      </w:pPr>
      <w:r w:rsidRPr="00B8657D">
        <w:rPr>
          <w:lang w:val="nb-NO"/>
        </w:rPr>
        <w:t>Prøver å utnytte korinterne (12:14-18)</w:t>
      </w:r>
    </w:p>
    <w:p w14:paraId="61CD65E6" w14:textId="77777777" w:rsidR="00D01A14" w:rsidRPr="00D01A14" w:rsidRDefault="00D01A14" w:rsidP="00D01A14">
      <w:pPr>
        <w:rPr>
          <w:lang w:val="nb-NO"/>
        </w:rPr>
      </w:pPr>
      <w:r w:rsidRPr="00D01A14">
        <w:rPr>
          <w:lang w:val="nb-NO"/>
        </w:rPr>
        <w:t xml:space="preserve"> </w:t>
      </w:r>
    </w:p>
    <w:p w14:paraId="1FCB20F7" w14:textId="77777777" w:rsidR="00D01A14" w:rsidRPr="00D01A14" w:rsidRDefault="00D01A14" w:rsidP="004A438B">
      <w:pPr>
        <w:pStyle w:val="Heading3"/>
        <w:rPr>
          <w:lang w:val="nb-NO"/>
        </w:rPr>
      </w:pPr>
      <w:bookmarkStart w:id="5" w:name="_Toc124504817"/>
      <w:r w:rsidRPr="00D01A14">
        <w:rPr>
          <w:lang w:val="nb-NO"/>
        </w:rPr>
        <w:t>PAULUS OM MOTSTANDERNE</w:t>
      </w:r>
      <w:bookmarkEnd w:id="5"/>
    </w:p>
    <w:p w14:paraId="4EBC7999" w14:textId="6E187710" w:rsidR="00D01A14" w:rsidRPr="00B8657D" w:rsidRDefault="00D01A14" w:rsidP="00B8657D">
      <w:pPr>
        <w:pStyle w:val="ListParagraph"/>
        <w:numPr>
          <w:ilvl w:val="0"/>
          <w:numId w:val="4"/>
        </w:numPr>
        <w:rPr>
          <w:lang w:val="nb-NO"/>
        </w:rPr>
      </w:pPr>
      <w:r w:rsidRPr="00B8657D">
        <w:rPr>
          <w:lang w:val="nb-NO"/>
        </w:rPr>
        <w:t>Vil gjøre penger på Guds ord (2:17)</w:t>
      </w:r>
    </w:p>
    <w:p w14:paraId="2F91C291" w14:textId="3B9C86CA" w:rsidR="00D01A14" w:rsidRPr="00B8657D" w:rsidRDefault="00D01A14" w:rsidP="00B8657D">
      <w:pPr>
        <w:pStyle w:val="ListParagraph"/>
        <w:numPr>
          <w:ilvl w:val="0"/>
          <w:numId w:val="4"/>
        </w:numPr>
        <w:rPr>
          <w:lang w:val="nb-NO"/>
        </w:rPr>
      </w:pPr>
      <w:r w:rsidRPr="00B8657D">
        <w:rPr>
          <w:lang w:val="nb-NO"/>
        </w:rPr>
        <w:t>Har anbefalingsbrev (3:1)</w:t>
      </w:r>
    </w:p>
    <w:p w14:paraId="05E2024E" w14:textId="7EEBD576" w:rsidR="00D01A14" w:rsidRPr="00B8657D" w:rsidRDefault="00D01A14" w:rsidP="00B8657D">
      <w:pPr>
        <w:pStyle w:val="ListParagraph"/>
        <w:numPr>
          <w:ilvl w:val="0"/>
          <w:numId w:val="4"/>
        </w:numPr>
        <w:rPr>
          <w:lang w:val="nb-NO"/>
        </w:rPr>
      </w:pPr>
      <w:r w:rsidRPr="00B8657D">
        <w:rPr>
          <w:lang w:val="nb-NO"/>
        </w:rPr>
        <w:t>Roser seg av det ytre (5:12)</w:t>
      </w:r>
    </w:p>
    <w:p w14:paraId="4A7F24B4" w14:textId="38690727" w:rsidR="00D01A14" w:rsidRPr="00B8657D" w:rsidRDefault="00D01A14" w:rsidP="00B8657D">
      <w:pPr>
        <w:pStyle w:val="ListParagraph"/>
        <w:numPr>
          <w:ilvl w:val="0"/>
          <w:numId w:val="4"/>
        </w:numPr>
        <w:rPr>
          <w:lang w:val="nb-NO"/>
        </w:rPr>
      </w:pPr>
      <w:r w:rsidRPr="00B8657D">
        <w:rPr>
          <w:lang w:val="nb-NO"/>
        </w:rPr>
        <w:t>Anbefaler seg selv, bruker seg selv som målestokk (10:12)</w:t>
      </w:r>
    </w:p>
    <w:p w14:paraId="0AAFFA57" w14:textId="3044439A" w:rsidR="00D01A14" w:rsidRPr="00B8657D" w:rsidRDefault="00D01A14" w:rsidP="00B8657D">
      <w:pPr>
        <w:pStyle w:val="ListParagraph"/>
        <w:numPr>
          <w:ilvl w:val="0"/>
          <w:numId w:val="4"/>
        </w:numPr>
        <w:rPr>
          <w:lang w:val="nb-NO"/>
        </w:rPr>
      </w:pPr>
      <w:r w:rsidRPr="00B8657D">
        <w:rPr>
          <w:lang w:val="nb-NO"/>
        </w:rPr>
        <w:t>Forkynte en annen Jesus, et annet evangelium, en annen Ånd? (11:4)</w:t>
      </w:r>
    </w:p>
    <w:p w14:paraId="1C239321" w14:textId="45E23C05" w:rsidR="00D01A14" w:rsidRPr="00B8657D" w:rsidRDefault="00D01A14" w:rsidP="00B8657D">
      <w:pPr>
        <w:pStyle w:val="ListParagraph"/>
        <w:numPr>
          <w:ilvl w:val="0"/>
          <w:numId w:val="4"/>
        </w:numPr>
        <w:rPr>
          <w:lang w:val="nb-NO"/>
        </w:rPr>
      </w:pPr>
      <w:r w:rsidRPr="00B8657D">
        <w:rPr>
          <w:lang w:val="nb-NO"/>
        </w:rPr>
        <w:t>Hevder de er apostler, men er falske apostler og Satans tjenere (11:12-15)</w:t>
      </w:r>
    </w:p>
    <w:p w14:paraId="1BD02352" w14:textId="132553D3" w:rsidR="00D01A14" w:rsidRPr="00B8657D" w:rsidRDefault="00D01A14" w:rsidP="00B8657D">
      <w:pPr>
        <w:pStyle w:val="ListParagraph"/>
        <w:numPr>
          <w:ilvl w:val="0"/>
          <w:numId w:val="4"/>
        </w:numPr>
        <w:rPr>
          <w:lang w:val="nb-NO"/>
        </w:rPr>
      </w:pPr>
      <w:r w:rsidRPr="00B8657D">
        <w:rPr>
          <w:lang w:val="nb-NO"/>
        </w:rPr>
        <w:t>Skryter av sine menneskelige fortrinn (11:18)</w:t>
      </w:r>
    </w:p>
    <w:p w14:paraId="1AE7BB76" w14:textId="1A0D8E7C" w:rsidR="00D01A14" w:rsidRPr="00B8657D" w:rsidRDefault="00D01A14" w:rsidP="00B8657D">
      <w:pPr>
        <w:pStyle w:val="ListParagraph"/>
        <w:numPr>
          <w:ilvl w:val="0"/>
          <w:numId w:val="4"/>
        </w:numPr>
        <w:rPr>
          <w:lang w:val="nb-NO"/>
        </w:rPr>
      </w:pPr>
      <w:r w:rsidRPr="00B8657D">
        <w:rPr>
          <w:lang w:val="nb-NO"/>
        </w:rPr>
        <w:t>Utnytter og fanger korinterne (11:20)</w:t>
      </w:r>
    </w:p>
    <w:p w14:paraId="470F59F6" w14:textId="151FF3CE" w:rsidR="00D01A14" w:rsidRPr="00B8657D" w:rsidRDefault="00D01A14" w:rsidP="00B8657D">
      <w:pPr>
        <w:pStyle w:val="ListParagraph"/>
        <w:numPr>
          <w:ilvl w:val="0"/>
          <w:numId w:val="4"/>
        </w:numPr>
        <w:rPr>
          <w:lang w:val="nb-NO"/>
        </w:rPr>
      </w:pPr>
      <w:r w:rsidRPr="00B8657D">
        <w:rPr>
          <w:lang w:val="nb-NO"/>
        </w:rPr>
        <w:t>Jøder (11:22)</w:t>
      </w:r>
    </w:p>
    <w:p w14:paraId="32FAFFC5" w14:textId="05D8E7A0" w:rsidR="00D01A14" w:rsidRPr="00B8657D" w:rsidRDefault="00D01A14" w:rsidP="00B8657D">
      <w:pPr>
        <w:pStyle w:val="ListParagraph"/>
        <w:numPr>
          <w:ilvl w:val="0"/>
          <w:numId w:val="4"/>
        </w:numPr>
        <w:rPr>
          <w:lang w:val="nb-NO"/>
        </w:rPr>
      </w:pPr>
      <w:r w:rsidRPr="00B8657D">
        <w:rPr>
          <w:lang w:val="nb-NO"/>
        </w:rPr>
        <w:t>“Superapostler” (12:11)</w:t>
      </w:r>
    </w:p>
    <w:p w14:paraId="6232F464" w14:textId="77777777" w:rsidR="00D01A14" w:rsidRPr="00D01A14" w:rsidRDefault="00D01A14" w:rsidP="00D01A14">
      <w:pPr>
        <w:rPr>
          <w:lang w:val="nb-NO"/>
        </w:rPr>
      </w:pPr>
      <w:r w:rsidRPr="00D01A14">
        <w:rPr>
          <w:lang w:val="nb-NO"/>
        </w:rPr>
        <w:t xml:space="preserve"> </w:t>
      </w:r>
    </w:p>
    <w:p w14:paraId="57D699A3" w14:textId="77777777" w:rsidR="00D01A14" w:rsidRPr="00D01A14" w:rsidRDefault="00D01A14" w:rsidP="004A438B">
      <w:pPr>
        <w:pStyle w:val="Heading3"/>
        <w:rPr>
          <w:lang w:val="nb-NO"/>
        </w:rPr>
      </w:pPr>
      <w:bookmarkStart w:id="6" w:name="_Toc124504818"/>
      <w:r w:rsidRPr="00D01A14">
        <w:rPr>
          <w:lang w:val="nb-NO"/>
        </w:rPr>
        <w:t>SOFISTER?</w:t>
      </w:r>
      <w:bookmarkEnd w:id="6"/>
    </w:p>
    <w:p w14:paraId="2A2231A8" w14:textId="371623A9" w:rsidR="00D01A14" w:rsidRPr="00B8657D" w:rsidRDefault="00D01A14" w:rsidP="00B8657D">
      <w:pPr>
        <w:pStyle w:val="ListParagraph"/>
        <w:numPr>
          <w:ilvl w:val="0"/>
          <w:numId w:val="5"/>
        </w:numPr>
        <w:rPr>
          <w:lang w:val="nb-NO"/>
        </w:rPr>
      </w:pPr>
      <w:r w:rsidRPr="00B8657D">
        <w:rPr>
          <w:lang w:val="nb-NO"/>
        </w:rPr>
        <w:t>En ny sofistisk bevegelse vokste til i første halvdel av det</w:t>
      </w:r>
      <w:r w:rsidR="00B8657D" w:rsidRPr="00B8657D">
        <w:rPr>
          <w:lang w:val="nb-NO"/>
        </w:rPr>
        <w:t xml:space="preserve"> </w:t>
      </w:r>
      <w:r w:rsidRPr="00B8657D">
        <w:rPr>
          <w:lang w:val="nb-NO"/>
        </w:rPr>
        <w:t>1. århundre</w:t>
      </w:r>
    </w:p>
    <w:p w14:paraId="7BA08972" w14:textId="7EC03DCD" w:rsidR="00D01A14" w:rsidRPr="00B8657D" w:rsidRDefault="00D01A14" w:rsidP="00B8657D">
      <w:pPr>
        <w:pStyle w:val="ListParagraph"/>
        <w:numPr>
          <w:ilvl w:val="0"/>
          <w:numId w:val="5"/>
        </w:numPr>
        <w:rPr>
          <w:lang w:val="nb-NO"/>
        </w:rPr>
      </w:pPr>
      <w:r w:rsidRPr="00B8657D">
        <w:rPr>
          <w:lang w:val="nb-NO"/>
        </w:rPr>
        <w:t>Eksperter på talekunst (retorikk)</w:t>
      </w:r>
    </w:p>
    <w:p w14:paraId="35B1DB91" w14:textId="300FD0E4" w:rsidR="00D01A14" w:rsidRPr="00B8657D" w:rsidRDefault="00D01A14" w:rsidP="00B8657D">
      <w:pPr>
        <w:pStyle w:val="ListParagraph"/>
        <w:numPr>
          <w:ilvl w:val="0"/>
          <w:numId w:val="5"/>
        </w:numPr>
        <w:rPr>
          <w:lang w:val="nb-NO"/>
        </w:rPr>
      </w:pPr>
      <w:r w:rsidRPr="00B8657D">
        <w:rPr>
          <w:lang w:val="nb-NO"/>
        </w:rPr>
        <w:t>La vekt på utseende, klær, framføring og stemmebruk</w:t>
      </w:r>
    </w:p>
    <w:p w14:paraId="718F9811" w14:textId="69CD9890" w:rsidR="00D01A14" w:rsidRPr="00B8657D" w:rsidRDefault="00D01A14" w:rsidP="00B8657D">
      <w:pPr>
        <w:pStyle w:val="ListParagraph"/>
        <w:numPr>
          <w:ilvl w:val="0"/>
          <w:numId w:val="5"/>
        </w:numPr>
        <w:rPr>
          <w:lang w:val="nb-NO"/>
        </w:rPr>
      </w:pPr>
      <w:r w:rsidRPr="00B8657D">
        <w:rPr>
          <w:lang w:val="nb-NO"/>
        </w:rPr>
        <w:lastRenderedPageBreak/>
        <w:t>Tok betalt</w:t>
      </w:r>
    </w:p>
    <w:p w14:paraId="52129669" w14:textId="0F62AF12" w:rsidR="00D01A14" w:rsidRPr="00B8657D" w:rsidRDefault="00D01A14" w:rsidP="00B8657D">
      <w:pPr>
        <w:pStyle w:val="ListParagraph"/>
        <w:numPr>
          <w:ilvl w:val="0"/>
          <w:numId w:val="5"/>
        </w:numPr>
        <w:rPr>
          <w:lang w:val="nb-NO"/>
        </w:rPr>
      </w:pPr>
      <w:r w:rsidRPr="00B8657D">
        <w:rPr>
          <w:lang w:val="nb-NO"/>
        </w:rPr>
        <w:t>Kunne bli beskyldt for å være grådige og ikke egentlig opptatt av “visdom”</w:t>
      </w:r>
    </w:p>
    <w:p w14:paraId="2E212A17" w14:textId="57E30873" w:rsidR="00D01A14" w:rsidRPr="00B8657D" w:rsidRDefault="00D01A14" w:rsidP="00B8657D">
      <w:pPr>
        <w:pStyle w:val="ListParagraph"/>
        <w:numPr>
          <w:ilvl w:val="0"/>
          <w:numId w:val="5"/>
        </w:numPr>
        <w:rPr>
          <w:lang w:val="nb-NO"/>
        </w:rPr>
      </w:pPr>
      <w:r w:rsidRPr="00B8657D">
        <w:rPr>
          <w:lang w:val="nb-NO"/>
        </w:rPr>
        <w:t>“Bare show og ikke noe innhold.”</w:t>
      </w:r>
    </w:p>
    <w:p w14:paraId="49587611" w14:textId="77777777" w:rsidR="00D01A14" w:rsidRPr="00D01A14" w:rsidRDefault="00D01A14" w:rsidP="00D01A14">
      <w:pPr>
        <w:rPr>
          <w:lang w:val="nb-NO"/>
        </w:rPr>
      </w:pPr>
      <w:r w:rsidRPr="00D01A14">
        <w:rPr>
          <w:lang w:val="nb-NO"/>
        </w:rPr>
        <w:t xml:space="preserve"> </w:t>
      </w:r>
    </w:p>
    <w:p w14:paraId="61B64F7A" w14:textId="4A5C4A90" w:rsidR="00D01A14" w:rsidRPr="00D01A14" w:rsidRDefault="0074240C" w:rsidP="004A438B">
      <w:pPr>
        <w:pStyle w:val="Heading3"/>
        <w:rPr>
          <w:lang w:val="nb-NO"/>
        </w:rPr>
      </w:pPr>
      <w:bookmarkStart w:id="7" w:name="_Toc124504819"/>
      <w:r>
        <w:rPr>
          <w:lang w:val="nb-NO"/>
        </w:rPr>
        <w:t>STRUKTUR</w:t>
      </w:r>
      <w:bookmarkEnd w:id="7"/>
    </w:p>
    <w:p w14:paraId="1420296C" w14:textId="63E841A3" w:rsidR="00D01A14" w:rsidRPr="009553F7" w:rsidRDefault="00D01A14" w:rsidP="009553F7">
      <w:pPr>
        <w:rPr>
          <w:b/>
          <w:bCs/>
          <w:lang w:val="nb-NO"/>
        </w:rPr>
      </w:pPr>
      <w:r w:rsidRPr="009553F7">
        <w:rPr>
          <w:b/>
          <w:bCs/>
          <w:lang w:val="nb-NO"/>
        </w:rPr>
        <w:t>Forklarer tjenesten</w:t>
      </w:r>
      <w:r w:rsidR="00B60C82" w:rsidRPr="009553F7">
        <w:rPr>
          <w:b/>
          <w:bCs/>
          <w:lang w:val="nb-NO"/>
        </w:rPr>
        <w:t xml:space="preserve"> (1</w:t>
      </w:r>
      <w:r w:rsidR="00616437" w:rsidRPr="009553F7">
        <w:rPr>
          <w:b/>
          <w:bCs/>
          <w:lang w:val="nb-NO"/>
        </w:rPr>
        <w:t>:1-7:16)</w:t>
      </w:r>
    </w:p>
    <w:p w14:paraId="4BBEF3D5" w14:textId="7074ED9F" w:rsidR="0074240C" w:rsidRDefault="0074240C" w:rsidP="00D01A14">
      <w:pPr>
        <w:rPr>
          <w:lang w:val="nb-NO"/>
        </w:rPr>
      </w:pPr>
      <w:r w:rsidRPr="0074240C">
        <w:rPr>
          <w:lang w:val="nb-NO"/>
        </w:rPr>
        <w:t>1:1-11</w:t>
      </w:r>
      <w:r w:rsidRPr="0074240C">
        <w:rPr>
          <w:lang w:val="nb-NO"/>
        </w:rPr>
        <w:tab/>
      </w:r>
      <w:r>
        <w:rPr>
          <w:lang w:val="nb-NO"/>
        </w:rPr>
        <w:tab/>
      </w:r>
      <w:r w:rsidRPr="0074240C">
        <w:rPr>
          <w:lang w:val="nb-NO"/>
        </w:rPr>
        <w:t>Lidelser og trøst</w:t>
      </w:r>
      <w:r w:rsidRPr="0074240C">
        <w:rPr>
          <w:lang w:val="nb-NO"/>
        </w:rPr>
        <w:tab/>
      </w:r>
    </w:p>
    <w:p w14:paraId="30E1D965" w14:textId="51A54117" w:rsidR="00D01A14" w:rsidRPr="00D01A14" w:rsidRDefault="00D01A14" w:rsidP="00D01A14">
      <w:pPr>
        <w:rPr>
          <w:lang w:val="nb-NO"/>
        </w:rPr>
      </w:pPr>
      <w:r w:rsidRPr="00D01A14">
        <w:rPr>
          <w:lang w:val="nb-NO"/>
        </w:rPr>
        <w:t>1:12 - 2:13</w:t>
      </w:r>
      <w:r w:rsidRPr="00D01A14">
        <w:rPr>
          <w:lang w:val="nb-NO"/>
        </w:rPr>
        <w:tab/>
        <w:t>Forrige brev, planendringer, Titus’ rapport (del 1)</w:t>
      </w:r>
      <w:r w:rsidRPr="00D01A14">
        <w:rPr>
          <w:lang w:val="nb-NO"/>
        </w:rPr>
        <w:tab/>
      </w:r>
    </w:p>
    <w:p w14:paraId="635DC444" w14:textId="77777777" w:rsidR="00D01A14" w:rsidRPr="00D01A14" w:rsidRDefault="00D01A14" w:rsidP="00D01A14">
      <w:pPr>
        <w:rPr>
          <w:lang w:val="nb-NO"/>
        </w:rPr>
      </w:pPr>
      <w:r w:rsidRPr="00D01A14">
        <w:rPr>
          <w:lang w:val="nb-NO"/>
        </w:rPr>
        <w:t>2:14 - 7:4</w:t>
      </w:r>
      <w:r w:rsidRPr="00D01A14">
        <w:rPr>
          <w:lang w:val="nb-NO"/>
        </w:rPr>
        <w:tab/>
        <w:t>Personlig tjeneste</w:t>
      </w:r>
      <w:r w:rsidRPr="00D01A14">
        <w:rPr>
          <w:lang w:val="nb-NO"/>
        </w:rPr>
        <w:tab/>
      </w:r>
    </w:p>
    <w:p w14:paraId="1F3F56F9" w14:textId="1F482E23" w:rsidR="00D01A14" w:rsidRPr="00D01A14" w:rsidRDefault="00D01A14" w:rsidP="00D01A14">
      <w:pPr>
        <w:rPr>
          <w:lang w:val="nb-NO"/>
        </w:rPr>
      </w:pPr>
      <w:r w:rsidRPr="00D01A14">
        <w:rPr>
          <w:lang w:val="nb-NO"/>
        </w:rPr>
        <w:t>7:5-16</w:t>
      </w:r>
      <w:r w:rsidRPr="00D01A14">
        <w:rPr>
          <w:lang w:val="nb-NO"/>
        </w:rPr>
        <w:tab/>
      </w:r>
      <w:r w:rsidR="0074240C">
        <w:rPr>
          <w:lang w:val="nb-NO"/>
        </w:rPr>
        <w:tab/>
      </w:r>
      <w:r w:rsidRPr="00D01A14">
        <w:rPr>
          <w:lang w:val="nb-NO"/>
        </w:rPr>
        <w:t>Forrige brev, planendringer, Titus’ rapport (del 2)</w:t>
      </w:r>
      <w:r w:rsidRPr="00D01A14">
        <w:rPr>
          <w:lang w:val="nb-NO"/>
        </w:rPr>
        <w:tab/>
      </w:r>
    </w:p>
    <w:p w14:paraId="5BF84202" w14:textId="77777777" w:rsidR="00D01A14" w:rsidRPr="00D01A14" w:rsidRDefault="00D01A14" w:rsidP="00D01A14">
      <w:pPr>
        <w:rPr>
          <w:lang w:val="nb-NO"/>
        </w:rPr>
      </w:pPr>
      <w:r w:rsidRPr="00D01A14">
        <w:rPr>
          <w:lang w:val="nb-NO"/>
        </w:rPr>
        <w:t>8:1 - 9:15</w:t>
      </w:r>
      <w:r w:rsidRPr="00D01A14">
        <w:rPr>
          <w:lang w:val="nb-NO"/>
        </w:rPr>
        <w:tab/>
        <w:t>Innsamlingen til Judea</w:t>
      </w:r>
    </w:p>
    <w:p w14:paraId="1F052E6B" w14:textId="4FFA7DA2" w:rsidR="00D01A14" w:rsidRPr="009553F7" w:rsidRDefault="00D01A14" w:rsidP="009553F7">
      <w:pPr>
        <w:rPr>
          <w:b/>
          <w:bCs/>
          <w:lang w:val="nb-NO"/>
        </w:rPr>
      </w:pPr>
      <w:r w:rsidRPr="009553F7">
        <w:rPr>
          <w:b/>
          <w:bCs/>
          <w:lang w:val="nb-NO"/>
        </w:rPr>
        <w:t>Forsvarer tjenesten</w:t>
      </w:r>
      <w:r w:rsidR="00B60C82" w:rsidRPr="009553F7">
        <w:rPr>
          <w:b/>
          <w:bCs/>
          <w:lang w:val="nb-NO"/>
        </w:rPr>
        <w:t xml:space="preserve"> (10:1-13:13)</w:t>
      </w:r>
    </w:p>
    <w:p w14:paraId="18889CED" w14:textId="77777777" w:rsidR="00550254" w:rsidRPr="00D01A14" w:rsidRDefault="00550254" w:rsidP="00550254">
      <w:pPr>
        <w:rPr>
          <w:lang w:val="nb-NO"/>
        </w:rPr>
      </w:pPr>
      <w:r w:rsidRPr="00D01A14">
        <w:rPr>
          <w:lang w:val="nb-NO"/>
        </w:rPr>
        <w:t>10:1 - 12:13</w:t>
      </w:r>
      <w:r w:rsidRPr="00D01A14">
        <w:rPr>
          <w:lang w:val="nb-NO"/>
        </w:rPr>
        <w:tab/>
        <w:t>Forsvar mot anklager</w:t>
      </w:r>
      <w:r w:rsidRPr="00D01A14">
        <w:rPr>
          <w:lang w:val="nb-NO"/>
        </w:rPr>
        <w:tab/>
      </w:r>
    </w:p>
    <w:p w14:paraId="24D28D79" w14:textId="670ECE62" w:rsidR="00D01A14" w:rsidRPr="00D01A14" w:rsidRDefault="00D01A14" w:rsidP="00D01A14">
      <w:pPr>
        <w:rPr>
          <w:lang w:val="nb-NO"/>
        </w:rPr>
      </w:pPr>
      <w:r w:rsidRPr="00D01A14">
        <w:rPr>
          <w:lang w:val="nb-NO"/>
        </w:rPr>
        <w:t>12:14 - 13:13</w:t>
      </w:r>
      <w:r w:rsidRPr="00D01A14">
        <w:rPr>
          <w:lang w:val="nb-NO"/>
        </w:rPr>
        <w:tab/>
        <w:t>Tredje besøk</w:t>
      </w:r>
      <w:r w:rsidRPr="00D01A14">
        <w:rPr>
          <w:lang w:val="nb-NO"/>
        </w:rPr>
        <w:tab/>
      </w:r>
    </w:p>
    <w:p w14:paraId="3C8A2330" w14:textId="77777777" w:rsidR="00D01A14" w:rsidRPr="00D01A14" w:rsidRDefault="00D01A14" w:rsidP="00D01A14">
      <w:pPr>
        <w:rPr>
          <w:lang w:val="nb-NO"/>
        </w:rPr>
      </w:pPr>
      <w:r w:rsidRPr="00D01A14">
        <w:rPr>
          <w:lang w:val="nb-NO"/>
        </w:rPr>
        <w:t xml:space="preserve"> </w:t>
      </w:r>
    </w:p>
    <w:p w14:paraId="1A74C62D" w14:textId="64760A4C" w:rsidR="00D01A14" w:rsidRPr="00D01A14" w:rsidRDefault="00D01A14" w:rsidP="0056744D">
      <w:pPr>
        <w:pStyle w:val="Heading2"/>
        <w:rPr>
          <w:lang w:val="nb-NO"/>
        </w:rPr>
      </w:pPr>
      <w:bookmarkStart w:id="8" w:name="_Toc124504820"/>
      <w:r w:rsidRPr="00D01A14">
        <w:rPr>
          <w:lang w:val="nb-NO"/>
        </w:rPr>
        <w:t>ÅPNING: 1</w:t>
      </w:r>
      <w:r w:rsidR="0056744D">
        <w:rPr>
          <w:lang w:val="nb-NO"/>
        </w:rPr>
        <w:t>:</w:t>
      </w:r>
      <w:r w:rsidRPr="00D01A14">
        <w:rPr>
          <w:lang w:val="nb-NO"/>
        </w:rPr>
        <w:t>3-11</w:t>
      </w:r>
      <w:bookmarkEnd w:id="8"/>
    </w:p>
    <w:p w14:paraId="45548CC5" w14:textId="77777777" w:rsidR="00A921D6" w:rsidRPr="00A921D6" w:rsidRDefault="00D01A14" w:rsidP="00A921D6">
      <w:pPr>
        <w:pStyle w:val="ListParagraph"/>
        <w:numPr>
          <w:ilvl w:val="0"/>
          <w:numId w:val="6"/>
        </w:numPr>
        <w:rPr>
          <w:lang w:val="nb-NO"/>
        </w:rPr>
      </w:pPr>
      <w:r w:rsidRPr="00A921D6">
        <w:rPr>
          <w:lang w:val="nb-NO"/>
        </w:rPr>
        <w:t>Hvilke ord gjentas mest? Hvorfor?</w:t>
      </w:r>
      <w:r w:rsidR="00A921D6" w:rsidRPr="00A921D6">
        <w:rPr>
          <w:lang w:val="nb-NO"/>
        </w:rPr>
        <w:t xml:space="preserve"> </w:t>
      </w:r>
    </w:p>
    <w:p w14:paraId="62278BDE" w14:textId="77D1C3E1" w:rsidR="00D01A14" w:rsidRPr="00A921D6" w:rsidRDefault="00D01A14" w:rsidP="00A921D6">
      <w:pPr>
        <w:pStyle w:val="ListParagraph"/>
        <w:numPr>
          <w:ilvl w:val="0"/>
          <w:numId w:val="6"/>
        </w:numPr>
        <w:rPr>
          <w:lang w:val="nb-NO"/>
        </w:rPr>
      </w:pPr>
      <w:r w:rsidRPr="00A921D6">
        <w:rPr>
          <w:lang w:val="nb-NO"/>
        </w:rPr>
        <w:t>Hva ønsker Paulus å kommunisere i disse versene?</w:t>
      </w:r>
    </w:p>
    <w:p w14:paraId="126DE211" w14:textId="75DBC272" w:rsidR="00D01A14" w:rsidRPr="00D01A14" w:rsidRDefault="00D01A14" w:rsidP="00D01A14">
      <w:pPr>
        <w:rPr>
          <w:lang w:val="nb-NO"/>
        </w:rPr>
      </w:pPr>
      <w:r w:rsidRPr="00D01A14">
        <w:rPr>
          <w:lang w:val="nb-NO"/>
        </w:rPr>
        <w:t>Introduserer temaer:</w:t>
      </w:r>
    </w:p>
    <w:p w14:paraId="6D01411C" w14:textId="4551745F" w:rsidR="00D01A14" w:rsidRPr="00A921D6" w:rsidRDefault="00D01A14" w:rsidP="00A921D6">
      <w:pPr>
        <w:pStyle w:val="ListParagraph"/>
        <w:numPr>
          <w:ilvl w:val="0"/>
          <w:numId w:val="7"/>
        </w:numPr>
        <w:rPr>
          <w:lang w:val="nb-NO"/>
        </w:rPr>
      </w:pPr>
      <w:r w:rsidRPr="00A921D6">
        <w:rPr>
          <w:lang w:val="nb-NO"/>
        </w:rPr>
        <w:t xml:space="preserve">trøst (9x) </w:t>
      </w:r>
      <w:r w:rsidR="00E910D5" w:rsidRPr="00E910D5">
        <w:rPr>
          <w:lang w:val="nb-NO"/>
        </w:rPr>
        <w:sym w:font="Wingdings" w:char="F0E0"/>
      </w:r>
      <w:r w:rsidRPr="00A921D6">
        <w:rPr>
          <w:lang w:val="nb-NO"/>
        </w:rPr>
        <w:t xml:space="preserve"> 2:7, 7:4, 6, 7, 13</w:t>
      </w:r>
    </w:p>
    <w:p w14:paraId="7B6F9948" w14:textId="78DA29DB" w:rsidR="00D01A14" w:rsidRPr="00A921D6" w:rsidRDefault="00D01A14" w:rsidP="00A921D6">
      <w:pPr>
        <w:pStyle w:val="ListParagraph"/>
        <w:numPr>
          <w:ilvl w:val="0"/>
          <w:numId w:val="7"/>
        </w:numPr>
        <w:rPr>
          <w:lang w:val="nb-NO"/>
        </w:rPr>
      </w:pPr>
      <w:r w:rsidRPr="00A921D6">
        <w:rPr>
          <w:lang w:val="nb-NO"/>
        </w:rPr>
        <w:t xml:space="preserve">nød (4x) </w:t>
      </w:r>
      <w:r w:rsidR="00E910D5" w:rsidRPr="00E910D5">
        <w:rPr>
          <w:lang w:val="nb-NO"/>
        </w:rPr>
        <w:sym w:font="Wingdings" w:char="F0E0"/>
      </w:r>
      <w:r w:rsidRPr="00A921D6">
        <w:rPr>
          <w:lang w:val="nb-NO"/>
        </w:rPr>
        <w:t xml:space="preserve"> 2:4, 4:17, 6:4, 7:4, 8:2, 8:13</w:t>
      </w:r>
    </w:p>
    <w:p w14:paraId="6CF964A7" w14:textId="51A0B161" w:rsidR="00D01A14" w:rsidRPr="00A921D6" w:rsidRDefault="00D01A14" w:rsidP="00A921D6">
      <w:pPr>
        <w:pStyle w:val="ListParagraph"/>
        <w:numPr>
          <w:ilvl w:val="0"/>
          <w:numId w:val="7"/>
        </w:numPr>
        <w:rPr>
          <w:lang w:val="nb-NO"/>
        </w:rPr>
      </w:pPr>
      <w:r w:rsidRPr="00A921D6">
        <w:rPr>
          <w:lang w:val="nb-NO"/>
        </w:rPr>
        <w:t xml:space="preserve">lidelser (4x) </w:t>
      </w:r>
      <w:r w:rsidR="00E910D5" w:rsidRPr="00E910D5">
        <w:rPr>
          <w:lang w:val="nb-NO"/>
        </w:rPr>
        <w:sym w:font="Wingdings" w:char="F0E0"/>
      </w:r>
      <w:r w:rsidRPr="00A921D6">
        <w:rPr>
          <w:lang w:val="nb-NO"/>
        </w:rPr>
        <w:t xml:space="preserve"> 8:14, 11:25</w:t>
      </w:r>
    </w:p>
    <w:p w14:paraId="633EC01B" w14:textId="58A91402" w:rsidR="00D01A14" w:rsidRPr="00A921D6" w:rsidRDefault="00D01A14" w:rsidP="00A921D6">
      <w:pPr>
        <w:pStyle w:val="ListParagraph"/>
        <w:numPr>
          <w:ilvl w:val="0"/>
          <w:numId w:val="7"/>
        </w:numPr>
        <w:rPr>
          <w:lang w:val="nb-NO"/>
        </w:rPr>
      </w:pPr>
      <w:r w:rsidRPr="00A921D6">
        <w:rPr>
          <w:lang w:val="nb-NO"/>
        </w:rPr>
        <w:t xml:space="preserve">“død” (v. 9) </w:t>
      </w:r>
      <w:r w:rsidR="00E910D5" w:rsidRPr="00E910D5">
        <w:rPr>
          <w:lang w:val="nb-NO"/>
        </w:rPr>
        <w:sym w:font="Wingdings" w:char="F0E0"/>
      </w:r>
      <w:r w:rsidR="00E910D5">
        <w:rPr>
          <w:lang w:val="nb-NO"/>
        </w:rPr>
        <w:t xml:space="preserve"> </w:t>
      </w:r>
      <w:r w:rsidRPr="00A921D6">
        <w:rPr>
          <w:lang w:val="nb-NO"/>
        </w:rPr>
        <w:t>2:14-16, 4:7, 10-12, 14, 6:9, 11:23</w:t>
      </w:r>
    </w:p>
    <w:p w14:paraId="73E6B07B" w14:textId="6255FA7E" w:rsidR="00D01A14" w:rsidRPr="00D01A14" w:rsidRDefault="00D01A14" w:rsidP="00D01A14">
      <w:pPr>
        <w:rPr>
          <w:lang w:val="nb-NO"/>
        </w:rPr>
      </w:pPr>
      <w:r w:rsidRPr="00D01A14">
        <w:rPr>
          <w:lang w:val="nb-NO"/>
        </w:rPr>
        <w:t>Paulus’ lidelser blir til trøst og frelse for dem (v. 6, som med Jesus)</w:t>
      </w:r>
    </w:p>
    <w:p w14:paraId="3DDBD4C9" w14:textId="1777ACEF" w:rsidR="00D01A14" w:rsidRPr="00D01A14" w:rsidRDefault="00D01A14" w:rsidP="00D01A14">
      <w:pPr>
        <w:rPr>
          <w:lang w:val="nb-NO"/>
        </w:rPr>
      </w:pPr>
      <w:r w:rsidRPr="00D01A14">
        <w:rPr>
          <w:lang w:val="nb-NO"/>
        </w:rPr>
        <w:t>Evangeliet bringer både lidelse og trøst. Vi kalles til å ta del i Kristi lidelser, men vi blir også trøstet av Jesus. Paulus kommer til å fokusere på sine lidelser i dette brevet.</w:t>
      </w:r>
    </w:p>
    <w:p w14:paraId="03C93959" w14:textId="77777777" w:rsidR="00D01A14" w:rsidRPr="00D01A14" w:rsidRDefault="00D01A14" w:rsidP="00D01A14">
      <w:pPr>
        <w:rPr>
          <w:lang w:val="nb-NO"/>
        </w:rPr>
      </w:pPr>
      <w:r w:rsidRPr="00D01A14">
        <w:rPr>
          <w:lang w:val="nb-NO"/>
        </w:rPr>
        <w:lastRenderedPageBreak/>
        <w:t xml:space="preserve"> </w:t>
      </w:r>
    </w:p>
    <w:p w14:paraId="5D9FD8AD" w14:textId="688503D4" w:rsidR="00D01A14" w:rsidRPr="00D01A14" w:rsidRDefault="00D01A14" w:rsidP="00A921D6">
      <w:pPr>
        <w:pStyle w:val="Heading2"/>
        <w:rPr>
          <w:lang w:val="nb-NO"/>
        </w:rPr>
      </w:pPr>
      <w:bookmarkStart w:id="9" w:name="_Toc124504821"/>
      <w:r w:rsidRPr="00D01A14">
        <w:rPr>
          <w:lang w:val="nb-NO"/>
        </w:rPr>
        <w:t>“…ALLTID FØRER OSS FRAM I TRIUMFTOG…”</w:t>
      </w:r>
      <w:r w:rsidR="00A921D6">
        <w:rPr>
          <w:lang w:val="nb-NO"/>
        </w:rPr>
        <w:t xml:space="preserve"> (</w:t>
      </w:r>
      <w:r w:rsidRPr="00D01A14">
        <w:rPr>
          <w:lang w:val="nb-NO"/>
        </w:rPr>
        <w:t>2:14</w:t>
      </w:r>
      <w:r w:rsidR="00A921D6">
        <w:rPr>
          <w:lang w:val="nb-NO"/>
        </w:rPr>
        <w:t>)</w:t>
      </w:r>
      <w:bookmarkEnd w:id="9"/>
    </w:p>
    <w:p w14:paraId="79716DC1" w14:textId="57F248A8" w:rsidR="00D01A14" w:rsidRPr="00D01A14" w:rsidRDefault="00D01A14" w:rsidP="00D01A14">
      <w:pPr>
        <w:rPr>
          <w:lang w:val="nb-NO"/>
        </w:rPr>
      </w:pPr>
      <w:r w:rsidRPr="00E910D5">
        <w:rPr>
          <w:i/>
          <w:iCs/>
          <w:lang w:val="nb-NO"/>
        </w:rPr>
        <w:t>“Bildet er hentet fra romerske</w:t>
      </w:r>
      <w:r w:rsidR="00A921D6" w:rsidRPr="00E910D5">
        <w:rPr>
          <w:i/>
          <w:iCs/>
          <w:lang w:val="nb-NO"/>
        </w:rPr>
        <w:t xml:space="preserve"> </w:t>
      </w:r>
      <w:r w:rsidRPr="00E910D5">
        <w:rPr>
          <w:i/>
          <w:iCs/>
          <w:lang w:val="nb-NO"/>
        </w:rPr>
        <w:t>triumftog der beseirede fiender ble</w:t>
      </w:r>
      <w:r w:rsidR="00A921D6" w:rsidRPr="00E910D5">
        <w:rPr>
          <w:i/>
          <w:iCs/>
          <w:lang w:val="nb-NO"/>
        </w:rPr>
        <w:t xml:space="preserve"> </w:t>
      </w:r>
      <w:r w:rsidRPr="00E910D5">
        <w:rPr>
          <w:i/>
          <w:iCs/>
          <w:lang w:val="nb-NO"/>
        </w:rPr>
        <w:t>ført fram i en lang prosesjon gjennom Romas gater.”</w:t>
      </w:r>
      <w:r w:rsidRPr="00D01A14">
        <w:rPr>
          <w:lang w:val="nb-NO"/>
        </w:rPr>
        <w:t xml:space="preserve"> (NO11 fotnote)</w:t>
      </w:r>
    </w:p>
    <w:p w14:paraId="0F8C7941" w14:textId="4E5B8C71" w:rsidR="00D01A14" w:rsidRPr="00E910D5" w:rsidRDefault="00D01A14" w:rsidP="00D01A14">
      <w:pPr>
        <w:rPr>
          <w:i/>
          <w:iCs/>
          <w:lang w:val="nb-NO"/>
        </w:rPr>
      </w:pPr>
      <w:r w:rsidRPr="00E910D5">
        <w:rPr>
          <w:i/>
          <w:iCs/>
          <w:lang w:val="nb-NO"/>
        </w:rPr>
        <w:t>“Gud…</w:t>
      </w:r>
      <w:r w:rsidRPr="00E910D5">
        <w:rPr>
          <w:i/>
          <w:iCs/>
          <w:u w:val="single"/>
          <w:lang w:val="nb-NO"/>
        </w:rPr>
        <w:t>fører oss</w:t>
      </w:r>
      <w:r w:rsidRPr="00E910D5">
        <w:rPr>
          <w:i/>
          <w:iCs/>
          <w:lang w:val="nb-NO"/>
        </w:rPr>
        <w:t xml:space="preserve"> fram…”</w:t>
      </w:r>
    </w:p>
    <w:p w14:paraId="7BC22DD0" w14:textId="29DD07A4" w:rsidR="00D01A14" w:rsidRPr="00DB435D" w:rsidRDefault="00D01A14" w:rsidP="00DB435D">
      <w:pPr>
        <w:pStyle w:val="ListParagraph"/>
        <w:numPr>
          <w:ilvl w:val="0"/>
          <w:numId w:val="8"/>
        </w:numPr>
        <w:rPr>
          <w:lang w:val="nb-NO"/>
        </w:rPr>
      </w:pPr>
      <w:r w:rsidRPr="00DB435D">
        <w:rPr>
          <w:lang w:val="nb-NO"/>
        </w:rPr>
        <w:t xml:space="preserve">1 Kor 4:9 </w:t>
      </w:r>
      <w:r w:rsidR="00792856" w:rsidRPr="00792856">
        <w:rPr>
          <w:lang w:val="nb-NO"/>
        </w:rPr>
        <w:sym w:font="Wingdings" w:char="F0E0"/>
      </w:r>
      <w:r w:rsidRPr="00DB435D">
        <w:rPr>
          <w:lang w:val="nb-NO"/>
        </w:rPr>
        <w:t xml:space="preserve"> som slaver?</w:t>
      </w:r>
    </w:p>
    <w:p w14:paraId="21C1EAE7" w14:textId="47F59C72" w:rsidR="00D01A14" w:rsidRPr="00DB435D" w:rsidRDefault="00D01A14" w:rsidP="00DB435D">
      <w:pPr>
        <w:pStyle w:val="ListParagraph"/>
        <w:numPr>
          <w:ilvl w:val="0"/>
          <w:numId w:val="8"/>
        </w:numPr>
        <w:rPr>
          <w:lang w:val="nb-NO"/>
        </w:rPr>
      </w:pPr>
      <w:r w:rsidRPr="00DB435D">
        <w:rPr>
          <w:lang w:val="nb-NO"/>
        </w:rPr>
        <w:t>Paulus er Guds slave som ledes til døden i Kristus for å gi Gud ære.</w:t>
      </w:r>
    </w:p>
    <w:p w14:paraId="275D57AB" w14:textId="29279C6D" w:rsidR="00D01A14" w:rsidRPr="00D01A14" w:rsidRDefault="00D01A14" w:rsidP="00D01A14">
      <w:pPr>
        <w:rPr>
          <w:lang w:val="nb-NO"/>
        </w:rPr>
      </w:pPr>
      <w:r w:rsidRPr="00D01A14">
        <w:rPr>
          <w:lang w:val="nb-NO"/>
        </w:rPr>
        <w:t>Lidelsene og svakhetene hans er måten kunnskapen om Gud blir åpenbart i verden.</w:t>
      </w:r>
    </w:p>
    <w:p w14:paraId="42F8F3FE" w14:textId="6FA8BF1C" w:rsidR="00D01A14" w:rsidRPr="00D01A14" w:rsidRDefault="00D01A14" w:rsidP="00D01A14">
      <w:pPr>
        <w:rPr>
          <w:lang w:val="nb-NO"/>
        </w:rPr>
      </w:pPr>
      <w:r w:rsidRPr="00E910D5">
        <w:rPr>
          <w:i/>
          <w:iCs/>
          <w:lang w:val="nb-NO"/>
        </w:rPr>
        <w:t>“alltid”</w:t>
      </w:r>
      <w:r w:rsidRPr="00D01A14">
        <w:rPr>
          <w:lang w:val="nb-NO"/>
        </w:rPr>
        <w:t>: konstant for Paulus. Hans lidelser gir ære til Gud.</w:t>
      </w:r>
    </w:p>
    <w:p w14:paraId="63B52BF1" w14:textId="77777777" w:rsidR="00D01A14" w:rsidRPr="00D01A14" w:rsidRDefault="00D01A14" w:rsidP="00D01A14">
      <w:pPr>
        <w:rPr>
          <w:lang w:val="nb-NO"/>
        </w:rPr>
      </w:pPr>
      <w:r w:rsidRPr="00D01A14">
        <w:rPr>
          <w:lang w:val="nb-NO"/>
        </w:rPr>
        <w:t xml:space="preserve"> </w:t>
      </w:r>
    </w:p>
    <w:p w14:paraId="6102FB30" w14:textId="14CFF88D" w:rsidR="00D01A14" w:rsidRPr="00D01A14" w:rsidRDefault="00D01A14" w:rsidP="00BF604F">
      <w:pPr>
        <w:pStyle w:val="Heading2"/>
        <w:rPr>
          <w:lang w:val="nb-NO"/>
        </w:rPr>
      </w:pPr>
      <w:bookmarkStart w:id="10" w:name="_Toc124504822"/>
      <w:r w:rsidRPr="00D01A14">
        <w:rPr>
          <w:lang w:val="nb-NO"/>
        </w:rPr>
        <w:t>“…SPRER DUFTEN… KRISTI VELLUKT..”</w:t>
      </w:r>
      <w:r w:rsidR="00BF604F">
        <w:rPr>
          <w:lang w:val="nb-NO"/>
        </w:rPr>
        <w:t xml:space="preserve"> (</w:t>
      </w:r>
      <w:r w:rsidRPr="00D01A14">
        <w:rPr>
          <w:lang w:val="nb-NO"/>
        </w:rPr>
        <w:t>2:14-16</w:t>
      </w:r>
      <w:r w:rsidR="00BF604F">
        <w:rPr>
          <w:lang w:val="nb-NO"/>
        </w:rPr>
        <w:t>)</w:t>
      </w:r>
      <w:bookmarkEnd w:id="10"/>
    </w:p>
    <w:p w14:paraId="6A3B8C17" w14:textId="37B89A3F" w:rsidR="00D01A14" w:rsidRPr="00D01A14" w:rsidRDefault="00D01A14" w:rsidP="00D01A14">
      <w:pPr>
        <w:rPr>
          <w:lang w:val="nb-NO"/>
        </w:rPr>
      </w:pPr>
      <w:r w:rsidRPr="00D01A14">
        <w:rPr>
          <w:lang w:val="nb-NO"/>
        </w:rPr>
        <w:t>Røkelse ble brukt i triumftog som offer for gudene</w:t>
      </w:r>
    </w:p>
    <w:p w14:paraId="2F816B09" w14:textId="40022D24" w:rsidR="00D01A14" w:rsidRPr="00D01A14" w:rsidRDefault="00D01A14" w:rsidP="00D01A14">
      <w:pPr>
        <w:rPr>
          <w:lang w:val="nb-NO"/>
        </w:rPr>
      </w:pPr>
      <w:r w:rsidRPr="00D01A14">
        <w:rPr>
          <w:lang w:val="nb-NO"/>
        </w:rPr>
        <w:t>Paulus sine lidelser er offer til Guds ære</w:t>
      </w:r>
    </w:p>
    <w:p w14:paraId="34B018A7" w14:textId="2E8A9825" w:rsidR="00D01A14" w:rsidRPr="00D01A14" w:rsidRDefault="00D01A14" w:rsidP="00D01A14">
      <w:pPr>
        <w:rPr>
          <w:lang w:val="nb-NO"/>
        </w:rPr>
      </w:pPr>
      <w:r w:rsidRPr="00D01A14">
        <w:rPr>
          <w:lang w:val="nb-NO"/>
        </w:rPr>
        <w:t>Effekten er todelt, på samme måte som evangeliet (1 Kor 1:18-25)</w:t>
      </w:r>
    </w:p>
    <w:p w14:paraId="5C7FC308" w14:textId="15FB83A8" w:rsidR="00D01A14" w:rsidRPr="002A189A" w:rsidRDefault="00D01A14" w:rsidP="002A189A">
      <w:pPr>
        <w:pStyle w:val="ListParagraph"/>
        <w:numPr>
          <w:ilvl w:val="0"/>
          <w:numId w:val="9"/>
        </w:numPr>
        <w:rPr>
          <w:lang w:val="nb-NO"/>
        </w:rPr>
      </w:pPr>
      <w:r w:rsidRPr="002A189A">
        <w:rPr>
          <w:lang w:val="nb-NO"/>
        </w:rPr>
        <w:t>Når kristne lider, frembringer vi en respons for eller imot Jesus (dårskap eller frelse)?</w:t>
      </w:r>
    </w:p>
    <w:p w14:paraId="756CC6E4" w14:textId="6CF6910E" w:rsidR="00D01A14" w:rsidRPr="002A189A" w:rsidRDefault="00D01A14" w:rsidP="002A189A">
      <w:pPr>
        <w:pStyle w:val="ListParagraph"/>
        <w:numPr>
          <w:ilvl w:val="0"/>
          <w:numId w:val="9"/>
        </w:numPr>
        <w:rPr>
          <w:lang w:val="nb-NO"/>
        </w:rPr>
      </w:pPr>
      <w:r w:rsidRPr="002A189A">
        <w:rPr>
          <w:lang w:val="nb-NO"/>
        </w:rPr>
        <w:t>Derfor er lidelsen en del av vårt kall som kristne. Og derfor vokser menigheter som blir forfulgt.</w:t>
      </w:r>
    </w:p>
    <w:p w14:paraId="691719DA" w14:textId="287EBEEE" w:rsidR="00D01A14" w:rsidRPr="002A189A" w:rsidRDefault="00D01A14" w:rsidP="002A189A">
      <w:pPr>
        <w:pStyle w:val="ListParagraph"/>
        <w:numPr>
          <w:ilvl w:val="0"/>
          <w:numId w:val="9"/>
        </w:numPr>
        <w:rPr>
          <w:lang w:val="nb-NO"/>
        </w:rPr>
      </w:pPr>
      <w:r w:rsidRPr="002A189A">
        <w:rPr>
          <w:lang w:val="nb-NO"/>
        </w:rPr>
        <w:t xml:space="preserve">Tertullian (ca. 160-220): </w:t>
      </w:r>
      <w:r w:rsidR="00453B88">
        <w:rPr>
          <w:i/>
          <w:iCs/>
          <w:lang w:val="nb-NO"/>
        </w:rPr>
        <w:t>"</w:t>
      </w:r>
      <w:r w:rsidRPr="00E910D5">
        <w:rPr>
          <w:i/>
          <w:iCs/>
          <w:lang w:val="nb-NO"/>
        </w:rPr>
        <w:t>Martyrenes blod er kirkens såkorn.</w:t>
      </w:r>
      <w:r w:rsidR="00453B88">
        <w:rPr>
          <w:i/>
          <w:iCs/>
          <w:lang w:val="nb-NO"/>
        </w:rPr>
        <w:t>"</w:t>
      </w:r>
    </w:p>
    <w:p w14:paraId="719B3EC4" w14:textId="276522E2" w:rsidR="00D01A14" w:rsidRPr="00D01A14" w:rsidRDefault="00D01A14" w:rsidP="00D01A14">
      <w:pPr>
        <w:rPr>
          <w:lang w:val="nb-NO"/>
        </w:rPr>
      </w:pPr>
      <w:r w:rsidRPr="00D01A14">
        <w:rPr>
          <w:lang w:val="nb-NO"/>
        </w:rPr>
        <w:t xml:space="preserve">Paulus tjeneste med lidelser og svakheter legitimerer ham som apostel. Og han er tydeligvis ikke ute etter å bli rik (v. 16b-17). </w:t>
      </w:r>
    </w:p>
    <w:p w14:paraId="1E688BAD" w14:textId="2BC32CD0" w:rsidR="00EA755D" w:rsidRDefault="00EA755D" w:rsidP="00D01A14">
      <w:pPr>
        <w:rPr>
          <w:lang w:val="nb-NO"/>
        </w:rPr>
      </w:pPr>
    </w:p>
    <w:p w14:paraId="799AED8B" w14:textId="6A724DCD" w:rsidR="00EA755D" w:rsidRPr="00805AE4" w:rsidRDefault="00EA755D" w:rsidP="00EA755D">
      <w:pPr>
        <w:pStyle w:val="Heading2"/>
        <w:rPr>
          <w:lang w:val="nb-NO"/>
        </w:rPr>
      </w:pPr>
      <w:bookmarkStart w:id="11" w:name="_Toc124504823"/>
      <w:r w:rsidRPr="00805AE4">
        <w:rPr>
          <w:lang w:val="nb-NO"/>
        </w:rPr>
        <w:t>4:2-12</w:t>
      </w:r>
      <w:bookmarkEnd w:id="11"/>
    </w:p>
    <w:p w14:paraId="39A76D91" w14:textId="6CD40FA1" w:rsidR="00D01A14" w:rsidRPr="00453B88" w:rsidRDefault="002A189A" w:rsidP="00D01A14">
      <w:pPr>
        <w:rPr>
          <w:i/>
          <w:iCs/>
          <w:lang w:val="nb-NO"/>
        </w:rPr>
      </w:pPr>
      <w:r w:rsidRPr="00453B88">
        <w:rPr>
          <w:i/>
          <w:iCs/>
          <w:lang w:val="nb-NO"/>
        </w:rPr>
        <w:t>"</w:t>
      </w:r>
      <w:r w:rsidR="00D01A14" w:rsidRPr="00453B88">
        <w:rPr>
          <w:i/>
          <w:iCs/>
          <w:lang w:val="nb-NO"/>
        </w:rPr>
        <w:t xml:space="preserve">Vi tar avstand fra alt som er skammelig og ikke tåler </w:t>
      </w:r>
      <w:r w:rsidR="00D01A14" w:rsidRPr="00453B88">
        <w:rPr>
          <w:i/>
          <w:iCs/>
          <w:color w:val="C00000"/>
          <w:lang w:val="nb-NO"/>
        </w:rPr>
        <w:t>lyset</w:t>
      </w:r>
      <w:r w:rsidR="00D01A14" w:rsidRPr="00453B88">
        <w:rPr>
          <w:i/>
          <w:iCs/>
          <w:lang w:val="nb-NO"/>
        </w:rPr>
        <w:t>, vi bruker ikke knep og</w:t>
      </w:r>
      <w:r w:rsidR="00D82671" w:rsidRPr="00453B88">
        <w:rPr>
          <w:i/>
          <w:iCs/>
          <w:lang w:val="nb-NO"/>
        </w:rPr>
        <w:t xml:space="preserve"> </w:t>
      </w:r>
      <w:r w:rsidR="00D01A14" w:rsidRPr="00453B88">
        <w:rPr>
          <w:i/>
          <w:iCs/>
          <w:lang w:val="nb-NO"/>
        </w:rPr>
        <w:t xml:space="preserve">forfalsker ikke Guds ord. </w:t>
      </w:r>
      <w:r w:rsidR="00D01A14" w:rsidRPr="00453B88">
        <w:rPr>
          <w:i/>
          <w:iCs/>
          <w:color w:val="C00000"/>
          <w:lang w:val="nb-NO"/>
        </w:rPr>
        <w:t>Åpent</w:t>
      </w:r>
      <w:r w:rsidR="00D01A14" w:rsidRPr="00453B88">
        <w:rPr>
          <w:i/>
          <w:iCs/>
          <w:lang w:val="nb-NO"/>
        </w:rPr>
        <w:t xml:space="preserve"> legger vi sannheten fram, og for Guds ansikt </w:t>
      </w:r>
      <w:r w:rsidR="00D01A14" w:rsidRPr="00453B88">
        <w:rPr>
          <w:i/>
          <w:iCs/>
          <w:color w:val="C00000"/>
          <w:lang w:val="nb-NO"/>
        </w:rPr>
        <w:t>stiller</w:t>
      </w:r>
      <w:r w:rsidR="00D01A14" w:rsidRPr="00453B88">
        <w:rPr>
          <w:i/>
          <w:iCs/>
          <w:lang w:val="nb-NO"/>
        </w:rPr>
        <w:t xml:space="preserve"> vi oss selv </w:t>
      </w:r>
      <w:r w:rsidR="00D01A14" w:rsidRPr="00453B88">
        <w:rPr>
          <w:i/>
          <w:iCs/>
          <w:color w:val="C00000"/>
          <w:lang w:val="nb-NO"/>
        </w:rPr>
        <w:t>fram</w:t>
      </w:r>
      <w:r w:rsidR="00D01A14" w:rsidRPr="00453B88">
        <w:rPr>
          <w:i/>
          <w:iCs/>
          <w:lang w:val="nb-NO"/>
        </w:rPr>
        <w:t xml:space="preserve"> så alle mennesker kan dømme oss etter sin egen samvittighet. 3 Er vårt evangelium </w:t>
      </w:r>
      <w:r w:rsidR="00D01A14" w:rsidRPr="00453B88">
        <w:rPr>
          <w:i/>
          <w:iCs/>
          <w:u w:val="single"/>
          <w:lang w:val="nb-NO"/>
        </w:rPr>
        <w:t>skjult</w:t>
      </w:r>
      <w:r w:rsidR="00D01A14" w:rsidRPr="00453B88">
        <w:rPr>
          <w:i/>
          <w:iCs/>
          <w:lang w:val="nb-NO"/>
        </w:rPr>
        <w:t xml:space="preserve">, så er det </w:t>
      </w:r>
      <w:r w:rsidR="00D01A14" w:rsidRPr="00453B88">
        <w:rPr>
          <w:i/>
          <w:iCs/>
          <w:u w:val="single"/>
          <w:lang w:val="nb-NO"/>
        </w:rPr>
        <w:t>skjult</w:t>
      </w:r>
      <w:r w:rsidR="00D01A14" w:rsidRPr="00453B88">
        <w:rPr>
          <w:i/>
          <w:iCs/>
          <w:lang w:val="nb-NO"/>
        </w:rPr>
        <w:t xml:space="preserve"> for dem som går fortapt. 4 For denne verdens gud har </w:t>
      </w:r>
      <w:r w:rsidR="00D01A14" w:rsidRPr="00453B88">
        <w:rPr>
          <w:i/>
          <w:iCs/>
          <w:u w:val="single"/>
          <w:lang w:val="nb-NO"/>
        </w:rPr>
        <w:t>blindet</w:t>
      </w:r>
      <w:r w:rsidR="00D01A14" w:rsidRPr="00453B88">
        <w:rPr>
          <w:i/>
          <w:iCs/>
          <w:lang w:val="nb-NO"/>
        </w:rPr>
        <w:t xml:space="preserve"> de vantros sinn, så de ikke </w:t>
      </w:r>
      <w:r w:rsidR="00D01A14" w:rsidRPr="00453B88">
        <w:rPr>
          <w:i/>
          <w:iCs/>
          <w:color w:val="C00000"/>
          <w:lang w:val="nb-NO"/>
        </w:rPr>
        <w:t>ser lyset</w:t>
      </w:r>
      <w:r w:rsidR="00D01A14" w:rsidRPr="00453B88">
        <w:rPr>
          <w:i/>
          <w:iCs/>
          <w:lang w:val="nb-NO"/>
        </w:rPr>
        <w:t xml:space="preserve"> som stråler fram fra evangeliet om</w:t>
      </w:r>
      <w:r w:rsidRPr="00453B88">
        <w:rPr>
          <w:i/>
          <w:iCs/>
          <w:lang w:val="nb-NO"/>
        </w:rPr>
        <w:t xml:space="preserve"> </w:t>
      </w:r>
      <w:r w:rsidR="00D01A14" w:rsidRPr="00453B88">
        <w:rPr>
          <w:i/>
          <w:iCs/>
          <w:lang w:val="nb-NO"/>
        </w:rPr>
        <w:t xml:space="preserve">Kristi herlighet, han som er Guds bilde. 5 Vi forkynner ikke oss selv, men Jesus Kristus som Herre og oss som tjenere for dere – for Jesu </w:t>
      </w:r>
      <w:r w:rsidR="00D01A14" w:rsidRPr="00453B88">
        <w:rPr>
          <w:i/>
          <w:iCs/>
          <w:lang w:val="nb-NO"/>
        </w:rPr>
        <w:lastRenderedPageBreak/>
        <w:t>skyld. 6 For Gud, som sa: «</w:t>
      </w:r>
      <w:r w:rsidR="00D01A14" w:rsidRPr="00453B88">
        <w:rPr>
          <w:i/>
          <w:iCs/>
          <w:color w:val="C00000"/>
          <w:lang w:val="nb-NO"/>
        </w:rPr>
        <w:t>Lys</w:t>
      </w:r>
      <w:r w:rsidR="00D01A14" w:rsidRPr="00453B88">
        <w:rPr>
          <w:i/>
          <w:iCs/>
          <w:lang w:val="nb-NO"/>
        </w:rPr>
        <w:t xml:space="preserve"> skal stråle fram fra </w:t>
      </w:r>
      <w:r w:rsidR="00D01A14" w:rsidRPr="00453B88">
        <w:rPr>
          <w:i/>
          <w:iCs/>
          <w:u w:val="single"/>
          <w:lang w:val="nb-NO"/>
        </w:rPr>
        <w:t>mørket</w:t>
      </w:r>
      <w:r w:rsidR="00D01A14" w:rsidRPr="00453B88">
        <w:rPr>
          <w:i/>
          <w:iCs/>
          <w:lang w:val="nb-NO"/>
        </w:rPr>
        <w:t xml:space="preserve">», han har også latt </w:t>
      </w:r>
      <w:r w:rsidR="00D01A14" w:rsidRPr="00453B88">
        <w:rPr>
          <w:i/>
          <w:iCs/>
          <w:color w:val="C00000"/>
          <w:lang w:val="nb-NO"/>
        </w:rPr>
        <w:t>lyset</w:t>
      </w:r>
      <w:r w:rsidR="00D01A14" w:rsidRPr="00453B88">
        <w:rPr>
          <w:i/>
          <w:iCs/>
          <w:lang w:val="nb-NO"/>
        </w:rPr>
        <w:t xml:space="preserve"> skinne i våre hjerter, for at kunnskapen om Guds herlighet i Jesu Kristi ansikt skal </w:t>
      </w:r>
      <w:r w:rsidR="00D01A14" w:rsidRPr="00453B88">
        <w:rPr>
          <w:i/>
          <w:iCs/>
          <w:color w:val="C00000"/>
          <w:lang w:val="nb-NO"/>
        </w:rPr>
        <w:t>lyse</w:t>
      </w:r>
      <w:r w:rsidR="00D01A14" w:rsidRPr="00453B88">
        <w:rPr>
          <w:i/>
          <w:iCs/>
          <w:lang w:val="nb-NO"/>
        </w:rPr>
        <w:t xml:space="preserve"> fram. 7 Men vi har denne skatten i</w:t>
      </w:r>
      <w:r w:rsidRPr="00453B88">
        <w:rPr>
          <w:i/>
          <w:iCs/>
          <w:lang w:val="nb-NO"/>
        </w:rPr>
        <w:t xml:space="preserve"> </w:t>
      </w:r>
      <w:r w:rsidR="00D01A14" w:rsidRPr="00453B88">
        <w:rPr>
          <w:i/>
          <w:iCs/>
          <w:lang w:val="nb-NO"/>
        </w:rPr>
        <w:t>leirkrukker, for at den veldige kraften skal være fra Gud og ikke fra oss selv. 8 Vi er</w:t>
      </w:r>
      <w:r w:rsidRPr="00453B88">
        <w:rPr>
          <w:i/>
          <w:iCs/>
          <w:lang w:val="nb-NO"/>
        </w:rPr>
        <w:t xml:space="preserve"> </w:t>
      </w:r>
      <w:r w:rsidR="00D01A14" w:rsidRPr="00453B88">
        <w:rPr>
          <w:i/>
          <w:iCs/>
          <w:lang w:val="nb-NO"/>
        </w:rPr>
        <w:t>alltid presset, men ikke knekket, vi er rådville, men ikke rådløse,  9 forfulgt, men ikke forlatt, slått ned, men ikke slått i hjel. 10 Vi bærer alltid Jesu død med oss i vår egen</w:t>
      </w:r>
      <w:r w:rsidRPr="00453B88">
        <w:rPr>
          <w:i/>
          <w:iCs/>
          <w:lang w:val="nb-NO"/>
        </w:rPr>
        <w:t xml:space="preserve"> </w:t>
      </w:r>
      <w:r w:rsidR="00D01A14" w:rsidRPr="00453B88">
        <w:rPr>
          <w:i/>
          <w:iCs/>
          <w:lang w:val="nb-NO"/>
        </w:rPr>
        <w:t xml:space="preserve">kropp, for at også Jesu liv skal bli </w:t>
      </w:r>
      <w:r w:rsidR="00D01A14" w:rsidRPr="00453B88">
        <w:rPr>
          <w:i/>
          <w:iCs/>
          <w:color w:val="C00000"/>
          <w:lang w:val="nb-NO"/>
        </w:rPr>
        <w:t>synlig</w:t>
      </w:r>
      <w:r w:rsidR="00D01A14" w:rsidRPr="00453B88">
        <w:rPr>
          <w:i/>
          <w:iCs/>
          <w:lang w:val="nb-NO"/>
        </w:rPr>
        <w:t xml:space="preserve"> i den. 11 For ennå mens vi lever, blir vi stadig overgitt til døden for Jesu skyld, for at også Jesu liv skal bli </w:t>
      </w:r>
      <w:r w:rsidR="00D01A14" w:rsidRPr="00453B88">
        <w:rPr>
          <w:i/>
          <w:iCs/>
          <w:color w:val="C00000"/>
          <w:lang w:val="nb-NO"/>
        </w:rPr>
        <w:t>synlig</w:t>
      </w:r>
      <w:r w:rsidR="00D01A14" w:rsidRPr="00453B88">
        <w:rPr>
          <w:i/>
          <w:iCs/>
          <w:lang w:val="nb-NO"/>
        </w:rPr>
        <w:t xml:space="preserve"> i vår dødelige</w:t>
      </w:r>
      <w:r w:rsidRPr="00453B88">
        <w:rPr>
          <w:i/>
          <w:iCs/>
          <w:lang w:val="nb-NO"/>
        </w:rPr>
        <w:t xml:space="preserve"> </w:t>
      </w:r>
      <w:r w:rsidR="00D01A14" w:rsidRPr="00453B88">
        <w:rPr>
          <w:i/>
          <w:iCs/>
          <w:lang w:val="nb-NO"/>
        </w:rPr>
        <w:t>kropp. 12 Slik er døden virksom i oss, men livet i dere.</w:t>
      </w:r>
      <w:r w:rsidR="00D82671" w:rsidRPr="00453B88">
        <w:rPr>
          <w:i/>
          <w:iCs/>
          <w:lang w:val="nb-NO"/>
        </w:rPr>
        <w:t>"</w:t>
      </w:r>
    </w:p>
    <w:p w14:paraId="672329FE" w14:textId="77777777" w:rsidR="00D01A14" w:rsidRPr="007E3F7D" w:rsidRDefault="00D01A14" w:rsidP="00D01A14">
      <w:pPr>
        <w:rPr>
          <w:lang w:val="nb-NO"/>
        </w:rPr>
      </w:pPr>
      <w:r w:rsidRPr="007E3F7D">
        <w:rPr>
          <w:lang w:val="nb-NO"/>
        </w:rPr>
        <w:t xml:space="preserve"> </w:t>
      </w:r>
    </w:p>
    <w:p w14:paraId="139C4CA8" w14:textId="4A1E04C4" w:rsidR="00D01A14" w:rsidRPr="00D01A14" w:rsidRDefault="00D01A14" w:rsidP="00A41639">
      <w:pPr>
        <w:pStyle w:val="Heading3"/>
        <w:rPr>
          <w:lang w:val="nb-NO"/>
        </w:rPr>
      </w:pPr>
      <w:bookmarkStart w:id="12" w:name="_Toc124504824"/>
      <w:r w:rsidRPr="00D01A14">
        <w:rPr>
          <w:lang w:val="nb-NO"/>
        </w:rPr>
        <w:t>“VI HAR DENNE SKATTEN I LEIRKRUKKER…”</w:t>
      </w:r>
      <w:r w:rsidR="006275A4">
        <w:rPr>
          <w:lang w:val="nb-NO"/>
        </w:rPr>
        <w:t xml:space="preserve"> (</w:t>
      </w:r>
      <w:r w:rsidRPr="00D01A14">
        <w:rPr>
          <w:lang w:val="nb-NO"/>
        </w:rPr>
        <w:t>4:7- 12</w:t>
      </w:r>
      <w:r w:rsidR="006275A4">
        <w:rPr>
          <w:lang w:val="nb-NO"/>
        </w:rPr>
        <w:t>)</w:t>
      </w:r>
      <w:bookmarkEnd w:id="12"/>
    </w:p>
    <w:p w14:paraId="53A363C9" w14:textId="012AD628" w:rsidR="00D01A14" w:rsidRPr="00AE2D6B" w:rsidRDefault="00D01A14" w:rsidP="00AE2D6B">
      <w:pPr>
        <w:pStyle w:val="ListParagraph"/>
        <w:numPr>
          <w:ilvl w:val="0"/>
          <w:numId w:val="10"/>
        </w:numPr>
        <w:rPr>
          <w:lang w:val="nb-NO"/>
        </w:rPr>
      </w:pPr>
      <w:r w:rsidRPr="00AE2D6B">
        <w:rPr>
          <w:lang w:val="nb-NO"/>
        </w:rPr>
        <w:t>Billige leirkrukker var en merkelig beholder for en stor skatt…</w:t>
      </w:r>
    </w:p>
    <w:p w14:paraId="3E37EAB0" w14:textId="636678B2" w:rsidR="00D01A14" w:rsidRPr="00AE2D6B" w:rsidRDefault="00D01A14" w:rsidP="00AE2D6B">
      <w:pPr>
        <w:pStyle w:val="ListParagraph"/>
        <w:numPr>
          <w:ilvl w:val="0"/>
          <w:numId w:val="10"/>
        </w:numPr>
        <w:rPr>
          <w:lang w:val="nb-NO"/>
        </w:rPr>
      </w:pPr>
      <w:r w:rsidRPr="00AE2D6B">
        <w:rPr>
          <w:lang w:val="nb-NO"/>
        </w:rPr>
        <w:t>Skatten = evangeliet. Paulus = en leirkrukke med mange sprekker</w:t>
      </w:r>
    </w:p>
    <w:p w14:paraId="02334585" w14:textId="6D313F65" w:rsidR="00D01A14" w:rsidRPr="00AE2D6B" w:rsidRDefault="00D01A14" w:rsidP="00AE2D6B">
      <w:pPr>
        <w:pStyle w:val="ListParagraph"/>
        <w:numPr>
          <w:ilvl w:val="0"/>
          <w:numId w:val="10"/>
        </w:numPr>
        <w:rPr>
          <w:lang w:val="nb-NO"/>
        </w:rPr>
      </w:pPr>
      <w:r w:rsidRPr="00AE2D6B">
        <w:rPr>
          <w:lang w:val="nb-NO"/>
        </w:rPr>
        <w:t>Tydelig at kraften ikke kommer fra Paulus.</w:t>
      </w:r>
    </w:p>
    <w:p w14:paraId="03FEC228" w14:textId="1559FF3A" w:rsidR="00D01A14" w:rsidRPr="00AE2D6B" w:rsidRDefault="00D01A14" w:rsidP="00AE2D6B">
      <w:pPr>
        <w:pStyle w:val="ListParagraph"/>
        <w:numPr>
          <w:ilvl w:val="0"/>
          <w:numId w:val="10"/>
        </w:numPr>
        <w:rPr>
          <w:lang w:val="nb-NO"/>
        </w:rPr>
      </w:pPr>
      <w:r w:rsidRPr="00AE2D6B">
        <w:rPr>
          <w:lang w:val="nb-NO"/>
        </w:rPr>
        <w:t>Jo svakere han er, jo mer kan lyset fra evangeliet stråle frem.</w:t>
      </w:r>
    </w:p>
    <w:p w14:paraId="3AFCC1D7" w14:textId="77777777" w:rsidR="00AE2D6B" w:rsidRDefault="00AE2D6B" w:rsidP="00AE2D6B">
      <w:pPr>
        <w:pStyle w:val="ListParagraph"/>
        <w:numPr>
          <w:ilvl w:val="0"/>
          <w:numId w:val="10"/>
        </w:numPr>
        <w:rPr>
          <w:lang w:val="nb-NO"/>
        </w:rPr>
      </w:pPr>
      <w:r w:rsidRPr="00AE2D6B">
        <w:rPr>
          <w:lang w:val="nb-NO"/>
        </w:rPr>
        <w:t xml:space="preserve">Vi trenger på ingen måte være perfekte for å formidle evangeliet. </w:t>
      </w:r>
    </w:p>
    <w:p w14:paraId="0B4C99FD" w14:textId="1169353B" w:rsidR="00AE2D6B" w:rsidRPr="00AE2D6B" w:rsidRDefault="00AE2D6B" w:rsidP="00AE2D6B">
      <w:pPr>
        <w:pStyle w:val="ListParagraph"/>
        <w:numPr>
          <w:ilvl w:val="0"/>
          <w:numId w:val="10"/>
        </w:numPr>
        <w:rPr>
          <w:lang w:val="nb-NO"/>
        </w:rPr>
      </w:pPr>
      <w:r w:rsidRPr="00AE2D6B">
        <w:rPr>
          <w:lang w:val="nb-NO"/>
        </w:rPr>
        <w:t xml:space="preserve">Våre “sprekker” gir </w:t>
      </w:r>
      <w:r>
        <w:rPr>
          <w:lang w:val="nb-NO"/>
        </w:rPr>
        <w:t>G</w:t>
      </w:r>
      <w:r w:rsidRPr="00AE2D6B">
        <w:rPr>
          <w:lang w:val="nb-NO"/>
        </w:rPr>
        <w:t>ud ære.</w:t>
      </w:r>
    </w:p>
    <w:p w14:paraId="5F6B2CE8" w14:textId="44C0A2DD" w:rsidR="00D01A14" w:rsidRPr="00AE2D6B" w:rsidRDefault="00AE2D6B" w:rsidP="00AE2D6B">
      <w:pPr>
        <w:pStyle w:val="ListParagraph"/>
        <w:numPr>
          <w:ilvl w:val="0"/>
          <w:numId w:val="10"/>
        </w:numPr>
        <w:rPr>
          <w:lang w:val="nb-NO"/>
        </w:rPr>
      </w:pPr>
      <w:r w:rsidRPr="00AE2D6B">
        <w:rPr>
          <w:lang w:val="nb-NO"/>
        </w:rPr>
        <w:t>Det er ofte slitsomt å arbeide for Gud.</w:t>
      </w:r>
    </w:p>
    <w:p w14:paraId="2DA6AFD7" w14:textId="77777777" w:rsidR="00D01A14" w:rsidRPr="00D01A14" w:rsidRDefault="00D01A14" w:rsidP="00D01A14">
      <w:pPr>
        <w:rPr>
          <w:lang w:val="nb-NO"/>
        </w:rPr>
      </w:pPr>
    </w:p>
    <w:p w14:paraId="5E13F0A0" w14:textId="297AAA3E" w:rsidR="00D01A14" w:rsidRPr="00D01A14" w:rsidRDefault="00D01A14" w:rsidP="00AE2D6B">
      <w:pPr>
        <w:pStyle w:val="Heading2"/>
        <w:rPr>
          <w:lang w:val="nb-NO"/>
        </w:rPr>
      </w:pPr>
      <w:bookmarkStart w:id="13" w:name="_Toc124504825"/>
      <w:r w:rsidRPr="00D01A14">
        <w:rPr>
          <w:lang w:val="nb-NO"/>
        </w:rPr>
        <w:t>HVORFOR MISTER IKKE PAULUS MOTET?</w:t>
      </w:r>
      <w:r w:rsidR="00AE2D6B">
        <w:rPr>
          <w:lang w:val="nb-NO"/>
        </w:rPr>
        <w:t xml:space="preserve"> (</w:t>
      </w:r>
      <w:r w:rsidRPr="00D01A14">
        <w:rPr>
          <w:lang w:val="nb-NO"/>
        </w:rPr>
        <w:t>4:16 - 5:10</w:t>
      </w:r>
      <w:r w:rsidR="00AE2D6B">
        <w:rPr>
          <w:lang w:val="nb-NO"/>
        </w:rPr>
        <w:t>)</w:t>
      </w:r>
      <w:bookmarkEnd w:id="13"/>
    </w:p>
    <w:p w14:paraId="4B8B3621" w14:textId="77C3FC5F" w:rsidR="00D01A14" w:rsidRPr="00AE2D6B" w:rsidRDefault="00D01A14" w:rsidP="00AE2D6B">
      <w:pPr>
        <w:pStyle w:val="ListParagraph"/>
        <w:numPr>
          <w:ilvl w:val="0"/>
          <w:numId w:val="11"/>
        </w:numPr>
        <w:rPr>
          <w:lang w:val="nb-NO"/>
        </w:rPr>
      </w:pPr>
      <w:r w:rsidRPr="00AE2D6B">
        <w:rPr>
          <w:lang w:val="nb-NO"/>
        </w:rPr>
        <w:t>Fordi det indre mennesket fornyet daglig til tross for fysisk slit (4:16)</w:t>
      </w:r>
    </w:p>
    <w:p w14:paraId="73CBB463" w14:textId="131EB2CC" w:rsidR="00D01A14" w:rsidRPr="00AE2D6B" w:rsidRDefault="00D01A14" w:rsidP="00AE2D6B">
      <w:pPr>
        <w:pStyle w:val="ListParagraph"/>
        <w:numPr>
          <w:ilvl w:val="0"/>
          <w:numId w:val="11"/>
        </w:numPr>
        <w:rPr>
          <w:lang w:val="nb-NO"/>
        </w:rPr>
      </w:pPr>
      <w:r w:rsidRPr="00AE2D6B">
        <w:rPr>
          <w:lang w:val="nb-NO"/>
        </w:rPr>
        <w:t>Fordi vanskelighetene nå er kortvarige og lette (4:17)</w:t>
      </w:r>
    </w:p>
    <w:p w14:paraId="2DF1162A" w14:textId="157CCC42" w:rsidR="00D01A14" w:rsidRPr="00AE2D6B" w:rsidRDefault="00D01A14" w:rsidP="00AE2D6B">
      <w:pPr>
        <w:pStyle w:val="ListParagraph"/>
        <w:numPr>
          <w:ilvl w:val="0"/>
          <w:numId w:val="11"/>
        </w:numPr>
        <w:rPr>
          <w:lang w:val="nb-NO"/>
        </w:rPr>
      </w:pPr>
      <w:r w:rsidRPr="00AE2D6B">
        <w:rPr>
          <w:lang w:val="nb-NO"/>
        </w:rPr>
        <w:t>Fordi det synlige tar slutt, men det usynlige er evig (4:18)</w:t>
      </w:r>
    </w:p>
    <w:p w14:paraId="3F5686EC" w14:textId="12990335" w:rsidR="00D01A14" w:rsidRPr="00AE2D6B" w:rsidRDefault="00D01A14" w:rsidP="00AE2D6B">
      <w:pPr>
        <w:pStyle w:val="ListParagraph"/>
        <w:numPr>
          <w:ilvl w:val="0"/>
          <w:numId w:val="11"/>
        </w:numPr>
        <w:rPr>
          <w:lang w:val="nb-NO"/>
        </w:rPr>
      </w:pPr>
      <w:r w:rsidRPr="00AE2D6B">
        <w:rPr>
          <w:lang w:val="nb-NO"/>
        </w:rPr>
        <w:t>Fordi vi skal få en himmelsk kropp selv om denne kroppen brytes ned (5:1)</w:t>
      </w:r>
    </w:p>
    <w:p w14:paraId="38F8F239" w14:textId="77777777" w:rsidR="00D01A14" w:rsidRPr="00D01A14" w:rsidRDefault="00D01A14" w:rsidP="00D01A14">
      <w:pPr>
        <w:rPr>
          <w:lang w:val="nb-NO"/>
        </w:rPr>
      </w:pPr>
      <w:r w:rsidRPr="00D01A14">
        <w:rPr>
          <w:lang w:val="nb-NO"/>
        </w:rPr>
        <w:t>Det jordiske utseende og suksess er ikke så viktig for Paulus fordi han ser framover til evigheten. Da blekner alt som er nå uansett.</w:t>
      </w:r>
    </w:p>
    <w:p w14:paraId="41714541" w14:textId="77777777" w:rsidR="00D01A14" w:rsidRPr="00D01A14" w:rsidRDefault="00D01A14" w:rsidP="00D01A14">
      <w:pPr>
        <w:rPr>
          <w:lang w:val="nb-NO"/>
        </w:rPr>
      </w:pPr>
      <w:r w:rsidRPr="00D01A14">
        <w:rPr>
          <w:lang w:val="nb-NO"/>
        </w:rPr>
        <w:t xml:space="preserve"> </w:t>
      </w:r>
    </w:p>
    <w:p w14:paraId="4B214A5A" w14:textId="2D1417A7" w:rsidR="00D01A14" w:rsidRPr="00D01A14" w:rsidRDefault="00D01A14" w:rsidP="00AE2D6B">
      <w:pPr>
        <w:pStyle w:val="Heading2"/>
        <w:rPr>
          <w:lang w:val="nb-NO"/>
        </w:rPr>
      </w:pPr>
      <w:bookmarkStart w:id="14" w:name="_Toc124504826"/>
      <w:r w:rsidRPr="00D01A14">
        <w:rPr>
          <w:lang w:val="nb-NO"/>
        </w:rPr>
        <w:t>HVA PAULUS HOLDER UT FOR IKKE Å LAGE HINDRINGER FOR EVANGELIET</w:t>
      </w:r>
      <w:r w:rsidR="00AE2D6B">
        <w:rPr>
          <w:lang w:val="nb-NO"/>
        </w:rPr>
        <w:t xml:space="preserve"> (</w:t>
      </w:r>
      <w:r w:rsidRPr="00D01A14">
        <w:rPr>
          <w:lang w:val="nb-NO"/>
        </w:rPr>
        <w:t>6:3-10</w:t>
      </w:r>
      <w:r w:rsidR="00AE2D6B">
        <w:rPr>
          <w:lang w:val="nb-NO"/>
        </w:rPr>
        <w:t>)</w:t>
      </w:r>
      <w:bookmarkEnd w:id="14"/>
    </w:p>
    <w:p w14:paraId="35E956A7" w14:textId="29252747" w:rsidR="00D01A14" w:rsidRPr="00764F0E" w:rsidRDefault="00D01A14" w:rsidP="00764F0E">
      <w:pPr>
        <w:rPr>
          <w:lang w:val="nb-NO"/>
        </w:rPr>
      </w:pPr>
      <w:r w:rsidRPr="00D01A14">
        <w:rPr>
          <w:lang w:val="nb-NO"/>
        </w:rPr>
        <w:t>Stor tålmodighet i (v. 4-5):</w:t>
      </w:r>
      <w:r w:rsidR="00717389">
        <w:rPr>
          <w:lang w:val="nb-NO"/>
        </w:rPr>
        <w:t xml:space="preserve"> </w:t>
      </w:r>
      <w:r w:rsidR="00717389" w:rsidRPr="00717389">
        <w:rPr>
          <w:lang w:val="nb-NO"/>
        </w:rPr>
        <w:t>M</w:t>
      </w:r>
      <w:r w:rsidRPr="00717389">
        <w:rPr>
          <w:lang w:val="nb-NO"/>
        </w:rPr>
        <w:t>otgang</w:t>
      </w:r>
      <w:r w:rsidR="00717389">
        <w:rPr>
          <w:lang w:val="nb-NO"/>
        </w:rPr>
        <w:t xml:space="preserve">, </w:t>
      </w:r>
      <w:r w:rsidRPr="00717389">
        <w:rPr>
          <w:lang w:val="nb-NO"/>
        </w:rPr>
        <w:t>nød</w:t>
      </w:r>
      <w:r w:rsidR="00764F0E">
        <w:rPr>
          <w:lang w:val="nb-NO"/>
        </w:rPr>
        <w:t xml:space="preserve">, </w:t>
      </w:r>
      <w:r w:rsidRPr="00717389">
        <w:rPr>
          <w:lang w:val="nb-NO"/>
        </w:rPr>
        <w:t>angst</w:t>
      </w:r>
      <w:r w:rsidR="00764F0E">
        <w:rPr>
          <w:lang w:val="nb-NO"/>
        </w:rPr>
        <w:t xml:space="preserve">, </w:t>
      </w:r>
      <w:r w:rsidRPr="00717389">
        <w:rPr>
          <w:lang w:val="nb-NO"/>
        </w:rPr>
        <w:t>mishandling</w:t>
      </w:r>
      <w:r w:rsidR="00764F0E">
        <w:rPr>
          <w:lang w:val="nb-NO"/>
        </w:rPr>
        <w:t xml:space="preserve">, </w:t>
      </w:r>
      <w:r w:rsidRPr="00717389">
        <w:rPr>
          <w:lang w:val="nb-NO"/>
        </w:rPr>
        <w:t>fengsel</w:t>
      </w:r>
      <w:r w:rsidR="00764F0E">
        <w:rPr>
          <w:lang w:val="nb-NO"/>
        </w:rPr>
        <w:t xml:space="preserve">, </w:t>
      </w:r>
      <w:r w:rsidRPr="00717389">
        <w:rPr>
          <w:lang w:val="nb-NO"/>
        </w:rPr>
        <w:t>opptøyer</w:t>
      </w:r>
      <w:r w:rsidR="00764F0E">
        <w:rPr>
          <w:lang w:val="nb-NO"/>
        </w:rPr>
        <w:t xml:space="preserve">, </w:t>
      </w:r>
      <w:r w:rsidRPr="00717389">
        <w:rPr>
          <w:lang w:val="nb-NO"/>
        </w:rPr>
        <w:t>hardt arbeid</w:t>
      </w:r>
      <w:r w:rsidR="00764F0E">
        <w:rPr>
          <w:lang w:val="nb-NO"/>
        </w:rPr>
        <w:t xml:space="preserve">, </w:t>
      </w:r>
      <w:r w:rsidRPr="00717389">
        <w:rPr>
          <w:lang w:val="nb-NO"/>
        </w:rPr>
        <w:t>nattevåk</w:t>
      </w:r>
      <w:r w:rsidR="00764F0E">
        <w:rPr>
          <w:lang w:val="nb-NO"/>
        </w:rPr>
        <w:t xml:space="preserve"> og </w:t>
      </w:r>
      <w:r w:rsidRPr="00764F0E">
        <w:rPr>
          <w:lang w:val="nb-NO"/>
        </w:rPr>
        <w:t>sult</w:t>
      </w:r>
      <w:r w:rsidR="00764F0E">
        <w:rPr>
          <w:lang w:val="nb-NO"/>
        </w:rPr>
        <w:t>.</w:t>
      </w:r>
    </w:p>
    <w:p w14:paraId="56752488" w14:textId="51768E30" w:rsidR="00D01A14" w:rsidRPr="00D01A14" w:rsidRDefault="00D01A14" w:rsidP="00D01A14">
      <w:pPr>
        <w:rPr>
          <w:lang w:val="nb-NO"/>
        </w:rPr>
      </w:pPr>
      <w:r w:rsidRPr="00D01A14">
        <w:rPr>
          <w:lang w:val="nb-NO"/>
        </w:rPr>
        <w:lastRenderedPageBreak/>
        <w:t>Går fram (v. 6-8a):</w:t>
      </w:r>
      <w:r w:rsidR="00764F0E">
        <w:rPr>
          <w:lang w:val="nb-NO"/>
        </w:rPr>
        <w:t xml:space="preserve"> </w:t>
      </w:r>
      <w:r w:rsidRPr="00D01A14">
        <w:rPr>
          <w:lang w:val="nb-NO"/>
        </w:rPr>
        <w:t>med redelighet</w:t>
      </w:r>
      <w:r w:rsidR="00764F0E">
        <w:rPr>
          <w:lang w:val="nb-NO"/>
        </w:rPr>
        <w:t xml:space="preserve">, </w:t>
      </w:r>
      <w:r w:rsidRPr="00D01A14">
        <w:rPr>
          <w:lang w:val="nb-NO"/>
        </w:rPr>
        <w:t>med visdom</w:t>
      </w:r>
      <w:r w:rsidR="00764F0E">
        <w:rPr>
          <w:lang w:val="nb-NO"/>
        </w:rPr>
        <w:t xml:space="preserve">, </w:t>
      </w:r>
      <w:r w:rsidRPr="00D01A14">
        <w:rPr>
          <w:lang w:val="nb-NO"/>
        </w:rPr>
        <w:t>med tålmodighet</w:t>
      </w:r>
      <w:r w:rsidR="00764F0E">
        <w:rPr>
          <w:lang w:val="nb-NO"/>
        </w:rPr>
        <w:t xml:space="preserve">, </w:t>
      </w:r>
      <w:r w:rsidRPr="00D01A14">
        <w:rPr>
          <w:lang w:val="nb-NO"/>
        </w:rPr>
        <w:t>med godhet</w:t>
      </w:r>
      <w:r w:rsidR="00764F0E">
        <w:rPr>
          <w:lang w:val="nb-NO"/>
        </w:rPr>
        <w:t xml:space="preserve">, </w:t>
      </w:r>
      <w:r w:rsidRPr="00D01A14">
        <w:rPr>
          <w:lang w:val="nb-NO"/>
        </w:rPr>
        <w:t>i Den hellige ånd</w:t>
      </w:r>
      <w:r w:rsidR="00764F0E">
        <w:rPr>
          <w:lang w:val="nb-NO"/>
        </w:rPr>
        <w:t xml:space="preserve">, </w:t>
      </w:r>
      <w:r w:rsidRPr="00D01A14">
        <w:rPr>
          <w:lang w:val="nb-NO"/>
        </w:rPr>
        <w:t>med oppriktig kjærlighet</w:t>
      </w:r>
      <w:r w:rsidR="00764F0E">
        <w:rPr>
          <w:lang w:val="nb-NO"/>
        </w:rPr>
        <w:t xml:space="preserve">, </w:t>
      </w:r>
      <w:r w:rsidRPr="00D01A14">
        <w:rPr>
          <w:lang w:val="nb-NO"/>
        </w:rPr>
        <w:t>med sannhets ord</w:t>
      </w:r>
      <w:r w:rsidR="00764F0E">
        <w:rPr>
          <w:lang w:val="nb-NO"/>
        </w:rPr>
        <w:t xml:space="preserve">, </w:t>
      </w:r>
      <w:r w:rsidRPr="00D01A14">
        <w:rPr>
          <w:lang w:val="nb-NO"/>
        </w:rPr>
        <w:t>i Guds kraft</w:t>
      </w:r>
      <w:r w:rsidR="00764F0E">
        <w:rPr>
          <w:lang w:val="nb-NO"/>
        </w:rPr>
        <w:t xml:space="preserve">, </w:t>
      </w:r>
      <w:r w:rsidRPr="00D01A14">
        <w:rPr>
          <w:lang w:val="nb-NO"/>
        </w:rPr>
        <w:t>med rettferds våpen</w:t>
      </w:r>
      <w:r w:rsidR="00764F0E">
        <w:rPr>
          <w:lang w:val="nb-NO"/>
        </w:rPr>
        <w:t xml:space="preserve">, </w:t>
      </w:r>
      <w:r w:rsidRPr="00D01A14">
        <w:rPr>
          <w:lang w:val="nb-NO"/>
        </w:rPr>
        <w:t>i ære og vanære</w:t>
      </w:r>
      <w:r w:rsidR="00764F0E">
        <w:rPr>
          <w:lang w:val="nb-NO"/>
        </w:rPr>
        <w:t xml:space="preserve">, </w:t>
      </w:r>
      <w:r w:rsidRPr="00D01A14">
        <w:rPr>
          <w:lang w:val="nb-NO"/>
        </w:rPr>
        <w:t>i baktaling og heder</w:t>
      </w:r>
      <w:r w:rsidR="003B4D26">
        <w:rPr>
          <w:lang w:val="nb-NO"/>
        </w:rPr>
        <w:t>.</w:t>
      </w:r>
    </w:p>
    <w:p w14:paraId="70E40F65" w14:textId="77777777" w:rsidR="00650EE3" w:rsidRDefault="00D01A14" w:rsidP="00D01A14">
      <w:pPr>
        <w:rPr>
          <w:lang w:val="nb-NO"/>
        </w:rPr>
      </w:pPr>
      <w:r w:rsidRPr="00D01A14">
        <w:rPr>
          <w:lang w:val="nb-NO"/>
        </w:rPr>
        <w:t>Mottatt som (v. 8b-10):</w:t>
      </w:r>
      <w:r w:rsidR="003B4D26">
        <w:rPr>
          <w:lang w:val="nb-NO"/>
        </w:rPr>
        <w:t xml:space="preserve"> </w:t>
      </w:r>
      <w:r w:rsidRPr="00D01A14">
        <w:rPr>
          <w:lang w:val="nb-NO"/>
        </w:rPr>
        <w:t>villedere og sannferdige</w:t>
      </w:r>
      <w:r w:rsidR="00650EE3">
        <w:rPr>
          <w:lang w:val="nb-NO"/>
        </w:rPr>
        <w:t xml:space="preserve">, </w:t>
      </w:r>
      <w:r w:rsidRPr="00D01A14">
        <w:rPr>
          <w:lang w:val="nb-NO"/>
        </w:rPr>
        <w:t>miskjente og anerkjente</w:t>
      </w:r>
      <w:r w:rsidR="00650EE3">
        <w:rPr>
          <w:lang w:val="nb-NO"/>
        </w:rPr>
        <w:t xml:space="preserve">, </w:t>
      </w:r>
      <w:r w:rsidRPr="00D01A14">
        <w:rPr>
          <w:lang w:val="nb-NO"/>
        </w:rPr>
        <w:t>døende og levende</w:t>
      </w:r>
      <w:r w:rsidR="00650EE3">
        <w:rPr>
          <w:lang w:val="nb-NO"/>
        </w:rPr>
        <w:t xml:space="preserve">, </w:t>
      </w:r>
      <w:r w:rsidRPr="00D01A14">
        <w:rPr>
          <w:lang w:val="nb-NO"/>
        </w:rPr>
        <w:t>slått og ikke drept</w:t>
      </w:r>
      <w:r w:rsidR="00650EE3">
        <w:rPr>
          <w:lang w:val="nb-NO"/>
        </w:rPr>
        <w:t xml:space="preserve">, </w:t>
      </w:r>
      <w:r w:rsidRPr="00D01A14">
        <w:rPr>
          <w:lang w:val="nb-NO"/>
        </w:rPr>
        <w:t>sørgende men er alltid glade</w:t>
      </w:r>
      <w:r w:rsidR="00650EE3">
        <w:rPr>
          <w:lang w:val="nb-NO"/>
        </w:rPr>
        <w:t xml:space="preserve">, </w:t>
      </w:r>
      <w:r w:rsidRPr="00D01A14">
        <w:rPr>
          <w:lang w:val="nb-NO"/>
        </w:rPr>
        <w:t>fattige men gjør mange rike</w:t>
      </w:r>
      <w:r w:rsidR="00650EE3">
        <w:rPr>
          <w:lang w:val="nb-NO"/>
        </w:rPr>
        <w:t xml:space="preserve">, </w:t>
      </w:r>
      <w:r w:rsidRPr="00D01A14">
        <w:rPr>
          <w:lang w:val="nb-NO"/>
        </w:rPr>
        <w:t>har ingenting men eier alt</w:t>
      </w:r>
      <w:r w:rsidR="00650EE3">
        <w:rPr>
          <w:lang w:val="nb-NO"/>
        </w:rPr>
        <w:t>.</w:t>
      </w:r>
    </w:p>
    <w:p w14:paraId="1370F2A0" w14:textId="599FD7C2" w:rsidR="00D01A14" w:rsidRPr="00D01A14" w:rsidRDefault="00D01A14" w:rsidP="00F323E3">
      <w:pPr>
        <w:pStyle w:val="Heading2"/>
        <w:rPr>
          <w:lang w:val="nb-NO"/>
        </w:rPr>
      </w:pPr>
      <w:bookmarkStart w:id="15" w:name="_Toc124504827"/>
      <w:r w:rsidRPr="00D01A14">
        <w:rPr>
          <w:lang w:val="nb-NO"/>
        </w:rPr>
        <w:t>KAP</w:t>
      </w:r>
      <w:r w:rsidR="00E87CAA">
        <w:rPr>
          <w:lang w:val="nb-NO"/>
        </w:rPr>
        <w:t>.</w:t>
      </w:r>
      <w:r w:rsidRPr="00D01A14">
        <w:rPr>
          <w:lang w:val="nb-NO"/>
        </w:rPr>
        <w:t xml:space="preserve"> 8-9: INNSAMLINGEN TIL MENIGHETEN I JERUSALEM</w:t>
      </w:r>
      <w:r w:rsidR="00F323E3">
        <w:rPr>
          <w:lang w:val="nb-NO"/>
        </w:rPr>
        <w:t xml:space="preserve"> </w:t>
      </w:r>
      <w:r w:rsidRPr="00D01A14">
        <w:rPr>
          <w:lang w:val="nb-NO"/>
        </w:rPr>
        <w:t>(ÅR 44-57)</w:t>
      </w:r>
      <w:bookmarkEnd w:id="15"/>
    </w:p>
    <w:p w14:paraId="48993E82" w14:textId="77777777" w:rsidR="00D01A14" w:rsidRPr="009553F7" w:rsidRDefault="00D01A14" w:rsidP="009553F7">
      <w:pPr>
        <w:rPr>
          <w:b/>
          <w:bCs/>
          <w:lang w:val="nb-NO"/>
        </w:rPr>
      </w:pPr>
      <w:r w:rsidRPr="009553F7">
        <w:rPr>
          <w:b/>
          <w:bCs/>
          <w:lang w:val="nb-NO"/>
        </w:rPr>
        <w:t>År 44</w:t>
      </w:r>
    </w:p>
    <w:p w14:paraId="6833FF49" w14:textId="4B5F2895" w:rsidR="00825FFC" w:rsidRPr="00D01A14" w:rsidRDefault="00DB54B7" w:rsidP="00825FFC">
      <w:pPr>
        <w:rPr>
          <w:lang w:val="nb-NO"/>
        </w:rPr>
      </w:pPr>
      <w:r w:rsidRPr="00453B88">
        <w:rPr>
          <w:i/>
          <w:iCs/>
          <w:lang w:val="nb-NO"/>
        </w:rPr>
        <w:t>"</w:t>
      </w:r>
      <w:r w:rsidR="00825FFC" w:rsidRPr="00453B88">
        <w:rPr>
          <w:i/>
          <w:iCs/>
          <w:lang w:val="nb-NO"/>
        </w:rPr>
        <w:t>Agabos sto fram og varslet ved Ånden at en stor hungersnød skulle ramme hele verden. Det var den som kom under keiser Claudius. Da ble disiplene enige om at hver av dem skulle gi så mye han kunne avse, for å hjelpe de av søsknene som bodde i Judea. Dette gjorde de, og de sendte gaven med Barnabas og Saulus til de eldste.</w:t>
      </w:r>
      <w:r w:rsidRPr="00453B88">
        <w:rPr>
          <w:i/>
          <w:iCs/>
          <w:lang w:val="nb-NO"/>
        </w:rPr>
        <w:t>"</w:t>
      </w:r>
      <w:r w:rsidR="00825FFC" w:rsidRPr="00D01A14">
        <w:rPr>
          <w:lang w:val="nb-NO"/>
        </w:rPr>
        <w:t xml:space="preserve"> Apg 11:28-30</w:t>
      </w:r>
    </w:p>
    <w:p w14:paraId="34882CD9" w14:textId="77777777" w:rsidR="00D01A14" w:rsidRPr="009553F7" w:rsidRDefault="00D01A14" w:rsidP="009553F7">
      <w:pPr>
        <w:rPr>
          <w:b/>
          <w:bCs/>
          <w:lang w:val="nb-NO"/>
        </w:rPr>
      </w:pPr>
      <w:r w:rsidRPr="009553F7">
        <w:rPr>
          <w:b/>
          <w:bCs/>
          <w:lang w:val="nb-NO"/>
        </w:rPr>
        <w:t>År 48</w:t>
      </w:r>
    </w:p>
    <w:p w14:paraId="488F2EA5" w14:textId="77777777" w:rsidR="00D01A14" w:rsidRPr="00D01A14" w:rsidRDefault="00D01A14" w:rsidP="00D01A14">
      <w:pPr>
        <w:rPr>
          <w:lang w:val="nb-NO"/>
        </w:rPr>
      </w:pPr>
      <w:r w:rsidRPr="00D01A14">
        <w:rPr>
          <w:lang w:val="nb-NO"/>
        </w:rPr>
        <w:t>Apostlene i Jerusalem ba Paulus fortsette å “huske på de fattige, og nettopp det har jeg lagt vinn på å gjøre. (Gal 2:10)</w:t>
      </w:r>
    </w:p>
    <w:p w14:paraId="2A6113ED" w14:textId="77777777" w:rsidR="00D01A14" w:rsidRPr="009553F7" w:rsidRDefault="00D01A14" w:rsidP="009553F7">
      <w:pPr>
        <w:rPr>
          <w:b/>
          <w:bCs/>
          <w:lang w:val="nb-NO"/>
        </w:rPr>
      </w:pPr>
      <w:r w:rsidRPr="009553F7">
        <w:rPr>
          <w:b/>
          <w:bCs/>
          <w:lang w:val="nb-NO"/>
        </w:rPr>
        <w:t>År 56-57</w:t>
      </w:r>
    </w:p>
    <w:p w14:paraId="694622B1" w14:textId="27C4D522" w:rsidR="00D01A14" w:rsidRPr="00D01A14" w:rsidRDefault="00825FFC" w:rsidP="00D01A14">
      <w:pPr>
        <w:rPr>
          <w:lang w:val="nb-NO"/>
        </w:rPr>
      </w:pPr>
      <w:r w:rsidRPr="00825FFC">
        <w:rPr>
          <w:lang w:val="nb-NO"/>
        </w:rPr>
        <w:t xml:space="preserve">Skriver 2 Kor og oppfordrer dem til å fortsette kollekten de begynte på tidligere (8:10-11) </w:t>
      </w:r>
    </w:p>
    <w:p w14:paraId="42ADD7F6" w14:textId="77777777" w:rsidR="00D01A14" w:rsidRPr="009553F7" w:rsidRDefault="00D01A14" w:rsidP="009553F7">
      <w:pPr>
        <w:rPr>
          <w:b/>
          <w:bCs/>
          <w:lang w:val="nb-NO"/>
        </w:rPr>
      </w:pPr>
      <w:r w:rsidRPr="009553F7">
        <w:rPr>
          <w:b/>
          <w:bCs/>
          <w:lang w:val="nb-NO"/>
        </w:rPr>
        <w:t>År 57</w:t>
      </w:r>
    </w:p>
    <w:p w14:paraId="2DC6FBB2" w14:textId="77777777" w:rsidR="00D226A4" w:rsidRDefault="00825FFC" w:rsidP="00D01A14">
      <w:pPr>
        <w:rPr>
          <w:lang w:val="nb-NO"/>
        </w:rPr>
      </w:pPr>
      <w:r w:rsidRPr="00825FFC">
        <w:rPr>
          <w:lang w:val="nb-NO"/>
        </w:rPr>
        <w:t>Besøker menigheten i Korint (Apg 20:2-3) og samler inn gaven</w:t>
      </w:r>
      <w:r>
        <w:rPr>
          <w:lang w:val="nb-NO"/>
        </w:rPr>
        <w:t>.</w:t>
      </w:r>
      <w:r w:rsidR="00262F93">
        <w:rPr>
          <w:lang w:val="nb-NO"/>
        </w:rPr>
        <w:t xml:space="preserve"> </w:t>
      </w:r>
      <w:r w:rsidR="00D01A14" w:rsidRPr="00D01A14">
        <w:rPr>
          <w:lang w:val="nb-NO"/>
        </w:rPr>
        <w:t>Skriver Romerbrevet derfra:</w:t>
      </w:r>
    </w:p>
    <w:p w14:paraId="718B072A" w14:textId="73E613C8" w:rsidR="00D01A14" w:rsidRPr="00D01A14" w:rsidRDefault="003D38F3" w:rsidP="00D01A14">
      <w:pPr>
        <w:rPr>
          <w:lang w:val="nb-NO"/>
        </w:rPr>
      </w:pPr>
      <w:r w:rsidRPr="00453B88">
        <w:rPr>
          <w:i/>
          <w:iCs/>
          <w:lang w:val="nb-NO"/>
        </w:rPr>
        <w:t>"</w:t>
      </w:r>
      <w:r w:rsidR="00D01A14" w:rsidRPr="00453B88">
        <w:rPr>
          <w:i/>
          <w:iCs/>
          <w:lang w:val="nb-NO"/>
        </w:rPr>
        <w:t>Men nå drar jeg til Jerusalem med hjelpen til de hellige der. For menighetene i Makedonia og Akaia har bestemt at</w:t>
      </w:r>
      <w:r w:rsidR="00262F93" w:rsidRPr="00453B88">
        <w:rPr>
          <w:i/>
          <w:iCs/>
          <w:lang w:val="nb-NO"/>
        </w:rPr>
        <w:t xml:space="preserve"> </w:t>
      </w:r>
      <w:r w:rsidR="00D01A14" w:rsidRPr="00453B88">
        <w:rPr>
          <w:i/>
          <w:iCs/>
          <w:lang w:val="nb-NO"/>
        </w:rPr>
        <w:t xml:space="preserve">de vil samle inn en gave til de fattige blant de hellige i Jerusalem. De har selv bestemt </w:t>
      </w:r>
      <w:r w:rsidR="00D01A14" w:rsidRPr="00453B88">
        <w:rPr>
          <w:i/>
          <w:iCs/>
          <w:u w:val="single"/>
          <w:lang w:val="nb-NO"/>
        </w:rPr>
        <w:t>dette og står jo også i gjeld til dem. De skylder å</w:t>
      </w:r>
      <w:r w:rsidR="00262F93" w:rsidRPr="00453B88">
        <w:rPr>
          <w:i/>
          <w:iCs/>
          <w:u w:val="single"/>
          <w:lang w:val="nb-NO"/>
        </w:rPr>
        <w:t xml:space="preserve"> </w:t>
      </w:r>
      <w:r w:rsidR="00D01A14" w:rsidRPr="00453B88">
        <w:rPr>
          <w:i/>
          <w:iCs/>
          <w:u w:val="single"/>
          <w:lang w:val="nb-NO"/>
        </w:rPr>
        <w:t>hjelpe dem med materielle gaver når de selv, som hedninger, har fått del i deres åndelige gaver</w:t>
      </w:r>
      <w:r w:rsidR="00D01A14" w:rsidRPr="00453B88">
        <w:rPr>
          <w:i/>
          <w:iCs/>
          <w:lang w:val="nb-NO"/>
        </w:rPr>
        <w:t>.</w:t>
      </w:r>
      <w:r w:rsidR="00262F93" w:rsidRPr="00453B88">
        <w:rPr>
          <w:i/>
          <w:iCs/>
          <w:lang w:val="nb-NO"/>
        </w:rPr>
        <w:t>"</w:t>
      </w:r>
      <w:r w:rsidR="00D01A14" w:rsidRPr="00D01A14">
        <w:rPr>
          <w:lang w:val="nb-NO"/>
        </w:rPr>
        <w:t xml:space="preserve"> Rom 15:25-27</w:t>
      </w:r>
    </w:p>
    <w:p w14:paraId="30C412BF" w14:textId="136000A0" w:rsidR="00D01A14" w:rsidRPr="00D01A14" w:rsidRDefault="00D01A14" w:rsidP="00D01A14">
      <w:pPr>
        <w:rPr>
          <w:lang w:val="nb-NO"/>
        </w:rPr>
      </w:pPr>
      <w:r w:rsidRPr="00D01A14">
        <w:rPr>
          <w:lang w:val="nb-NO"/>
        </w:rPr>
        <w:t>Overlevert i Apg</w:t>
      </w:r>
      <w:r w:rsidR="001F1613">
        <w:rPr>
          <w:lang w:val="nb-NO"/>
        </w:rPr>
        <w:t xml:space="preserve"> </w:t>
      </w:r>
      <w:r w:rsidRPr="00D01A14">
        <w:rPr>
          <w:lang w:val="nb-NO"/>
        </w:rPr>
        <w:t>21:17-26 (24:17), kanskje delegater som nevnes i Apg 20:4 (jf. 1 Kor</w:t>
      </w:r>
      <w:r w:rsidR="001F1613">
        <w:rPr>
          <w:lang w:val="nb-NO"/>
        </w:rPr>
        <w:t xml:space="preserve"> </w:t>
      </w:r>
      <w:r w:rsidRPr="00D01A14">
        <w:rPr>
          <w:lang w:val="nb-NO"/>
        </w:rPr>
        <w:t>16:3-4, 2 Kor 8:19-20)</w:t>
      </w:r>
    </w:p>
    <w:p w14:paraId="6D0FFCC8" w14:textId="77777777" w:rsidR="00D01A14" w:rsidRPr="00D01A14" w:rsidRDefault="00D01A14" w:rsidP="00D01A14">
      <w:pPr>
        <w:rPr>
          <w:lang w:val="nb-NO"/>
        </w:rPr>
      </w:pPr>
      <w:r w:rsidRPr="00D01A14">
        <w:rPr>
          <w:lang w:val="nb-NO"/>
        </w:rPr>
        <w:t xml:space="preserve"> </w:t>
      </w:r>
    </w:p>
    <w:p w14:paraId="486754D1" w14:textId="77777777" w:rsidR="00D01A14" w:rsidRPr="00D01A14" w:rsidRDefault="00D01A14" w:rsidP="00DB54B7">
      <w:pPr>
        <w:pStyle w:val="Heading2"/>
        <w:rPr>
          <w:lang w:val="nb-NO"/>
        </w:rPr>
      </w:pPr>
      <w:bookmarkStart w:id="16" w:name="_Toc124504828"/>
      <w:r w:rsidRPr="00D01A14">
        <w:rPr>
          <w:lang w:val="nb-NO"/>
        </w:rPr>
        <w:lastRenderedPageBreak/>
        <w:t>MOMENTER FRA PAULUS’ “ KOLLEKTTALE” TIL KORINTERNE</w:t>
      </w:r>
      <w:bookmarkEnd w:id="16"/>
      <w:r w:rsidRPr="00D01A14">
        <w:rPr>
          <w:lang w:val="nb-NO"/>
        </w:rPr>
        <w:t xml:space="preserve"> </w:t>
      </w:r>
    </w:p>
    <w:p w14:paraId="55EAED51" w14:textId="0FAFE6AD" w:rsidR="00D01A14" w:rsidRDefault="009A1C9A" w:rsidP="00D01A14">
      <w:pPr>
        <w:rPr>
          <w:lang w:val="nb-NO"/>
        </w:rPr>
      </w:pPr>
      <w:r w:rsidRPr="005112E2">
        <w:rPr>
          <w:lang w:val="nb-NO"/>
        </w:rPr>
        <w:t>Innrammet i n</w:t>
      </w:r>
      <w:r w:rsidR="00D01A14" w:rsidRPr="005112E2">
        <w:rPr>
          <w:lang w:val="nb-NO"/>
        </w:rPr>
        <w:t>åde (8:1</w:t>
      </w:r>
      <w:r w:rsidR="005112E2" w:rsidRPr="005112E2">
        <w:rPr>
          <w:lang w:val="nb-NO"/>
        </w:rPr>
        <w:t>, 9:14-15</w:t>
      </w:r>
      <w:r w:rsidR="00D01A14" w:rsidRPr="005112E2">
        <w:rPr>
          <w:lang w:val="nb-NO"/>
        </w:rPr>
        <w:t>)</w:t>
      </w:r>
    </w:p>
    <w:p w14:paraId="6A3123E8" w14:textId="569A9BE2" w:rsidR="00651969" w:rsidRPr="00857C04" w:rsidRDefault="00651969" w:rsidP="00857C04">
      <w:pPr>
        <w:pStyle w:val="ListParagraph"/>
        <w:numPr>
          <w:ilvl w:val="0"/>
          <w:numId w:val="21"/>
        </w:numPr>
        <w:rPr>
          <w:lang w:val="nb-NO"/>
        </w:rPr>
      </w:pPr>
      <w:r w:rsidRPr="00857C04">
        <w:rPr>
          <w:i/>
          <w:iCs/>
          <w:lang w:val="nb-NO"/>
        </w:rPr>
        <w:t>"</w:t>
      </w:r>
      <w:r w:rsidR="00857C04" w:rsidRPr="00857C04">
        <w:rPr>
          <w:i/>
          <w:iCs/>
          <w:lang w:val="nb-NO"/>
        </w:rPr>
        <w:t>Vi vil nå gjøre kjent for dere, søsken, hvor stor nåde Gud har vist menighetene i Makedonia.</w:t>
      </w:r>
      <w:r w:rsidRPr="00857C04">
        <w:rPr>
          <w:i/>
          <w:iCs/>
          <w:lang w:val="nb-NO"/>
        </w:rPr>
        <w:t xml:space="preserve">" </w:t>
      </w:r>
      <w:r w:rsidR="00D21799" w:rsidRPr="00857C04">
        <w:rPr>
          <w:lang w:val="nb-NO"/>
        </w:rPr>
        <w:t>8:1</w:t>
      </w:r>
    </w:p>
    <w:p w14:paraId="7D8361A3" w14:textId="2A1DFF4C" w:rsidR="00651969" w:rsidRPr="00857C04" w:rsidRDefault="00651969" w:rsidP="00857C04">
      <w:pPr>
        <w:pStyle w:val="ListParagraph"/>
        <w:numPr>
          <w:ilvl w:val="0"/>
          <w:numId w:val="21"/>
        </w:numPr>
        <w:rPr>
          <w:lang w:val="nb-NO"/>
        </w:rPr>
      </w:pPr>
      <w:r w:rsidRPr="00857C04">
        <w:rPr>
          <w:i/>
          <w:iCs/>
          <w:lang w:val="nb-NO"/>
        </w:rPr>
        <w:t>"</w:t>
      </w:r>
      <w:r w:rsidR="00D21799" w:rsidRPr="00857C04">
        <w:rPr>
          <w:i/>
          <w:iCs/>
          <w:lang w:val="nb-NO"/>
        </w:rPr>
        <w:t>Og de vil be for dere og lengte etter dere fordi Gud har gitt dere denne overveldende nåden. Gud være takk for sin usigelige gave!</w:t>
      </w:r>
      <w:r w:rsidRPr="00857C04">
        <w:rPr>
          <w:i/>
          <w:iCs/>
          <w:lang w:val="nb-NO"/>
        </w:rPr>
        <w:t>"</w:t>
      </w:r>
      <w:r w:rsidRPr="00857C04">
        <w:rPr>
          <w:lang w:val="nb-NO"/>
        </w:rPr>
        <w:t xml:space="preserve"> </w:t>
      </w:r>
      <w:r w:rsidR="00D21799" w:rsidRPr="00857C04">
        <w:rPr>
          <w:lang w:val="nb-NO"/>
        </w:rPr>
        <w:t>9:14-15</w:t>
      </w:r>
    </w:p>
    <w:p w14:paraId="5857D214" w14:textId="0BAF1387" w:rsidR="00EB5ABA" w:rsidRPr="005112E2" w:rsidRDefault="002975F6" w:rsidP="00D01A14">
      <w:pPr>
        <w:rPr>
          <w:lang w:val="nb-NO"/>
        </w:rPr>
      </w:pPr>
      <w:r>
        <w:rPr>
          <w:lang w:val="nb-NO"/>
        </w:rPr>
        <w:t>L</w:t>
      </w:r>
      <w:r w:rsidR="00FC2A06">
        <w:rPr>
          <w:lang w:val="nb-NO"/>
        </w:rPr>
        <w:t xml:space="preserve">ydigheten de viser gjennom </w:t>
      </w:r>
      <w:r w:rsidR="00F51189">
        <w:rPr>
          <w:lang w:val="nb-NO"/>
        </w:rPr>
        <w:t xml:space="preserve">å gi </w:t>
      </w:r>
      <w:r w:rsidR="00FC2A06">
        <w:rPr>
          <w:lang w:val="nb-NO"/>
        </w:rPr>
        <w:t>er en b</w:t>
      </w:r>
      <w:r w:rsidR="00EB5ABA">
        <w:rPr>
          <w:lang w:val="nb-NO"/>
        </w:rPr>
        <w:t xml:space="preserve">ekjennelse av evangeliet </w:t>
      </w:r>
      <w:r w:rsidR="00F51189">
        <w:rPr>
          <w:lang w:val="nb-NO"/>
        </w:rPr>
        <w:t xml:space="preserve">og fører til at Gud blir lovprist </w:t>
      </w:r>
      <w:r w:rsidR="00EB5ABA">
        <w:rPr>
          <w:lang w:val="nb-NO"/>
        </w:rPr>
        <w:t>(9:13)</w:t>
      </w:r>
    </w:p>
    <w:p w14:paraId="6CFB3FC6" w14:textId="30B7A74B" w:rsidR="00D01A14" w:rsidRPr="00163337" w:rsidRDefault="00D01A14" w:rsidP="00163337">
      <w:pPr>
        <w:rPr>
          <w:b/>
          <w:bCs/>
          <w:lang w:val="nb-NO"/>
        </w:rPr>
      </w:pPr>
      <w:r w:rsidRPr="00163337">
        <w:rPr>
          <w:b/>
          <w:bCs/>
          <w:lang w:val="nb-NO"/>
        </w:rPr>
        <w:t>Motivasjon 1: Jesu eksempel og kjærligheten til ham (8:9)</w:t>
      </w:r>
    </w:p>
    <w:p w14:paraId="6B2CC7F2" w14:textId="28BE8031" w:rsidR="00094B2B" w:rsidRPr="00D01A14" w:rsidRDefault="00096CC7" w:rsidP="00094B2B">
      <w:pPr>
        <w:rPr>
          <w:lang w:val="nb-NO"/>
        </w:rPr>
      </w:pPr>
      <w:r>
        <w:rPr>
          <w:lang w:val="nb-NO"/>
        </w:rPr>
        <w:t>Givertjenesten er en g</w:t>
      </w:r>
      <w:r w:rsidR="00094B2B" w:rsidRPr="00D01A14">
        <w:rPr>
          <w:lang w:val="nb-NO"/>
        </w:rPr>
        <w:t>udstjeneste (9:12)</w:t>
      </w:r>
    </w:p>
    <w:p w14:paraId="709393F9" w14:textId="52FEA48C" w:rsidR="0070641E" w:rsidRDefault="0070641E" w:rsidP="00094B2B">
      <w:pPr>
        <w:rPr>
          <w:lang w:val="nb-NO"/>
        </w:rPr>
      </w:pPr>
      <w:r w:rsidRPr="00D01A14">
        <w:rPr>
          <w:lang w:val="nb-NO"/>
        </w:rPr>
        <w:t xml:space="preserve">Ikke </w:t>
      </w:r>
      <w:r>
        <w:rPr>
          <w:lang w:val="nb-NO"/>
        </w:rPr>
        <w:t xml:space="preserve">av </w:t>
      </w:r>
      <w:r w:rsidRPr="00D01A14">
        <w:rPr>
          <w:lang w:val="nb-NO"/>
        </w:rPr>
        <w:t>tvang: Gud elsker en</w:t>
      </w:r>
      <w:r>
        <w:rPr>
          <w:lang w:val="nb-NO"/>
        </w:rPr>
        <w:t xml:space="preserve"> </w:t>
      </w:r>
      <w:r w:rsidRPr="00D01A14">
        <w:rPr>
          <w:lang w:val="nb-NO"/>
        </w:rPr>
        <w:t>glad giver (8:8, 10, 9:5, 7)</w:t>
      </w:r>
    </w:p>
    <w:p w14:paraId="0E762BF7" w14:textId="64367D77" w:rsidR="00094B2B" w:rsidRPr="00D01A14" w:rsidRDefault="00094B2B" w:rsidP="00094B2B">
      <w:pPr>
        <w:rPr>
          <w:lang w:val="nb-NO"/>
        </w:rPr>
      </w:pPr>
      <w:r w:rsidRPr="00D01A14">
        <w:rPr>
          <w:lang w:val="nb-NO"/>
        </w:rPr>
        <w:t>Men: Gi/høst m</w:t>
      </w:r>
      <w:r w:rsidR="0070641E">
        <w:rPr>
          <w:lang w:val="nb-NO"/>
        </w:rPr>
        <w:t xml:space="preserve">ed </w:t>
      </w:r>
      <w:r w:rsidRPr="00D01A14">
        <w:rPr>
          <w:lang w:val="nb-NO"/>
        </w:rPr>
        <w:t xml:space="preserve">velsignelse (9:6) </w:t>
      </w:r>
      <w:r w:rsidR="0070641E">
        <w:rPr>
          <w:lang w:val="nb-NO"/>
        </w:rPr>
        <w:t>og</w:t>
      </w:r>
      <w:r w:rsidRPr="00D01A14">
        <w:rPr>
          <w:lang w:val="nb-NO"/>
        </w:rPr>
        <w:t xml:space="preserve"> Gud forsørger (9:8-11)</w:t>
      </w:r>
    </w:p>
    <w:p w14:paraId="641AF2C4" w14:textId="685CB46E" w:rsidR="00D01A14" w:rsidRPr="00163337" w:rsidRDefault="00D01A14" w:rsidP="00163337">
      <w:pPr>
        <w:rPr>
          <w:b/>
          <w:bCs/>
          <w:lang w:val="nb-NO"/>
        </w:rPr>
      </w:pPr>
      <w:r w:rsidRPr="00163337">
        <w:rPr>
          <w:b/>
          <w:bCs/>
          <w:lang w:val="nb-NO"/>
        </w:rPr>
        <w:t>Motivasjon 2: Fellesskapet med &amp; ekte kjærlighet til Jesu kropp (8:4, 8</w:t>
      </w:r>
      <w:r w:rsidR="00FB24A0" w:rsidRPr="00163337">
        <w:rPr>
          <w:b/>
          <w:bCs/>
          <w:lang w:val="nb-NO"/>
        </w:rPr>
        <w:t>:</w:t>
      </w:r>
      <w:r w:rsidRPr="00163337">
        <w:rPr>
          <w:b/>
          <w:bCs/>
          <w:lang w:val="nb-NO"/>
        </w:rPr>
        <w:t>24).</w:t>
      </w:r>
    </w:p>
    <w:p w14:paraId="20085C28" w14:textId="1ED32A3E" w:rsidR="00D01A14" w:rsidRPr="00D01A14" w:rsidRDefault="00D01A14" w:rsidP="00D01A14">
      <w:pPr>
        <w:rPr>
          <w:lang w:val="nb-NO"/>
        </w:rPr>
      </w:pPr>
      <w:r w:rsidRPr="00D01A14">
        <w:rPr>
          <w:lang w:val="nb-NO"/>
        </w:rPr>
        <w:t>Styrker fellesskapet (9:14)</w:t>
      </w:r>
    </w:p>
    <w:p w14:paraId="301309A1" w14:textId="77777777" w:rsidR="00D01A14" w:rsidRPr="00D01A14" w:rsidRDefault="00D01A14" w:rsidP="00D01A14">
      <w:pPr>
        <w:rPr>
          <w:lang w:val="nb-NO"/>
        </w:rPr>
      </w:pPr>
      <w:r w:rsidRPr="00D01A14">
        <w:rPr>
          <w:lang w:val="nb-NO"/>
        </w:rPr>
        <w:t>Mål: Likhet, ikke gi for mye (8:3, 12-15, 1 Kor 16:2)</w:t>
      </w:r>
    </w:p>
    <w:p w14:paraId="48B415B5" w14:textId="085DC839" w:rsidR="00DA7D06" w:rsidRDefault="00DA7D06" w:rsidP="00D01A14">
      <w:pPr>
        <w:rPr>
          <w:lang w:val="nb-NO"/>
        </w:rPr>
      </w:pPr>
      <w:r w:rsidRPr="00DA7D06">
        <w:rPr>
          <w:i/>
          <w:iCs/>
          <w:lang w:val="nb-NO"/>
        </w:rPr>
        <w:t>"</w:t>
      </w:r>
      <w:r w:rsidR="009A4B2E" w:rsidRPr="009A4B2E">
        <w:rPr>
          <w:i/>
          <w:iCs/>
          <w:lang w:val="nb-NO"/>
        </w:rPr>
        <w:t>De ga etter evne, ja, over evne og frivillig, det kan jeg bevitne.</w:t>
      </w:r>
      <w:r w:rsidRPr="00DA7D06">
        <w:rPr>
          <w:i/>
          <w:iCs/>
          <w:lang w:val="nb-NO"/>
        </w:rPr>
        <w:t>"</w:t>
      </w:r>
      <w:r>
        <w:rPr>
          <w:i/>
          <w:iCs/>
          <w:lang w:val="nb-NO"/>
        </w:rPr>
        <w:t xml:space="preserve"> </w:t>
      </w:r>
      <w:r w:rsidRPr="00D01A14">
        <w:rPr>
          <w:lang w:val="nb-NO"/>
        </w:rPr>
        <w:t>8:3</w:t>
      </w:r>
    </w:p>
    <w:p w14:paraId="6ACBCD3C" w14:textId="6EB27723" w:rsidR="009A4B2E" w:rsidRDefault="009A4B2E" w:rsidP="00D01A14">
      <w:pPr>
        <w:rPr>
          <w:lang w:val="nb-NO"/>
        </w:rPr>
      </w:pPr>
      <w:r w:rsidRPr="009A4B2E">
        <w:rPr>
          <w:i/>
          <w:iCs/>
          <w:lang w:val="nb-NO"/>
        </w:rPr>
        <w:t>"</w:t>
      </w:r>
      <w:r w:rsidR="002A1BC2" w:rsidRPr="002A1BC2">
        <w:rPr>
          <w:i/>
          <w:iCs/>
          <w:lang w:val="nb-NO"/>
        </w:rPr>
        <w:t>For når den gode viljen er til stede, skal den verdsettes etter det en har, ikke etter det en ikke har. Det er jo ikke meningen at andre skal få hjelp og dere ha det trangt, men det skal være likhet. Denne gangen har dere overflod og kan hjelpe dem som lider nød. En annen gang har de overflod og kan hjelpe dere når dere lider nød. Da blir det likhet, slik det står skrevet: Den som fikk mye, hadde ingen overflod, og den som fikk lite, led ingen mangel.</w:t>
      </w:r>
      <w:r w:rsidRPr="009A4B2E">
        <w:rPr>
          <w:i/>
          <w:iCs/>
          <w:lang w:val="nb-NO"/>
        </w:rPr>
        <w:t>"</w:t>
      </w:r>
      <w:r>
        <w:rPr>
          <w:lang w:val="nb-NO"/>
        </w:rPr>
        <w:t xml:space="preserve"> </w:t>
      </w:r>
      <w:r w:rsidR="00DA7D06">
        <w:rPr>
          <w:lang w:val="nb-NO"/>
        </w:rPr>
        <w:t>8:</w:t>
      </w:r>
      <w:r w:rsidR="00DA7D06" w:rsidRPr="00D01A14">
        <w:rPr>
          <w:lang w:val="nb-NO"/>
        </w:rPr>
        <w:t>12-15</w:t>
      </w:r>
    </w:p>
    <w:p w14:paraId="6D235562" w14:textId="5EAFC4AA" w:rsidR="00DA7D06" w:rsidRPr="00DA7D06" w:rsidRDefault="009A4B2E" w:rsidP="00D01A14">
      <w:pPr>
        <w:rPr>
          <w:lang w:val="nb-NO"/>
        </w:rPr>
      </w:pPr>
      <w:r w:rsidRPr="009A4B2E">
        <w:rPr>
          <w:i/>
          <w:iCs/>
          <w:lang w:val="nb-NO"/>
        </w:rPr>
        <w:t>"</w:t>
      </w:r>
      <w:r w:rsidR="00B86F6C" w:rsidRPr="00B86F6C">
        <w:rPr>
          <w:i/>
          <w:iCs/>
          <w:lang w:val="nb-NO"/>
        </w:rPr>
        <w:t>Første dag i uken skal hver enkelt av dere hjemme hos seg selv legge til side så mye som dere er i stand til, for at innsamlingen ikke først skal begynne når jeg kommer.</w:t>
      </w:r>
      <w:r w:rsidRPr="009A4B2E">
        <w:rPr>
          <w:i/>
          <w:iCs/>
          <w:lang w:val="nb-NO"/>
        </w:rPr>
        <w:t>"</w:t>
      </w:r>
      <w:r>
        <w:rPr>
          <w:lang w:val="nb-NO"/>
        </w:rPr>
        <w:t xml:space="preserve"> </w:t>
      </w:r>
      <w:r w:rsidR="00DA7D06" w:rsidRPr="00D01A14">
        <w:rPr>
          <w:lang w:val="nb-NO"/>
        </w:rPr>
        <w:t>1 Kor 16:2</w:t>
      </w:r>
    </w:p>
    <w:p w14:paraId="6D4D9EC4" w14:textId="54D792B0" w:rsidR="00D01A14" w:rsidRPr="00DA7D06" w:rsidRDefault="00DA7D06" w:rsidP="00D01A14">
      <w:pPr>
        <w:rPr>
          <w:i/>
          <w:iCs/>
          <w:lang w:val="nb-NO"/>
        </w:rPr>
      </w:pPr>
      <w:r w:rsidRPr="00DA7D06">
        <w:rPr>
          <w:i/>
          <w:iCs/>
          <w:lang w:val="nb-NO"/>
        </w:rPr>
        <w:t xml:space="preserve"> </w:t>
      </w:r>
    </w:p>
    <w:p w14:paraId="5002BADC" w14:textId="77777777" w:rsidR="00DA7D06" w:rsidRPr="00D01A14" w:rsidRDefault="00DA7D06" w:rsidP="00D01A14">
      <w:pPr>
        <w:rPr>
          <w:lang w:val="nb-NO"/>
        </w:rPr>
      </w:pPr>
    </w:p>
    <w:p w14:paraId="55D0ADA7" w14:textId="5C9136C1" w:rsidR="00D01A14" w:rsidRPr="00D01A14" w:rsidRDefault="00D01A14" w:rsidP="0070641E">
      <w:pPr>
        <w:pStyle w:val="Heading2"/>
        <w:rPr>
          <w:lang w:val="nb-NO"/>
        </w:rPr>
      </w:pPr>
      <w:bookmarkStart w:id="17" w:name="_Toc124504829"/>
      <w:r w:rsidRPr="00D01A14">
        <w:rPr>
          <w:lang w:val="nb-NO"/>
        </w:rPr>
        <w:lastRenderedPageBreak/>
        <w:t>KAP</w:t>
      </w:r>
      <w:r w:rsidR="00E87CAA">
        <w:rPr>
          <w:lang w:val="nb-NO"/>
        </w:rPr>
        <w:t>.</w:t>
      </w:r>
      <w:r w:rsidRPr="00D01A14">
        <w:rPr>
          <w:lang w:val="nb-NO"/>
        </w:rPr>
        <w:t xml:space="preserve"> 10</w:t>
      </w:r>
      <w:bookmarkEnd w:id="17"/>
    </w:p>
    <w:p w14:paraId="41A2C199" w14:textId="2E2CDD73" w:rsidR="00D01A14" w:rsidRPr="00D01A14" w:rsidRDefault="00D01A14" w:rsidP="00D01A14">
      <w:pPr>
        <w:rPr>
          <w:lang w:val="nb-NO"/>
        </w:rPr>
      </w:pPr>
      <w:r w:rsidRPr="00D01A14">
        <w:rPr>
          <w:lang w:val="nb-NO"/>
        </w:rPr>
        <w:t>v. 2: Paulus ble beskyldt for ikke å være åndelig, men Paulus viser i dette brevet hva “sann åndelighet” er:</w:t>
      </w:r>
    </w:p>
    <w:p w14:paraId="793FDA22" w14:textId="4EF60CDA" w:rsidR="00D01A14" w:rsidRPr="0070641E" w:rsidRDefault="00D01A14" w:rsidP="0070641E">
      <w:pPr>
        <w:pStyle w:val="ListParagraph"/>
        <w:numPr>
          <w:ilvl w:val="0"/>
          <w:numId w:val="13"/>
        </w:numPr>
        <w:rPr>
          <w:lang w:val="nb-NO"/>
        </w:rPr>
      </w:pPr>
      <w:r w:rsidRPr="0070641E">
        <w:rPr>
          <w:lang w:val="nb-NO"/>
        </w:rPr>
        <w:t>Det handler ikke om store åndelige opplevelser eller en fremtreden som skiller seg ut og løfter ham opp, men en fremtreden som dytter ham ned - i lidelser og</w:t>
      </w:r>
      <w:r w:rsidR="0070641E" w:rsidRPr="0070641E">
        <w:rPr>
          <w:lang w:val="nb-NO"/>
        </w:rPr>
        <w:t xml:space="preserve"> </w:t>
      </w:r>
      <w:r w:rsidRPr="0070641E">
        <w:rPr>
          <w:lang w:val="nb-NO"/>
        </w:rPr>
        <w:t>vanskeligheter for menighetens skyld.</w:t>
      </w:r>
    </w:p>
    <w:p w14:paraId="21A0410A" w14:textId="2E5C330A" w:rsidR="00D01A14" w:rsidRPr="00D01A14" w:rsidRDefault="00D01A14" w:rsidP="00D01A14">
      <w:pPr>
        <w:rPr>
          <w:lang w:val="nb-NO"/>
        </w:rPr>
      </w:pPr>
      <w:r w:rsidRPr="00D01A14">
        <w:rPr>
          <w:lang w:val="nb-NO"/>
        </w:rPr>
        <w:t>v. 3-5:</w:t>
      </w:r>
    </w:p>
    <w:p w14:paraId="1BEBEBAF" w14:textId="69A8A2F8" w:rsidR="00D01A14" w:rsidRPr="0070641E" w:rsidRDefault="00D01A14" w:rsidP="0070641E">
      <w:pPr>
        <w:pStyle w:val="ListParagraph"/>
        <w:numPr>
          <w:ilvl w:val="0"/>
          <w:numId w:val="13"/>
        </w:numPr>
        <w:rPr>
          <w:lang w:val="nb-NO"/>
        </w:rPr>
      </w:pPr>
      <w:r w:rsidRPr="0070641E">
        <w:rPr>
          <w:lang w:val="nb-NO"/>
        </w:rPr>
        <w:t>‘tankebygninger’ (</w:t>
      </w:r>
      <w:r w:rsidR="000E64D9" w:rsidRPr="009A3638">
        <w:rPr>
          <w:i/>
          <w:iCs/>
        </w:rPr>
        <w:t>logismos</w:t>
      </w:r>
      <w:r w:rsidRPr="0070641E">
        <w:rPr>
          <w:lang w:val="nb-NO"/>
        </w:rPr>
        <w:t>): retorikk/filosofi</w:t>
      </w:r>
    </w:p>
    <w:p w14:paraId="44BD6440" w14:textId="133AAECA" w:rsidR="00D01A14" w:rsidRPr="0070641E" w:rsidRDefault="00D01A14" w:rsidP="0070641E">
      <w:pPr>
        <w:pStyle w:val="ListParagraph"/>
        <w:numPr>
          <w:ilvl w:val="0"/>
          <w:numId w:val="13"/>
        </w:numPr>
        <w:rPr>
          <w:lang w:val="nb-NO"/>
        </w:rPr>
      </w:pPr>
      <w:r w:rsidRPr="0070641E">
        <w:rPr>
          <w:lang w:val="nb-NO"/>
        </w:rPr>
        <w:t>åndelig krigføring: ikke mot onde ånder men argumentasjon og apologetikk mot antikristelige tankebygninger</w:t>
      </w:r>
    </w:p>
    <w:p w14:paraId="30BBD6A0" w14:textId="4DEDCFD9" w:rsidR="00D01A14" w:rsidRPr="0070641E" w:rsidRDefault="00D01A14" w:rsidP="0070641E">
      <w:pPr>
        <w:pStyle w:val="ListParagraph"/>
        <w:numPr>
          <w:ilvl w:val="0"/>
          <w:numId w:val="13"/>
        </w:numPr>
        <w:rPr>
          <w:lang w:val="nb-NO"/>
        </w:rPr>
      </w:pPr>
      <w:r w:rsidRPr="0070641E">
        <w:rPr>
          <w:lang w:val="nb-NO"/>
        </w:rPr>
        <w:t xml:space="preserve">“åndelig” = “ikke-fysisk” </w:t>
      </w:r>
      <w:r w:rsidR="00B86F6C" w:rsidRPr="00B86F6C">
        <w:rPr>
          <w:lang w:val="nb-NO"/>
        </w:rPr>
        <w:sym w:font="Wingdings" w:char="F0E0"/>
      </w:r>
      <w:r w:rsidRPr="0070641E">
        <w:rPr>
          <w:lang w:val="nb-NO"/>
        </w:rPr>
        <w:t xml:space="preserve"> fornuft og tanker er også åndelig</w:t>
      </w:r>
    </w:p>
    <w:p w14:paraId="054A115A" w14:textId="31DBCAF9" w:rsidR="00D01A14" w:rsidRDefault="00D01A14" w:rsidP="00D01A14">
      <w:r w:rsidRPr="00D01A14">
        <w:rPr>
          <w:lang w:val="nb-NO"/>
        </w:rPr>
        <w:t>v. 12-18: Motstanderne fokuserer på seg selv og sammenligner andre med seg selv.</w:t>
      </w:r>
      <w:r w:rsidR="0070641E">
        <w:rPr>
          <w:lang w:val="nb-NO"/>
        </w:rPr>
        <w:t xml:space="preserve"> </w:t>
      </w:r>
      <w:r w:rsidRPr="00D01A14">
        <w:rPr>
          <w:lang w:val="nb-NO"/>
        </w:rPr>
        <w:t xml:space="preserve">Paulus fokuserer alltid på korinterne og på den tjenesten Gud har gitt ham. </w:t>
      </w:r>
      <w:r>
        <w:t>Han bruker Gud som målestokk og ikke mennesker.</w:t>
      </w:r>
    </w:p>
    <w:p w14:paraId="3EFE4455" w14:textId="569EF5AE" w:rsidR="00D01A14" w:rsidRPr="00D1425B" w:rsidRDefault="00D4355D" w:rsidP="00D01A14">
      <w:pPr>
        <w:rPr>
          <w:lang w:val="nb-NO"/>
        </w:rPr>
      </w:pPr>
      <w:r w:rsidRPr="00B86F6C">
        <w:rPr>
          <w:i/>
          <w:iCs/>
        </w:rPr>
        <w:t xml:space="preserve">"We fight in the world of thought. </w:t>
      </w:r>
      <w:r w:rsidR="00D8505F" w:rsidRPr="00B86F6C">
        <w:rPr>
          <w:i/>
          <w:iCs/>
        </w:rPr>
        <w:t>E</w:t>
      </w:r>
      <w:r w:rsidRPr="00B86F6C">
        <w:rPr>
          <w:i/>
          <w:iCs/>
        </w:rPr>
        <w:t xml:space="preserve">vangelism is the fight for the minds of people. </w:t>
      </w:r>
      <w:r w:rsidR="00235BF5" w:rsidRPr="00B86F6C">
        <w:rPr>
          <w:i/>
          <w:iCs/>
        </w:rPr>
        <w:t>T</w:t>
      </w:r>
      <w:r w:rsidRPr="00B86F6C">
        <w:rPr>
          <w:i/>
          <w:iCs/>
        </w:rPr>
        <w:t xml:space="preserve">he world of ideas is where the real evangelism takes place. </w:t>
      </w:r>
      <w:r w:rsidR="00235BF5" w:rsidRPr="00B86F6C">
        <w:rPr>
          <w:i/>
          <w:iCs/>
        </w:rPr>
        <w:t>T</w:t>
      </w:r>
      <w:r w:rsidRPr="00B86F6C">
        <w:rPr>
          <w:i/>
          <w:iCs/>
        </w:rPr>
        <w:t xml:space="preserve">here is a divine power in the weapon of ideas, to demolish strongholds. </w:t>
      </w:r>
      <w:r w:rsidR="00235BF5" w:rsidRPr="00B86F6C">
        <w:rPr>
          <w:i/>
          <w:iCs/>
          <w:lang w:val="nb-NO"/>
        </w:rPr>
        <w:t>I</w:t>
      </w:r>
      <w:r w:rsidRPr="00B86F6C">
        <w:rPr>
          <w:i/>
          <w:iCs/>
          <w:lang w:val="nb-NO"/>
        </w:rPr>
        <w:t>deas change lives."</w:t>
      </w:r>
      <w:r w:rsidRPr="00805AE4">
        <w:rPr>
          <w:lang w:val="nb-NO"/>
        </w:rPr>
        <w:t xml:space="preserve"> </w:t>
      </w:r>
      <w:r w:rsidR="00D01A14" w:rsidRPr="00D1425B">
        <w:rPr>
          <w:lang w:val="nb-NO"/>
        </w:rPr>
        <w:t>Andrew Fellows</w:t>
      </w:r>
    </w:p>
    <w:p w14:paraId="270B637D" w14:textId="6160A4D4" w:rsidR="00D01A14" w:rsidRPr="00D1425B" w:rsidRDefault="00D01A14" w:rsidP="00D01A14">
      <w:pPr>
        <w:rPr>
          <w:lang w:val="nb-NO"/>
        </w:rPr>
      </w:pPr>
    </w:p>
    <w:p w14:paraId="7AF467D5" w14:textId="282F93E6" w:rsidR="00D01A14" w:rsidRPr="00D01A14" w:rsidRDefault="00D01A14" w:rsidP="006761A5">
      <w:pPr>
        <w:pStyle w:val="Heading2"/>
        <w:rPr>
          <w:lang w:val="nb-NO"/>
        </w:rPr>
      </w:pPr>
      <w:bookmarkStart w:id="18" w:name="_Toc124504830"/>
      <w:r w:rsidRPr="00D01A14">
        <w:rPr>
          <w:lang w:val="nb-NO"/>
        </w:rPr>
        <w:t>PAULUS’ SOKRATISKE FORSVAR (11</w:t>
      </w:r>
      <w:r w:rsidR="006761A5">
        <w:rPr>
          <w:lang w:val="nb-NO"/>
        </w:rPr>
        <w:t>:</w:t>
      </w:r>
      <w:r w:rsidRPr="00D01A14">
        <w:rPr>
          <w:lang w:val="nb-NO"/>
        </w:rPr>
        <w:t>16 - 12</w:t>
      </w:r>
      <w:r w:rsidR="006761A5">
        <w:rPr>
          <w:lang w:val="nb-NO"/>
        </w:rPr>
        <w:t>:</w:t>
      </w:r>
      <w:r w:rsidRPr="00D01A14">
        <w:rPr>
          <w:lang w:val="nb-NO"/>
        </w:rPr>
        <w:t>10)</w:t>
      </w:r>
      <w:bookmarkEnd w:id="18"/>
    </w:p>
    <w:p w14:paraId="4B05A3DC" w14:textId="28B92A4B" w:rsidR="00A2663E" w:rsidRPr="00D52659" w:rsidRDefault="00A2663E" w:rsidP="00A2663E">
      <w:pPr>
        <w:rPr>
          <w:i/>
          <w:iCs/>
          <w:lang w:val="nb-NO"/>
        </w:rPr>
      </w:pPr>
      <w:r w:rsidRPr="00D52659">
        <w:rPr>
          <w:i/>
          <w:iCs/>
          <w:lang w:val="nb-NO"/>
        </w:rPr>
        <w:t>“</w:t>
      </w:r>
      <w:r w:rsidR="0019607E" w:rsidRPr="0019607E">
        <w:rPr>
          <w:i/>
          <w:iCs/>
          <w:lang w:val="nb-NO"/>
        </w:rPr>
        <w:t>Jeg skulle ønske at dere ville tåle litt galskap av meg! Ja, dere får tåle det!</w:t>
      </w:r>
      <w:r w:rsidRPr="00D52659">
        <w:rPr>
          <w:i/>
          <w:iCs/>
          <w:lang w:val="nb-NO"/>
        </w:rPr>
        <w:t>”</w:t>
      </w:r>
      <w:r w:rsidR="00D52659">
        <w:rPr>
          <w:i/>
          <w:iCs/>
          <w:lang w:val="nb-NO"/>
        </w:rPr>
        <w:t xml:space="preserve"> </w:t>
      </w:r>
      <w:r w:rsidR="0019607E" w:rsidRPr="0019607E">
        <w:rPr>
          <w:lang w:val="nb-NO"/>
        </w:rPr>
        <w:t>11:1</w:t>
      </w:r>
    </w:p>
    <w:p w14:paraId="7010C35C" w14:textId="2E27E194" w:rsidR="00D01A14" w:rsidRPr="006761A5" w:rsidRDefault="00D01A14" w:rsidP="006761A5">
      <w:pPr>
        <w:pStyle w:val="ListParagraph"/>
        <w:numPr>
          <w:ilvl w:val="0"/>
          <w:numId w:val="14"/>
        </w:numPr>
        <w:rPr>
          <w:lang w:val="nb-NO"/>
        </w:rPr>
      </w:pPr>
      <w:r w:rsidRPr="006761A5">
        <w:rPr>
          <w:lang w:val="nb-NO"/>
        </w:rPr>
        <w:t>Utviklet av Sokrates da disiplene hans ble imponert over kunnskapen til sofistene som anklaget Sokrates.</w:t>
      </w:r>
    </w:p>
    <w:p w14:paraId="4E23862D" w14:textId="0825BEAD" w:rsidR="00D01A14" w:rsidRPr="006761A5" w:rsidRDefault="00D01A14" w:rsidP="006761A5">
      <w:pPr>
        <w:pStyle w:val="ListParagraph"/>
        <w:numPr>
          <w:ilvl w:val="0"/>
          <w:numId w:val="14"/>
        </w:numPr>
        <w:rPr>
          <w:lang w:val="nb-NO"/>
        </w:rPr>
      </w:pPr>
      <w:r w:rsidRPr="006761A5">
        <w:rPr>
          <w:lang w:val="nb-NO"/>
        </w:rPr>
        <w:t>Forlot retorikk og brukte ironi for å rettferdiggjøre seg selv.</w:t>
      </w:r>
    </w:p>
    <w:p w14:paraId="43DF3999" w14:textId="2B10A3A1" w:rsidR="00D01A14" w:rsidRPr="006761A5" w:rsidRDefault="00D01A14" w:rsidP="006761A5">
      <w:pPr>
        <w:pStyle w:val="ListParagraph"/>
        <w:numPr>
          <w:ilvl w:val="0"/>
          <w:numId w:val="14"/>
        </w:numPr>
        <w:rPr>
          <w:lang w:val="nb-NO"/>
        </w:rPr>
      </w:pPr>
      <w:r w:rsidRPr="006761A5">
        <w:rPr>
          <w:lang w:val="nb-NO"/>
        </w:rPr>
        <w:t>Ens stakkarslighet og svakhet var bevis på sannheten av det en hevdet.</w:t>
      </w:r>
    </w:p>
    <w:p w14:paraId="668E9AEE" w14:textId="3DD59D05" w:rsidR="00D01A14" w:rsidRPr="006761A5" w:rsidRDefault="00D01A14" w:rsidP="006761A5">
      <w:pPr>
        <w:pStyle w:val="ListParagraph"/>
        <w:numPr>
          <w:ilvl w:val="0"/>
          <w:numId w:val="14"/>
        </w:numPr>
        <w:rPr>
          <w:lang w:val="nb-NO"/>
        </w:rPr>
      </w:pPr>
      <w:r w:rsidRPr="006761A5">
        <w:rPr>
          <w:lang w:val="nb-NO"/>
        </w:rPr>
        <w:t>For å forsvare seg selv mot falske anklager, kunne man ta på seg rollen som “dåren” fordi man da</w:t>
      </w:r>
      <w:r w:rsidR="006761A5" w:rsidRPr="006761A5">
        <w:rPr>
          <w:lang w:val="nb-NO"/>
        </w:rPr>
        <w:t xml:space="preserve"> </w:t>
      </w:r>
      <w:r w:rsidRPr="006761A5">
        <w:rPr>
          <w:lang w:val="nb-NO"/>
        </w:rPr>
        <w:t>kunne komme unna med påstander som ikke vanligvis ville tillates.</w:t>
      </w:r>
    </w:p>
    <w:p w14:paraId="65A43B7E" w14:textId="25B886FB" w:rsidR="00D01A14" w:rsidRPr="00D01A14" w:rsidRDefault="00D01A14" w:rsidP="00D01A14">
      <w:pPr>
        <w:rPr>
          <w:lang w:val="nb-NO"/>
        </w:rPr>
      </w:pPr>
      <w:r w:rsidRPr="00D01A14">
        <w:rPr>
          <w:lang w:val="nb-NO"/>
        </w:rPr>
        <w:t>En parodiering av sofistiske metoder og hva som var viktig i en ære/skam-kultur.</w:t>
      </w:r>
    </w:p>
    <w:p w14:paraId="688B2AFC" w14:textId="20CF708C" w:rsidR="00D01A14" w:rsidRPr="00D01A14" w:rsidRDefault="00D01A14" w:rsidP="00D01A14">
      <w:pPr>
        <w:rPr>
          <w:lang w:val="nb-NO"/>
        </w:rPr>
      </w:pPr>
      <w:r w:rsidRPr="00D01A14">
        <w:rPr>
          <w:lang w:val="nb-NO"/>
        </w:rPr>
        <w:t>Han snur ting på hodet og skryter av ting som ingen andre ville skrytt av (11</w:t>
      </w:r>
      <w:r w:rsidR="002934C2">
        <w:rPr>
          <w:lang w:val="nb-NO"/>
        </w:rPr>
        <w:t>:</w:t>
      </w:r>
      <w:r w:rsidRPr="00D01A14">
        <w:rPr>
          <w:lang w:val="nb-NO"/>
        </w:rPr>
        <w:t>22-30)</w:t>
      </w:r>
    </w:p>
    <w:p w14:paraId="3DFCFA10" w14:textId="6E5FBEEC" w:rsidR="00D01A14" w:rsidRPr="00D01A14" w:rsidRDefault="00D01A14" w:rsidP="00D01A14">
      <w:pPr>
        <w:rPr>
          <w:lang w:val="nb-NO"/>
        </w:rPr>
      </w:pPr>
      <w:r w:rsidRPr="00D01A14">
        <w:rPr>
          <w:lang w:val="nb-NO"/>
        </w:rPr>
        <w:lastRenderedPageBreak/>
        <w:t>Bruker flott retorikk til å “skryte” av lidelsene sine (11</w:t>
      </w:r>
      <w:r w:rsidR="002934C2">
        <w:rPr>
          <w:lang w:val="nb-NO"/>
        </w:rPr>
        <w:t>:</w:t>
      </w:r>
      <w:r w:rsidRPr="00D01A14">
        <w:rPr>
          <w:lang w:val="nb-NO"/>
        </w:rPr>
        <w:t>22-24)</w:t>
      </w:r>
    </w:p>
    <w:p w14:paraId="735B78B7" w14:textId="2083ACDC" w:rsidR="00D01A14" w:rsidRPr="00500894" w:rsidRDefault="00D01A14" w:rsidP="00500894">
      <w:pPr>
        <w:rPr>
          <w:lang w:val="nb-NO"/>
        </w:rPr>
      </w:pPr>
      <w:r w:rsidRPr="00D01A14">
        <w:rPr>
          <w:lang w:val="nb-NO"/>
        </w:rPr>
        <w:t>11</w:t>
      </w:r>
      <w:r w:rsidR="002934C2">
        <w:rPr>
          <w:lang w:val="nb-NO"/>
        </w:rPr>
        <w:t>:</w:t>
      </w:r>
      <w:r w:rsidRPr="00D01A14">
        <w:rPr>
          <w:lang w:val="nb-NO"/>
        </w:rPr>
        <w:t>32-33: Det motsatte av ‘Corona Muralis’? (en</w:t>
      </w:r>
      <w:r w:rsidR="002934C2">
        <w:rPr>
          <w:lang w:val="nb-NO"/>
        </w:rPr>
        <w:t xml:space="preserve"> </w:t>
      </w:r>
      <w:r w:rsidRPr="00D01A14">
        <w:rPr>
          <w:lang w:val="nb-NO"/>
        </w:rPr>
        <w:t>utmerkelse til den første som besteg bymuren i et angrep)</w:t>
      </w:r>
      <w:r w:rsidR="00500894">
        <w:rPr>
          <w:lang w:val="nb-NO"/>
        </w:rPr>
        <w:t xml:space="preserve">. </w:t>
      </w:r>
      <w:r w:rsidRPr="00500894">
        <w:rPr>
          <w:lang w:val="nb-NO"/>
        </w:rPr>
        <w:t>Paulus sin “krone” er at han var den første ned fra muren. Han er en romersk antihelt.</w:t>
      </w:r>
    </w:p>
    <w:p w14:paraId="0A333437" w14:textId="0644125C" w:rsidR="00D01A14" w:rsidRPr="00D01A14" w:rsidRDefault="00D01A14" w:rsidP="00D01A14">
      <w:pPr>
        <w:rPr>
          <w:lang w:val="nb-NO"/>
        </w:rPr>
      </w:pPr>
      <w:r w:rsidRPr="00D01A14">
        <w:rPr>
          <w:lang w:val="nb-NO"/>
        </w:rPr>
        <w:t xml:space="preserve"> </w:t>
      </w:r>
    </w:p>
    <w:p w14:paraId="6D0243B0" w14:textId="77777777" w:rsidR="00876D8F" w:rsidRPr="00D01A14" w:rsidRDefault="00D01A14" w:rsidP="00876D8F">
      <w:pPr>
        <w:pStyle w:val="Heading2"/>
        <w:rPr>
          <w:lang w:val="nb-NO"/>
        </w:rPr>
      </w:pPr>
      <w:bookmarkStart w:id="19" w:name="_Toc124504831"/>
      <w:r w:rsidRPr="00D01A14">
        <w:rPr>
          <w:lang w:val="nb-NO"/>
        </w:rPr>
        <w:t>PAULUS’ TORN I KROPPEN</w:t>
      </w:r>
      <w:r w:rsidR="00876D8F">
        <w:rPr>
          <w:lang w:val="nb-NO"/>
        </w:rPr>
        <w:t xml:space="preserve"> </w:t>
      </w:r>
      <w:r w:rsidR="00876D8F" w:rsidRPr="00D01A14">
        <w:rPr>
          <w:lang w:val="nb-NO"/>
        </w:rPr>
        <w:t>(12:7-10)</w:t>
      </w:r>
      <w:bookmarkEnd w:id="19"/>
    </w:p>
    <w:p w14:paraId="333938E9" w14:textId="6BED1DFB" w:rsidR="00D01A14" w:rsidRPr="00876D8F" w:rsidRDefault="00D01A14" w:rsidP="00876D8F">
      <w:pPr>
        <w:pStyle w:val="ListParagraph"/>
        <w:numPr>
          <w:ilvl w:val="0"/>
          <w:numId w:val="16"/>
        </w:numPr>
        <w:rPr>
          <w:lang w:val="nb-NO"/>
        </w:rPr>
      </w:pPr>
      <w:r w:rsidRPr="00876D8F">
        <w:rPr>
          <w:lang w:val="nb-NO"/>
        </w:rPr>
        <w:t>hodepine (oldkirken)</w:t>
      </w:r>
    </w:p>
    <w:p w14:paraId="3549184A" w14:textId="02A415E8" w:rsidR="00D01A14" w:rsidRPr="00876D8F" w:rsidRDefault="00D01A14" w:rsidP="00876D8F">
      <w:pPr>
        <w:pStyle w:val="ListParagraph"/>
        <w:numPr>
          <w:ilvl w:val="0"/>
          <w:numId w:val="16"/>
        </w:numPr>
        <w:rPr>
          <w:lang w:val="nb-NO"/>
        </w:rPr>
      </w:pPr>
      <w:r w:rsidRPr="00876D8F">
        <w:rPr>
          <w:lang w:val="nb-NO"/>
        </w:rPr>
        <w:t>mange alvorlige fysiske plager (Cyprian)</w:t>
      </w:r>
    </w:p>
    <w:p w14:paraId="503599F6" w14:textId="6BE91229" w:rsidR="00D01A14" w:rsidRPr="00876D8F" w:rsidRDefault="00D01A14" w:rsidP="00876D8F">
      <w:pPr>
        <w:pStyle w:val="ListParagraph"/>
        <w:numPr>
          <w:ilvl w:val="0"/>
          <w:numId w:val="16"/>
        </w:numPr>
        <w:rPr>
          <w:lang w:val="nb-NO"/>
        </w:rPr>
      </w:pPr>
      <w:r w:rsidRPr="00876D8F">
        <w:rPr>
          <w:lang w:val="nb-NO"/>
        </w:rPr>
        <w:t>øreverk (Tertullian)</w:t>
      </w:r>
    </w:p>
    <w:p w14:paraId="33604C5B" w14:textId="676AA788" w:rsidR="00D01A14" w:rsidRPr="00876D8F" w:rsidRDefault="00D01A14" w:rsidP="00876D8F">
      <w:pPr>
        <w:pStyle w:val="ListParagraph"/>
        <w:numPr>
          <w:ilvl w:val="0"/>
          <w:numId w:val="16"/>
        </w:numPr>
        <w:rPr>
          <w:lang w:val="nb-NO"/>
        </w:rPr>
      </w:pPr>
      <w:r w:rsidRPr="00876D8F">
        <w:rPr>
          <w:lang w:val="nb-NO"/>
        </w:rPr>
        <w:t>et uregjerlig begjær (lat. kirkefedre, Geneva Study Bible 1599)</w:t>
      </w:r>
    </w:p>
    <w:p w14:paraId="105E1EAC" w14:textId="01A9E7E6" w:rsidR="00D01A14" w:rsidRPr="00876D8F" w:rsidRDefault="00D01A14" w:rsidP="00876D8F">
      <w:pPr>
        <w:pStyle w:val="ListParagraph"/>
        <w:numPr>
          <w:ilvl w:val="0"/>
          <w:numId w:val="16"/>
        </w:numPr>
        <w:rPr>
          <w:lang w:val="nb-NO"/>
        </w:rPr>
      </w:pPr>
      <w:r w:rsidRPr="00876D8F">
        <w:rPr>
          <w:lang w:val="nb-NO"/>
        </w:rPr>
        <w:t>ulike fristelser (senere katolsk trad., Calvin)</w:t>
      </w:r>
    </w:p>
    <w:p w14:paraId="05CB5746" w14:textId="6E320DB6" w:rsidR="00D01A14" w:rsidRPr="00876D8F" w:rsidRDefault="00D01A14" w:rsidP="00876D8F">
      <w:pPr>
        <w:pStyle w:val="ListParagraph"/>
        <w:numPr>
          <w:ilvl w:val="0"/>
          <w:numId w:val="16"/>
        </w:numPr>
        <w:rPr>
          <w:lang w:val="nb-NO"/>
        </w:rPr>
      </w:pPr>
      <w:r w:rsidRPr="00876D8F">
        <w:rPr>
          <w:lang w:val="nb-NO"/>
        </w:rPr>
        <w:t>urinsyregikt</w:t>
      </w:r>
    </w:p>
    <w:p w14:paraId="64DFC10A" w14:textId="1144F0F0" w:rsidR="00D01A14" w:rsidRPr="00876D8F" w:rsidRDefault="00D01A14" w:rsidP="00876D8F">
      <w:pPr>
        <w:pStyle w:val="ListParagraph"/>
        <w:numPr>
          <w:ilvl w:val="0"/>
          <w:numId w:val="16"/>
        </w:numPr>
        <w:rPr>
          <w:lang w:val="nb-NO"/>
        </w:rPr>
      </w:pPr>
      <w:r w:rsidRPr="00876D8F">
        <w:rPr>
          <w:lang w:val="nb-NO"/>
        </w:rPr>
        <w:t>nyre-/gallestein</w:t>
      </w:r>
    </w:p>
    <w:p w14:paraId="76FD87B4" w14:textId="1CDBE2E8" w:rsidR="00D01A14" w:rsidRPr="00876D8F" w:rsidRDefault="00D01A14" w:rsidP="00876D8F">
      <w:pPr>
        <w:pStyle w:val="ListParagraph"/>
        <w:numPr>
          <w:ilvl w:val="0"/>
          <w:numId w:val="16"/>
        </w:numPr>
        <w:rPr>
          <w:lang w:val="nb-NO"/>
        </w:rPr>
      </w:pPr>
      <w:r w:rsidRPr="00876D8F">
        <w:rPr>
          <w:lang w:val="nb-NO"/>
        </w:rPr>
        <w:t>malariafeber</w:t>
      </w:r>
    </w:p>
    <w:p w14:paraId="37D809BB" w14:textId="3A9CAF34" w:rsidR="00D01A14" w:rsidRPr="00876D8F" w:rsidRDefault="00D01A14" w:rsidP="00876D8F">
      <w:pPr>
        <w:pStyle w:val="ListParagraph"/>
        <w:numPr>
          <w:ilvl w:val="0"/>
          <w:numId w:val="16"/>
        </w:numPr>
        <w:rPr>
          <w:lang w:val="nb-NO"/>
        </w:rPr>
      </w:pPr>
      <w:r w:rsidRPr="00876D8F">
        <w:rPr>
          <w:lang w:val="nb-NO"/>
        </w:rPr>
        <w:t>talevansker</w:t>
      </w:r>
    </w:p>
    <w:p w14:paraId="75FA22AC" w14:textId="27FA3E53" w:rsidR="00D01A14" w:rsidRPr="00876D8F" w:rsidRDefault="00D01A14" w:rsidP="00876D8F">
      <w:pPr>
        <w:pStyle w:val="ListParagraph"/>
        <w:numPr>
          <w:ilvl w:val="0"/>
          <w:numId w:val="16"/>
        </w:numPr>
        <w:rPr>
          <w:lang w:val="nb-NO"/>
        </w:rPr>
      </w:pPr>
      <w:r w:rsidRPr="00876D8F">
        <w:rPr>
          <w:lang w:val="nb-NO"/>
        </w:rPr>
        <w:t>øyesykdom (v. 4, Gal 4:13-15, 6:11)</w:t>
      </w:r>
    </w:p>
    <w:p w14:paraId="1811153A" w14:textId="4635C73A" w:rsidR="00D01A14" w:rsidRPr="00876D8F" w:rsidRDefault="00D01A14" w:rsidP="00876D8F">
      <w:pPr>
        <w:pStyle w:val="ListParagraph"/>
        <w:numPr>
          <w:ilvl w:val="0"/>
          <w:numId w:val="16"/>
        </w:numPr>
        <w:rPr>
          <w:lang w:val="nb-NO"/>
        </w:rPr>
      </w:pPr>
      <w:r w:rsidRPr="00876D8F">
        <w:rPr>
          <w:lang w:val="nb-NO"/>
        </w:rPr>
        <w:t>en lammelse —&gt; stammet og så kanskje rar ut (fra synene)</w:t>
      </w:r>
    </w:p>
    <w:p w14:paraId="6268058B" w14:textId="1828C414" w:rsidR="00D01A14" w:rsidRPr="00876D8F" w:rsidRDefault="00D01A14" w:rsidP="00876D8F">
      <w:pPr>
        <w:pStyle w:val="ListParagraph"/>
        <w:numPr>
          <w:ilvl w:val="0"/>
          <w:numId w:val="16"/>
        </w:numPr>
        <w:rPr>
          <w:lang w:val="nb-NO"/>
        </w:rPr>
      </w:pPr>
      <w:r w:rsidRPr="00876D8F">
        <w:rPr>
          <w:lang w:val="nb-NO"/>
        </w:rPr>
        <w:t>motstanden han møtte i Korint (Satans engel/tjener)</w:t>
      </w:r>
    </w:p>
    <w:p w14:paraId="450D43CC" w14:textId="4579A760" w:rsidR="00D01A14" w:rsidRPr="00876D8F" w:rsidRDefault="00D01A14" w:rsidP="00876D8F">
      <w:pPr>
        <w:pStyle w:val="ListParagraph"/>
        <w:numPr>
          <w:ilvl w:val="0"/>
          <w:numId w:val="16"/>
        </w:numPr>
        <w:rPr>
          <w:lang w:val="nb-NO"/>
        </w:rPr>
      </w:pPr>
      <w:r w:rsidRPr="00876D8F">
        <w:rPr>
          <w:lang w:val="nb-NO"/>
        </w:rPr>
        <w:t>motstandere generelt (4. Mos 33:55,</w:t>
      </w:r>
      <w:r w:rsidR="00876D8F" w:rsidRPr="00876D8F">
        <w:rPr>
          <w:lang w:val="nb-NO"/>
        </w:rPr>
        <w:t xml:space="preserve"> </w:t>
      </w:r>
      <w:r w:rsidRPr="00876D8F">
        <w:rPr>
          <w:lang w:val="nb-NO"/>
        </w:rPr>
        <w:t>Esek 28:24)</w:t>
      </w:r>
    </w:p>
    <w:p w14:paraId="28EEB756" w14:textId="143213D7" w:rsidR="00D01A14" w:rsidRPr="00876D8F" w:rsidRDefault="00D01A14" w:rsidP="00876D8F">
      <w:pPr>
        <w:pStyle w:val="ListParagraph"/>
        <w:numPr>
          <w:ilvl w:val="0"/>
          <w:numId w:val="16"/>
        </w:numPr>
        <w:rPr>
          <w:lang w:val="nb-NO"/>
        </w:rPr>
      </w:pPr>
      <w:r w:rsidRPr="00876D8F">
        <w:rPr>
          <w:lang w:val="nb-NO"/>
        </w:rPr>
        <w:t>problemene i menighetene</w:t>
      </w:r>
    </w:p>
    <w:p w14:paraId="68FC29FE" w14:textId="602FE0F7" w:rsidR="00D01A14" w:rsidRPr="00876D8F" w:rsidRDefault="00D01A14" w:rsidP="00876D8F">
      <w:pPr>
        <w:pStyle w:val="ListParagraph"/>
        <w:numPr>
          <w:ilvl w:val="0"/>
          <w:numId w:val="16"/>
        </w:numPr>
        <w:rPr>
          <w:lang w:val="nb-NO"/>
        </w:rPr>
      </w:pPr>
      <w:r w:rsidRPr="00876D8F">
        <w:rPr>
          <w:lang w:val="nb-NO"/>
        </w:rPr>
        <w:t>stadige forfølgelser (oldkirken)</w:t>
      </w:r>
    </w:p>
    <w:p w14:paraId="77D06178" w14:textId="5E7F7C96" w:rsidR="00D01A14" w:rsidRPr="00E816DF" w:rsidRDefault="00D01A14" w:rsidP="00D01A14">
      <w:pPr>
        <w:rPr>
          <w:lang w:val="nb-NO"/>
        </w:rPr>
      </w:pPr>
      <w:r w:rsidRPr="00D01A14">
        <w:rPr>
          <w:lang w:val="nb-NO"/>
        </w:rPr>
        <w:t xml:space="preserve">Tornen = </w:t>
      </w:r>
      <w:r w:rsidRPr="007E62BA">
        <w:rPr>
          <w:i/>
          <w:iCs/>
          <w:lang w:val="nb-NO"/>
        </w:rPr>
        <w:t>“en Satans engel som skal slå meg”</w:t>
      </w:r>
      <w:r w:rsidR="00E816DF">
        <w:rPr>
          <w:lang w:val="nb-NO"/>
        </w:rPr>
        <w:t xml:space="preserve"> </w:t>
      </w:r>
      <w:r w:rsidR="00E816DF" w:rsidRPr="00E816DF">
        <w:rPr>
          <w:lang w:val="nb-NO"/>
        </w:rPr>
        <w:t>(12:7)</w:t>
      </w:r>
    </w:p>
    <w:p w14:paraId="55B17568" w14:textId="552ACED8" w:rsidR="00D01A14" w:rsidRPr="007E62BA" w:rsidRDefault="00D01A14" w:rsidP="00D01A14">
      <w:pPr>
        <w:rPr>
          <w:i/>
          <w:iCs/>
          <w:lang w:val="nb-NO"/>
        </w:rPr>
      </w:pPr>
      <w:r w:rsidRPr="00D01A14">
        <w:rPr>
          <w:lang w:val="nb-NO"/>
        </w:rPr>
        <w:t xml:space="preserve">Hvorfor tillater Gud dette? </w:t>
      </w:r>
      <w:r w:rsidRPr="007E62BA">
        <w:rPr>
          <w:i/>
          <w:iCs/>
          <w:lang w:val="nb-NO"/>
        </w:rPr>
        <w:t>“For at jeg ikke skal bli hovmodig på grunn av de høye</w:t>
      </w:r>
      <w:r w:rsidR="00876D8F" w:rsidRPr="007E62BA">
        <w:rPr>
          <w:i/>
          <w:iCs/>
          <w:lang w:val="nb-NO"/>
        </w:rPr>
        <w:t xml:space="preserve"> </w:t>
      </w:r>
      <w:r w:rsidRPr="007E62BA">
        <w:rPr>
          <w:i/>
          <w:iCs/>
          <w:lang w:val="nb-NO"/>
        </w:rPr>
        <w:t>åpenbaringene…”</w:t>
      </w:r>
    </w:p>
    <w:p w14:paraId="00896F95" w14:textId="77777777" w:rsidR="00C80F92" w:rsidRPr="00C80F92" w:rsidRDefault="00D01A14" w:rsidP="00C80F92">
      <w:pPr>
        <w:pStyle w:val="ListParagraph"/>
        <w:numPr>
          <w:ilvl w:val="0"/>
          <w:numId w:val="17"/>
        </w:numPr>
        <w:rPr>
          <w:lang w:val="nb-NO"/>
        </w:rPr>
      </w:pPr>
      <w:r w:rsidRPr="00C80F92">
        <w:rPr>
          <w:lang w:val="nb-NO"/>
        </w:rPr>
        <w:t>Nettopp derfor er han nølende til å skryte av åpenbaringene</w:t>
      </w:r>
      <w:r w:rsidR="00C80F92" w:rsidRPr="00C80F92">
        <w:rPr>
          <w:lang w:val="nb-NO"/>
        </w:rPr>
        <w:t xml:space="preserve"> </w:t>
      </w:r>
    </w:p>
    <w:p w14:paraId="0967A5F6" w14:textId="35C2782F" w:rsidR="00D01A14" w:rsidRPr="00C80F92" w:rsidRDefault="00D01A14" w:rsidP="00C80F92">
      <w:pPr>
        <w:pStyle w:val="ListParagraph"/>
        <w:numPr>
          <w:ilvl w:val="0"/>
          <w:numId w:val="17"/>
        </w:numPr>
        <w:rPr>
          <w:lang w:val="nb-NO"/>
        </w:rPr>
      </w:pPr>
      <w:r w:rsidRPr="00C80F92">
        <w:rPr>
          <w:lang w:val="nb-NO"/>
        </w:rPr>
        <w:t>Gud svarte “nei” på Paulus’ bønn om</w:t>
      </w:r>
      <w:r w:rsidR="00C80F92" w:rsidRPr="00C80F92">
        <w:rPr>
          <w:lang w:val="nb-NO"/>
        </w:rPr>
        <w:t xml:space="preserve"> </w:t>
      </w:r>
      <w:r w:rsidRPr="00C80F92">
        <w:rPr>
          <w:lang w:val="nb-NO"/>
        </w:rPr>
        <w:t>helbredelse. Hans nåde skulle ta seg av resten der hvor Paulus ikke strakk til.</w:t>
      </w:r>
    </w:p>
    <w:p w14:paraId="68568C08" w14:textId="4B3F82FB" w:rsidR="00D01A14" w:rsidRPr="00C80F92" w:rsidRDefault="00D01A14" w:rsidP="00C80F92">
      <w:pPr>
        <w:pStyle w:val="ListParagraph"/>
        <w:numPr>
          <w:ilvl w:val="0"/>
          <w:numId w:val="17"/>
        </w:numPr>
        <w:rPr>
          <w:lang w:val="nb-NO"/>
        </w:rPr>
      </w:pPr>
      <w:r w:rsidRPr="00C80F92">
        <w:rPr>
          <w:lang w:val="nb-NO"/>
        </w:rPr>
        <w:t>Paulus kunne fullføre oppgaven Gud hadde satt ham til selv med dette problemet.</w:t>
      </w:r>
    </w:p>
    <w:p w14:paraId="1E034B59" w14:textId="5E90C69A" w:rsidR="00D01A14" w:rsidRPr="00D01A14" w:rsidRDefault="00D01A14" w:rsidP="00D01A14">
      <w:pPr>
        <w:rPr>
          <w:lang w:val="nb-NO"/>
        </w:rPr>
      </w:pPr>
      <w:r w:rsidRPr="00D01A14">
        <w:rPr>
          <w:lang w:val="nb-NO"/>
        </w:rPr>
        <w:t>Svakhetene våre har sin naturlige plass i tjenesten vår.</w:t>
      </w:r>
    </w:p>
    <w:p w14:paraId="7F6E59AA" w14:textId="48D2EACD" w:rsidR="00D01A14" w:rsidRPr="00D01A14" w:rsidRDefault="00D01A14" w:rsidP="00D01A14">
      <w:pPr>
        <w:rPr>
          <w:lang w:val="nb-NO"/>
        </w:rPr>
      </w:pPr>
      <w:r w:rsidRPr="00D01A14">
        <w:rPr>
          <w:lang w:val="nb-NO"/>
        </w:rPr>
        <w:lastRenderedPageBreak/>
        <w:t xml:space="preserve">Et paradoks: </w:t>
      </w:r>
      <w:r w:rsidR="007E62BA" w:rsidRPr="007E62BA">
        <w:rPr>
          <w:i/>
          <w:iCs/>
          <w:lang w:val="nb-NO"/>
        </w:rPr>
        <w:t>"</w:t>
      </w:r>
      <w:r w:rsidRPr="007E62BA">
        <w:rPr>
          <w:i/>
          <w:iCs/>
          <w:lang w:val="nb-NO"/>
        </w:rPr>
        <w:t>Når jeg er svak, da er jeg sterk.</w:t>
      </w:r>
      <w:r w:rsidR="007E62BA" w:rsidRPr="007E62BA">
        <w:rPr>
          <w:i/>
          <w:iCs/>
          <w:lang w:val="nb-NO"/>
        </w:rPr>
        <w:t>"</w:t>
      </w:r>
      <w:r w:rsidR="007E62BA">
        <w:rPr>
          <w:lang w:val="nb-NO"/>
        </w:rPr>
        <w:t xml:space="preserve"> </w:t>
      </w:r>
      <w:r w:rsidR="00CA133B" w:rsidRPr="00805AE4">
        <w:rPr>
          <w:lang w:val="nb-NO"/>
        </w:rPr>
        <w:t>(v. 10)</w:t>
      </w:r>
    </w:p>
    <w:p w14:paraId="4772C1C6" w14:textId="28D21919" w:rsidR="00D01A14" w:rsidRPr="00D01A14" w:rsidRDefault="00D01A14" w:rsidP="00D01A14">
      <w:pPr>
        <w:rPr>
          <w:lang w:val="nb-NO"/>
        </w:rPr>
      </w:pPr>
      <w:r w:rsidRPr="00D01A14">
        <w:rPr>
          <w:lang w:val="nb-NO"/>
        </w:rPr>
        <w:t>Hvis vi opptrer som perfekte blir det ikke plass til Gud.</w:t>
      </w:r>
    </w:p>
    <w:p w14:paraId="18809BE1" w14:textId="77777777" w:rsidR="00D01A14" w:rsidRPr="00D01A14" w:rsidRDefault="00D01A14" w:rsidP="00D01A14">
      <w:pPr>
        <w:rPr>
          <w:lang w:val="nb-NO"/>
        </w:rPr>
      </w:pPr>
      <w:r w:rsidRPr="00D01A14">
        <w:rPr>
          <w:lang w:val="nb-NO"/>
        </w:rPr>
        <w:t xml:space="preserve"> </w:t>
      </w:r>
    </w:p>
    <w:p w14:paraId="18E8BD24" w14:textId="77777777" w:rsidR="00D01A14" w:rsidRPr="00D01A14" w:rsidRDefault="00D01A14" w:rsidP="00C80F92">
      <w:pPr>
        <w:pStyle w:val="Heading2"/>
        <w:rPr>
          <w:lang w:val="nb-NO"/>
        </w:rPr>
      </w:pPr>
      <w:bookmarkStart w:id="20" w:name="_Toc124504832"/>
      <w:r w:rsidRPr="00D01A14">
        <w:rPr>
          <w:lang w:val="nb-NO"/>
        </w:rPr>
        <w:t>ÅPENBARINGER OG SYNER</w:t>
      </w:r>
      <w:bookmarkEnd w:id="20"/>
    </w:p>
    <w:p w14:paraId="3D8CA255" w14:textId="0C62B0D5" w:rsidR="00420171" w:rsidRPr="00420171" w:rsidRDefault="00163337" w:rsidP="00420171">
      <w:pPr>
        <w:rPr>
          <w:lang w:val="nb-NO"/>
        </w:rPr>
      </w:pPr>
      <w:r w:rsidRPr="00163337">
        <w:rPr>
          <w:lang w:val="nb-NO"/>
        </w:rPr>
        <w:t>I kontekst av “svakhet” i 2 Kor</w:t>
      </w:r>
      <w:r>
        <w:rPr>
          <w:lang w:val="nb-NO"/>
        </w:rPr>
        <w:t>.</w:t>
      </w:r>
    </w:p>
    <w:p w14:paraId="11CC4B22" w14:textId="5579D27B" w:rsidR="00D01A14" w:rsidRPr="00C80F92" w:rsidRDefault="00D01A14" w:rsidP="00C80F92">
      <w:pPr>
        <w:pStyle w:val="ListParagraph"/>
        <w:numPr>
          <w:ilvl w:val="0"/>
          <w:numId w:val="18"/>
        </w:numPr>
        <w:rPr>
          <w:lang w:val="nb-NO"/>
        </w:rPr>
      </w:pPr>
      <w:r w:rsidRPr="00C80F92">
        <w:rPr>
          <w:lang w:val="nb-NO"/>
        </w:rPr>
        <w:t>Bør ikke bli grunnlaget for hvordan andre oppfatter oss. Vi bør ikke la slike ting komme i forgrunnen,</w:t>
      </w:r>
      <w:r w:rsidR="00C80F92" w:rsidRPr="00C80F92">
        <w:rPr>
          <w:lang w:val="nb-NO"/>
        </w:rPr>
        <w:t xml:space="preserve"> </w:t>
      </w:r>
      <w:r w:rsidRPr="00C80F92">
        <w:rPr>
          <w:lang w:val="nb-NO"/>
        </w:rPr>
        <w:t>men heller holde dem for oss selv.</w:t>
      </w:r>
    </w:p>
    <w:p w14:paraId="5D4B85AC" w14:textId="5A0A4CBC" w:rsidR="00D01A14" w:rsidRPr="00C80F92" w:rsidRDefault="00D01A14" w:rsidP="00C80F92">
      <w:pPr>
        <w:pStyle w:val="ListParagraph"/>
        <w:numPr>
          <w:ilvl w:val="0"/>
          <w:numId w:val="18"/>
        </w:numPr>
        <w:rPr>
          <w:lang w:val="nb-NO"/>
        </w:rPr>
      </w:pPr>
      <w:r w:rsidRPr="00C80F92">
        <w:rPr>
          <w:lang w:val="nb-NO"/>
        </w:rPr>
        <w:t>Paulus snakket ikke om det før han så farene ved at han lot være. Han fortalte det ikke som en</w:t>
      </w:r>
      <w:r w:rsidR="00C80F92" w:rsidRPr="00C80F92">
        <w:rPr>
          <w:lang w:val="nb-NO"/>
        </w:rPr>
        <w:t xml:space="preserve"> </w:t>
      </w:r>
      <w:r w:rsidRPr="00C80F92">
        <w:rPr>
          <w:lang w:val="nb-NO"/>
        </w:rPr>
        <w:t>oppmuntring, men for å forhindre at korinterne endte opp som en sekt.</w:t>
      </w:r>
    </w:p>
    <w:p w14:paraId="728E559A" w14:textId="0C10A178" w:rsidR="00D01A14" w:rsidRPr="00C80F92" w:rsidRDefault="00D01A14" w:rsidP="00C80F92">
      <w:pPr>
        <w:pStyle w:val="ListParagraph"/>
        <w:numPr>
          <w:ilvl w:val="0"/>
          <w:numId w:val="18"/>
        </w:numPr>
        <w:rPr>
          <w:lang w:val="nb-NO"/>
        </w:rPr>
      </w:pPr>
      <w:r w:rsidRPr="00C80F92">
        <w:rPr>
          <w:lang w:val="nb-NO"/>
        </w:rPr>
        <w:t>Andre ting er viktigere, ellers ville alle fått slike</w:t>
      </w:r>
      <w:r w:rsidR="00C80F92" w:rsidRPr="00C80F92">
        <w:rPr>
          <w:lang w:val="nb-NO"/>
        </w:rPr>
        <w:t xml:space="preserve"> </w:t>
      </w:r>
      <w:r w:rsidRPr="00C80F92">
        <w:rPr>
          <w:lang w:val="nb-NO"/>
        </w:rPr>
        <w:t>syner. Vi kan ikke hvile på slike åpenbaringer. “Du kan ikke eksegere</w:t>
      </w:r>
      <w:r w:rsidR="008C5A4E">
        <w:rPr>
          <w:lang w:val="nb-NO"/>
        </w:rPr>
        <w:t xml:space="preserve"> </w:t>
      </w:r>
      <w:r w:rsidR="00E017B3">
        <w:rPr>
          <w:lang w:val="nb-NO"/>
        </w:rPr>
        <w:t>[</w:t>
      </w:r>
      <w:r w:rsidR="008C5A4E">
        <w:rPr>
          <w:lang w:val="nb-NO"/>
        </w:rPr>
        <w:t>utlegge fra Bibelen</w:t>
      </w:r>
      <w:r w:rsidR="00E017B3">
        <w:rPr>
          <w:sz w:val="26"/>
          <w:szCs w:val="24"/>
          <w:lang w:val="nb-NO"/>
        </w:rPr>
        <w:t>]</w:t>
      </w:r>
      <w:r w:rsidRPr="00C80F92">
        <w:rPr>
          <w:lang w:val="nb-NO"/>
        </w:rPr>
        <w:t xml:space="preserve"> en opplevelse.”</w:t>
      </w:r>
    </w:p>
    <w:p w14:paraId="5976F6B8" w14:textId="77777777" w:rsidR="00D01A14" w:rsidRPr="00D01A14" w:rsidRDefault="00D01A14" w:rsidP="00D01A14">
      <w:pPr>
        <w:rPr>
          <w:lang w:val="nb-NO"/>
        </w:rPr>
      </w:pPr>
      <w:r w:rsidRPr="00D01A14">
        <w:rPr>
          <w:lang w:val="nb-NO"/>
        </w:rPr>
        <w:t xml:space="preserve"> </w:t>
      </w:r>
    </w:p>
    <w:p w14:paraId="4D119C33" w14:textId="77777777" w:rsidR="00D01A14" w:rsidRPr="00D01A14" w:rsidRDefault="00D01A14" w:rsidP="004E7D83">
      <w:pPr>
        <w:pStyle w:val="Heading2"/>
        <w:rPr>
          <w:lang w:val="nb-NO"/>
        </w:rPr>
      </w:pPr>
      <w:bookmarkStart w:id="21" w:name="_Toc124504833"/>
      <w:r w:rsidRPr="00D01A14">
        <w:rPr>
          <w:lang w:val="nb-NO"/>
        </w:rPr>
        <w:t>PAULUS’ SVAKHETER</w:t>
      </w:r>
      <w:bookmarkEnd w:id="21"/>
    </w:p>
    <w:p w14:paraId="37A232E9" w14:textId="6625CE01" w:rsidR="00D01A14" w:rsidRPr="00D01A14" w:rsidRDefault="00D01A14" w:rsidP="00D01A14">
      <w:pPr>
        <w:rPr>
          <w:lang w:val="nb-NO"/>
        </w:rPr>
      </w:pPr>
      <w:r w:rsidRPr="00D01A14">
        <w:rPr>
          <w:lang w:val="nb-NO"/>
        </w:rPr>
        <w:t>(1 K</w:t>
      </w:r>
      <w:r w:rsidR="00CA0D56">
        <w:rPr>
          <w:lang w:val="nb-NO"/>
        </w:rPr>
        <w:t>or</w:t>
      </w:r>
      <w:r w:rsidRPr="00D01A14">
        <w:rPr>
          <w:lang w:val="nb-NO"/>
        </w:rPr>
        <w:t xml:space="preserve"> 4:9-13, 2 </w:t>
      </w:r>
      <w:r w:rsidR="00CA0D56" w:rsidRPr="00D01A14">
        <w:rPr>
          <w:lang w:val="nb-NO"/>
        </w:rPr>
        <w:t>K</w:t>
      </w:r>
      <w:r w:rsidR="00CA0D56">
        <w:rPr>
          <w:lang w:val="nb-NO"/>
        </w:rPr>
        <w:t>or</w:t>
      </w:r>
      <w:r w:rsidRPr="00D01A14">
        <w:rPr>
          <w:lang w:val="nb-NO"/>
        </w:rPr>
        <w:t xml:space="preserve"> 4:8-10, 6:4-5, 8-10, 11:23-28, 12:10) </w:t>
      </w:r>
    </w:p>
    <w:p w14:paraId="65150DDD" w14:textId="71EDFB61" w:rsidR="00D01A14" w:rsidRPr="00D01A14" w:rsidRDefault="00AF65CC" w:rsidP="00D01A14">
      <w:pPr>
        <w:rPr>
          <w:lang w:val="nb-NO"/>
        </w:rPr>
      </w:pPr>
      <w:r>
        <w:rPr>
          <w:lang w:val="nb-NO"/>
        </w:rPr>
        <w:t>S</w:t>
      </w:r>
      <w:r w:rsidR="00D01A14" w:rsidRPr="00D01A14">
        <w:rPr>
          <w:lang w:val="nb-NO"/>
        </w:rPr>
        <w:t>om dødsdømt</w:t>
      </w:r>
      <w:r>
        <w:rPr>
          <w:lang w:val="nb-NO"/>
        </w:rPr>
        <w:t xml:space="preserve">, </w:t>
      </w:r>
      <w:r w:rsidR="00D01A14" w:rsidRPr="00D01A14">
        <w:rPr>
          <w:lang w:val="nb-NO"/>
        </w:rPr>
        <w:t>et skuespill for verden</w:t>
      </w:r>
      <w:r>
        <w:rPr>
          <w:lang w:val="nb-NO"/>
        </w:rPr>
        <w:t xml:space="preserve">, </w:t>
      </w:r>
      <w:r w:rsidR="00D01A14" w:rsidRPr="00D01A14">
        <w:rPr>
          <w:lang w:val="nb-NO"/>
        </w:rPr>
        <w:t>dåre</w:t>
      </w:r>
      <w:r>
        <w:rPr>
          <w:lang w:val="nb-NO"/>
        </w:rPr>
        <w:t xml:space="preserve">, </w:t>
      </w:r>
      <w:r w:rsidR="00D01A14" w:rsidRPr="00D01A14">
        <w:rPr>
          <w:lang w:val="nb-NO"/>
        </w:rPr>
        <w:t>får skam</w:t>
      </w:r>
      <w:r>
        <w:rPr>
          <w:lang w:val="nb-NO"/>
        </w:rPr>
        <w:t xml:space="preserve">, </w:t>
      </w:r>
      <w:r w:rsidR="00D01A14" w:rsidRPr="00D01A14">
        <w:rPr>
          <w:lang w:val="nb-NO"/>
        </w:rPr>
        <w:t>mangler klær</w:t>
      </w:r>
      <w:r>
        <w:rPr>
          <w:lang w:val="nb-NO"/>
        </w:rPr>
        <w:t xml:space="preserve">, </w:t>
      </w:r>
      <w:r w:rsidR="00D01A14" w:rsidRPr="00D01A14">
        <w:rPr>
          <w:lang w:val="nb-NO"/>
        </w:rPr>
        <w:t>blir mishandlet</w:t>
      </w:r>
      <w:r>
        <w:rPr>
          <w:lang w:val="nb-NO"/>
        </w:rPr>
        <w:t xml:space="preserve">, </w:t>
      </w:r>
      <w:r w:rsidR="00D01A14" w:rsidRPr="00D01A14">
        <w:rPr>
          <w:lang w:val="nb-NO"/>
        </w:rPr>
        <w:t>hjemløs</w:t>
      </w:r>
      <w:r>
        <w:rPr>
          <w:lang w:val="nb-NO"/>
        </w:rPr>
        <w:t xml:space="preserve">, </w:t>
      </w:r>
      <w:r w:rsidR="00D01A14" w:rsidRPr="00D01A14">
        <w:rPr>
          <w:lang w:val="nb-NO"/>
        </w:rPr>
        <w:t xml:space="preserve">må streve for å livberge </w:t>
      </w:r>
      <w:r w:rsidR="00B87BF6">
        <w:rPr>
          <w:lang w:val="nb-NO"/>
        </w:rPr>
        <w:t>seg</w:t>
      </w:r>
      <w:r w:rsidR="00D01A14" w:rsidRPr="00D01A14">
        <w:rPr>
          <w:lang w:val="nb-NO"/>
        </w:rPr>
        <w:t xml:space="preserve"> med </w:t>
      </w:r>
      <w:r w:rsidR="00B87BF6">
        <w:rPr>
          <w:lang w:val="nb-NO"/>
        </w:rPr>
        <w:t>sine</w:t>
      </w:r>
      <w:r w:rsidR="00D01A14" w:rsidRPr="00D01A14">
        <w:rPr>
          <w:lang w:val="nb-NO"/>
        </w:rPr>
        <w:t xml:space="preserve"> egne hender</w:t>
      </w:r>
      <w:r>
        <w:rPr>
          <w:lang w:val="nb-NO"/>
        </w:rPr>
        <w:t xml:space="preserve">, </w:t>
      </w:r>
      <w:r w:rsidR="00D01A14" w:rsidRPr="00D01A14">
        <w:rPr>
          <w:lang w:val="nb-NO"/>
        </w:rPr>
        <w:t>utskjelt</w:t>
      </w:r>
      <w:r>
        <w:rPr>
          <w:lang w:val="nb-NO"/>
        </w:rPr>
        <w:t xml:space="preserve">, </w:t>
      </w:r>
      <w:r w:rsidR="00D01A14" w:rsidRPr="00D01A14">
        <w:rPr>
          <w:lang w:val="nb-NO"/>
        </w:rPr>
        <w:t>forfulgt</w:t>
      </w:r>
      <w:r>
        <w:rPr>
          <w:lang w:val="nb-NO"/>
        </w:rPr>
        <w:t xml:space="preserve">, </w:t>
      </w:r>
      <w:r w:rsidR="00D01A14" w:rsidRPr="00D01A14">
        <w:rPr>
          <w:lang w:val="nb-NO"/>
        </w:rPr>
        <w:t>hånet</w:t>
      </w:r>
      <w:r>
        <w:rPr>
          <w:lang w:val="nb-NO"/>
        </w:rPr>
        <w:t xml:space="preserve">, </w:t>
      </w:r>
      <w:r w:rsidR="00D01A14" w:rsidRPr="00D01A14">
        <w:rPr>
          <w:lang w:val="nb-NO"/>
        </w:rPr>
        <w:t>er blitt som utskudd</w:t>
      </w:r>
      <w:r>
        <w:rPr>
          <w:lang w:val="nb-NO"/>
        </w:rPr>
        <w:t xml:space="preserve">, </w:t>
      </w:r>
      <w:r w:rsidR="00D01A14" w:rsidRPr="00D01A14">
        <w:rPr>
          <w:lang w:val="nb-NO"/>
        </w:rPr>
        <w:t>som avfall for alle</w:t>
      </w:r>
      <w:r>
        <w:rPr>
          <w:lang w:val="nb-NO"/>
        </w:rPr>
        <w:t xml:space="preserve">, </w:t>
      </w:r>
      <w:r w:rsidR="00D01A14" w:rsidRPr="00D01A14">
        <w:rPr>
          <w:lang w:val="nb-NO"/>
        </w:rPr>
        <w:t>alltid presset</w:t>
      </w:r>
      <w:r>
        <w:rPr>
          <w:lang w:val="nb-NO"/>
        </w:rPr>
        <w:t xml:space="preserve">, </w:t>
      </w:r>
      <w:r w:rsidR="00D01A14" w:rsidRPr="00D01A14">
        <w:rPr>
          <w:lang w:val="nb-NO"/>
        </w:rPr>
        <w:t>rådvill</w:t>
      </w:r>
      <w:r>
        <w:rPr>
          <w:lang w:val="nb-NO"/>
        </w:rPr>
        <w:t xml:space="preserve">, </w:t>
      </w:r>
      <w:r w:rsidR="00D01A14" w:rsidRPr="00D01A14">
        <w:rPr>
          <w:lang w:val="nb-NO"/>
        </w:rPr>
        <w:t>forfulgt</w:t>
      </w:r>
      <w:r>
        <w:rPr>
          <w:lang w:val="nb-NO"/>
        </w:rPr>
        <w:t xml:space="preserve">, </w:t>
      </w:r>
      <w:r w:rsidR="00D01A14" w:rsidRPr="00D01A14">
        <w:rPr>
          <w:lang w:val="nb-NO"/>
        </w:rPr>
        <w:t>slått ned</w:t>
      </w:r>
      <w:r>
        <w:rPr>
          <w:lang w:val="nb-NO"/>
        </w:rPr>
        <w:t xml:space="preserve">, </w:t>
      </w:r>
      <w:r w:rsidR="00D01A14" w:rsidRPr="00D01A14">
        <w:rPr>
          <w:lang w:val="nb-NO"/>
        </w:rPr>
        <w:t xml:space="preserve">bærer alltid Jesu død med </w:t>
      </w:r>
      <w:r w:rsidR="007B0820">
        <w:rPr>
          <w:lang w:val="nb-NO"/>
        </w:rPr>
        <w:t>seg</w:t>
      </w:r>
      <w:r w:rsidR="00D01A14" w:rsidRPr="00D01A14">
        <w:rPr>
          <w:lang w:val="nb-NO"/>
        </w:rPr>
        <w:t xml:space="preserve"> i </w:t>
      </w:r>
      <w:r w:rsidR="007B0820">
        <w:rPr>
          <w:lang w:val="nb-NO"/>
        </w:rPr>
        <w:t>sin</w:t>
      </w:r>
      <w:r w:rsidR="00D01A14" w:rsidRPr="00D01A14">
        <w:rPr>
          <w:lang w:val="nb-NO"/>
        </w:rPr>
        <w:t xml:space="preserve"> egen kropp</w:t>
      </w:r>
      <w:r>
        <w:rPr>
          <w:lang w:val="nb-NO"/>
        </w:rPr>
        <w:t xml:space="preserve">, </w:t>
      </w:r>
      <w:r w:rsidR="00D01A14" w:rsidRPr="00D01A14">
        <w:rPr>
          <w:lang w:val="nb-NO"/>
        </w:rPr>
        <w:t>motgang</w:t>
      </w:r>
      <w:r w:rsidR="007B0820">
        <w:rPr>
          <w:lang w:val="nb-NO"/>
        </w:rPr>
        <w:t xml:space="preserve">, </w:t>
      </w:r>
      <w:r w:rsidR="00D01A14" w:rsidRPr="00D01A14">
        <w:rPr>
          <w:lang w:val="nb-NO"/>
        </w:rPr>
        <w:t>nød</w:t>
      </w:r>
      <w:r w:rsidR="007B0820">
        <w:rPr>
          <w:lang w:val="nb-NO"/>
        </w:rPr>
        <w:t xml:space="preserve">, </w:t>
      </w:r>
      <w:r w:rsidR="00D01A14" w:rsidRPr="00D01A14">
        <w:rPr>
          <w:lang w:val="nb-NO"/>
        </w:rPr>
        <w:t>angst</w:t>
      </w:r>
      <w:r w:rsidR="007B0820">
        <w:rPr>
          <w:lang w:val="nb-NO"/>
        </w:rPr>
        <w:t xml:space="preserve">, </w:t>
      </w:r>
      <w:r w:rsidR="00D01A14" w:rsidRPr="00D01A14">
        <w:rPr>
          <w:lang w:val="nb-NO"/>
        </w:rPr>
        <w:t>mishandling</w:t>
      </w:r>
      <w:r w:rsidR="007B0820">
        <w:rPr>
          <w:lang w:val="nb-NO"/>
        </w:rPr>
        <w:t xml:space="preserve">, </w:t>
      </w:r>
      <w:r w:rsidR="00D01A14" w:rsidRPr="00D01A14">
        <w:rPr>
          <w:lang w:val="nb-NO"/>
        </w:rPr>
        <w:t>opptøyer</w:t>
      </w:r>
      <w:r w:rsidR="007B0820">
        <w:rPr>
          <w:lang w:val="nb-NO"/>
        </w:rPr>
        <w:t xml:space="preserve">, </w:t>
      </w:r>
      <w:r w:rsidR="00D01A14" w:rsidRPr="00D01A14">
        <w:rPr>
          <w:lang w:val="nb-NO"/>
        </w:rPr>
        <w:t>hardt arbeid</w:t>
      </w:r>
      <w:r w:rsidR="007B0820">
        <w:rPr>
          <w:lang w:val="nb-NO"/>
        </w:rPr>
        <w:t xml:space="preserve">, </w:t>
      </w:r>
      <w:r w:rsidR="00D01A14" w:rsidRPr="00D01A14">
        <w:rPr>
          <w:lang w:val="nb-NO"/>
        </w:rPr>
        <w:t>nattevåk</w:t>
      </w:r>
      <w:r w:rsidR="007B0820">
        <w:rPr>
          <w:lang w:val="nb-NO"/>
        </w:rPr>
        <w:t xml:space="preserve">, </w:t>
      </w:r>
      <w:r w:rsidR="00D01A14" w:rsidRPr="00D01A14">
        <w:rPr>
          <w:lang w:val="nb-NO"/>
        </w:rPr>
        <w:t>sult</w:t>
      </w:r>
      <w:r w:rsidR="007B0820">
        <w:rPr>
          <w:lang w:val="nb-NO"/>
        </w:rPr>
        <w:t xml:space="preserve">, </w:t>
      </w:r>
      <w:r w:rsidR="00D01A14" w:rsidRPr="00D01A14">
        <w:rPr>
          <w:lang w:val="nb-NO"/>
        </w:rPr>
        <w:t>vanære</w:t>
      </w:r>
      <w:r w:rsidR="007B0820">
        <w:rPr>
          <w:lang w:val="nb-NO"/>
        </w:rPr>
        <w:t xml:space="preserve">, </w:t>
      </w:r>
      <w:r w:rsidR="00D01A14" w:rsidRPr="00D01A14">
        <w:rPr>
          <w:lang w:val="nb-NO"/>
        </w:rPr>
        <w:t>baktalt</w:t>
      </w:r>
      <w:r w:rsidR="007B0820">
        <w:rPr>
          <w:lang w:val="nb-NO"/>
        </w:rPr>
        <w:t xml:space="preserve">, </w:t>
      </w:r>
      <w:r w:rsidR="00D01A14" w:rsidRPr="00D01A14">
        <w:rPr>
          <w:lang w:val="nb-NO"/>
        </w:rPr>
        <w:t xml:space="preserve">sies </w:t>
      </w:r>
      <w:r w:rsidR="00A10F46">
        <w:rPr>
          <w:lang w:val="nb-NO"/>
        </w:rPr>
        <w:t>at han</w:t>
      </w:r>
      <w:r w:rsidR="00D01A14" w:rsidRPr="00D01A14">
        <w:rPr>
          <w:lang w:val="nb-NO"/>
        </w:rPr>
        <w:t xml:space="preserve"> leder folk vill</w:t>
      </w:r>
      <w:r w:rsidR="007B0820">
        <w:rPr>
          <w:lang w:val="nb-NO"/>
        </w:rPr>
        <w:t xml:space="preserve">, </w:t>
      </w:r>
      <w:r w:rsidR="00D01A14" w:rsidRPr="00D01A14">
        <w:rPr>
          <w:lang w:val="nb-NO"/>
        </w:rPr>
        <w:t>miskjent</w:t>
      </w:r>
      <w:r w:rsidR="007B0820">
        <w:rPr>
          <w:lang w:val="nb-NO"/>
        </w:rPr>
        <w:t xml:space="preserve">, </w:t>
      </w:r>
      <w:r w:rsidR="00D01A14" w:rsidRPr="00D01A14">
        <w:rPr>
          <w:lang w:val="nb-NO"/>
        </w:rPr>
        <w:t>døende</w:t>
      </w:r>
      <w:r w:rsidR="007B0820">
        <w:rPr>
          <w:lang w:val="nb-NO"/>
        </w:rPr>
        <w:t xml:space="preserve">, </w:t>
      </w:r>
      <w:r w:rsidR="00D01A14" w:rsidRPr="00D01A14">
        <w:rPr>
          <w:lang w:val="nb-NO"/>
        </w:rPr>
        <w:t>blir slått</w:t>
      </w:r>
      <w:r w:rsidR="007B0820">
        <w:rPr>
          <w:lang w:val="nb-NO"/>
        </w:rPr>
        <w:t xml:space="preserve">, </w:t>
      </w:r>
      <w:r w:rsidR="00D01A14" w:rsidRPr="00D01A14">
        <w:rPr>
          <w:lang w:val="nb-NO"/>
        </w:rPr>
        <w:t>sørger</w:t>
      </w:r>
      <w:r w:rsidR="007B0820">
        <w:rPr>
          <w:lang w:val="nb-NO"/>
        </w:rPr>
        <w:t xml:space="preserve">, </w:t>
      </w:r>
      <w:r w:rsidR="00D01A14" w:rsidRPr="00D01A14">
        <w:rPr>
          <w:lang w:val="nb-NO"/>
        </w:rPr>
        <w:t>fattige</w:t>
      </w:r>
      <w:r w:rsidR="007B0820">
        <w:rPr>
          <w:lang w:val="nb-NO"/>
        </w:rPr>
        <w:t xml:space="preserve">, </w:t>
      </w:r>
      <w:r w:rsidR="00D01A14" w:rsidRPr="00D01A14">
        <w:rPr>
          <w:lang w:val="nb-NO"/>
        </w:rPr>
        <w:t>har ingenting</w:t>
      </w:r>
      <w:r w:rsidR="00D13A46">
        <w:rPr>
          <w:lang w:val="nb-NO"/>
        </w:rPr>
        <w:t xml:space="preserve">, </w:t>
      </w:r>
      <w:r w:rsidR="00D01A14" w:rsidRPr="00D01A14">
        <w:rPr>
          <w:lang w:val="nb-NO"/>
        </w:rPr>
        <w:t>fengsel</w:t>
      </w:r>
      <w:r w:rsidR="00D13A46">
        <w:rPr>
          <w:lang w:val="nb-NO"/>
        </w:rPr>
        <w:t xml:space="preserve">, </w:t>
      </w:r>
      <w:r w:rsidR="00D01A14" w:rsidRPr="00D01A14">
        <w:rPr>
          <w:lang w:val="nb-NO"/>
        </w:rPr>
        <w:t>slag</w:t>
      </w:r>
      <w:r w:rsidR="00D13A46">
        <w:rPr>
          <w:lang w:val="nb-NO"/>
        </w:rPr>
        <w:t xml:space="preserve">, </w:t>
      </w:r>
      <w:r w:rsidR="00D01A14" w:rsidRPr="00D01A14">
        <w:rPr>
          <w:lang w:val="nb-NO"/>
        </w:rPr>
        <w:t>mange ganger i dødsfare</w:t>
      </w:r>
      <w:r w:rsidR="00D13A46">
        <w:rPr>
          <w:lang w:val="nb-NO"/>
        </w:rPr>
        <w:t xml:space="preserve">, </w:t>
      </w:r>
      <w:r w:rsidR="00D01A14" w:rsidRPr="00D01A14">
        <w:rPr>
          <w:lang w:val="nb-NO"/>
        </w:rPr>
        <w:t>fem ganger de 39 slagene</w:t>
      </w:r>
      <w:r w:rsidR="00D13A46">
        <w:rPr>
          <w:lang w:val="nb-NO"/>
        </w:rPr>
        <w:t xml:space="preserve">, </w:t>
      </w:r>
      <w:r w:rsidR="00D01A14" w:rsidRPr="00D01A14">
        <w:rPr>
          <w:lang w:val="nb-NO"/>
        </w:rPr>
        <w:t>tre ganger pisket</w:t>
      </w:r>
      <w:r w:rsidR="00D13A46">
        <w:rPr>
          <w:lang w:val="nb-NO"/>
        </w:rPr>
        <w:t xml:space="preserve">, </w:t>
      </w:r>
      <w:r w:rsidR="00D01A14" w:rsidRPr="00D01A14">
        <w:rPr>
          <w:lang w:val="nb-NO"/>
        </w:rPr>
        <w:t>én gang steinet</w:t>
      </w:r>
      <w:r w:rsidR="00D13A46">
        <w:rPr>
          <w:lang w:val="nb-NO"/>
        </w:rPr>
        <w:t xml:space="preserve">, </w:t>
      </w:r>
      <w:r w:rsidR="00D01A14" w:rsidRPr="00D01A14">
        <w:rPr>
          <w:lang w:val="nb-NO"/>
        </w:rPr>
        <w:t>tre ganger skipbrudd</w:t>
      </w:r>
      <w:r w:rsidR="00D13A46">
        <w:rPr>
          <w:lang w:val="nb-NO"/>
        </w:rPr>
        <w:t xml:space="preserve">, </w:t>
      </w:r>
      <w:r w:rsidR="00D01A14" w:rsidRPr="00D01A14">
        <w:rPr>
          <w:lang w:val="nb-NO"/>
        </w:rPr>
        <w:t>en gang et døgn på havet</w:t>
      </w:r>
      <w:r w:rsidR="00D13A46">
        <w:rPr>
          <w:lang w:val="nb-NO"/>
        </w:rPr>
        <w:t xml:space="preserve">, </w:t>
      </w:r>
      <w:r w:rsidR="00D01A14" w:rsidRPr="00D01A14">
        <w:rPr>
          <w:lang w:val="nb-NO"/>
        </w:rPr>
        <w:t>stadig måttet reise omkring</w:t>
      </w:r>
      <w:r w:rsidR="00D13A46">
        <w:rPr>
          <w:lang w:val="nb-NO"/>
        </w:rPr>
        <w:t xml:space="preserve">, </w:t>
      </w:r>
      <w:r w:rsidR="00D01A14" w:rsidRPr="00D01A14">
        <w:rPr>
          <w:lang w:val="nb-NO"/>
        </w:rPr>
        <w:t>i fare på elver</w:t>
      </w:r>
      <w:r w:rsidR="00D13A46">
        <w:rPr>
          <w:lang w:val="nb-NO"/>
        </w:rPr>
        <w:t xml:space="preserve">, </w:t>
      </w:r>
      <w:r w:rsidR="00D01A14" w:rsidRPr="00D01A14">
        <w:rPr>
          <w:lang w:val="nb-NO"/>
        </w:rPr>
        <w:t>i fare blant røvere</w:t>
      </w:r>
      <w:r w:rsidR="00D13A46">
        <w:rPr>
          <w:lang w:val="nb-NO"/>
        </w:rPr>
        <w:t xml:space="preserve">, </w:t>
      </w:r>
      <w:r w:rsidR="00D01A14" w:rsidRPr="00D01A14">
        <w:rPr>
          <w:lang w:val="nb-NO"/>
        </w:rPr>
        <w:t>i fare blant landsmenn</w:t>
      </w:r>
      <w:r w:rsidR="00D13A46">
        <w:rPr>
          <w:lang w:val="nb-NO"/>
        </w:rPr>
        <w:t xml:space="preserve">, </w:t>
      </w:r>
      <w:r w:rsidR="00D01A14" w:rsidRPr="00D01A14">
        <w:rPr>
          <w:lang w:val="nb-NO"/>
        </w:rPr>
        <w:t>i fare blant utlendinger</w:t>
      </w:r>
      <w:r w:rsidR="00D13A46">
        <w:rPr>
          <w:lang w:val="nb-NO"/>
        </w:rPr>
        <w:t xml:space="preserve">, </w:t>
      </w:r>
      <w:r w:rsidR="00D01A14" w:rsidRPr="00D01A14">
        <w:rPr>
          <w:lang w:val="nb-NO"/>
        </w:rPr>
        <w:t>i fare i byer</w:t>
      </w:r>
      <w:r w:rsidR="00D13A46">
        <w:rPr>
          <w:lang w:val="nb-NO"/>
        </w:rPr>
        <w:t xml:space="preserve">, </w:t>
      </w:r>
      <w:r w:rsidR="00D01A14" w:rsidRPr="00D01A14">
        <w:rPr>
          <w:lang w:val="nb-NO"/>
        </w:rPr>
        <w:t>i fare i ørkenen</w:t>
      </w:r>
      <w:r w:rsidR="000A20F2">
        <w:rPr>
          <w:lang w:val="nb-NO"/>
        </w:rPr>
        <w:t xml:space="preserve">, </w:t>
      </w:r>
      <w:r w:rsidR="00D01A14" w:rsidRPr="00D01A14">
        <w:rPr>
          <w:lang w:val="nb-NO"/>
        </w:rPr>
        <w:t>i fare på havet</w:t>
      </w:r>
      <w:r w:rsidR="000A20F2">
        <w:rPr>
          <w:lang w:val="nb-NO"/>
        </w:rPr>
        <w:t xml:space="preserve">, </w:t>
      </w:r>
      <w:r w:rsidR="00D01A14" w:rsidRPr="00D01A14">
        <w:rPr>
          <w:lang w:val="nb-NO"/>
        </w:rPr>
        <w:t>i fare blant falske brødre</w:t>
      </w:r>
      <w:r w:rsidR="000A20F2">
        <w:rPr>
          <w:lang w:val="nb-NO"/>
        </w:rPr>
        <w:t xml:space="preserve">, </w:t>
      </w:r>
      <w:r w:rsidR="00D01A14" w:rsidRPr="00D01A14">
        <w:rPr>
          <w:lang w:val="nb-NO"/>
        </w:rPr>
        <w:t>i arbeid og slit</w:t>
      </w:r>
      <w:r w:rsidR="000A20F2">
        <w:rPr>
          <w:lang w:val="nb-NO"/>
        </w:rPr>
        <w:t xml:space="preserve">, </w:t>
      </w:r>
      <w:r w:rsidR="00D01A14" w:rsidRPr="00D01A14">
        <w:rPr>
          <w:lang w:val="nb-NO"/>
        </w:rPr>
        <w:t>ofte i nattevåk</w:t>
      </w:r>
      <w:r w:rsidR="000A20F2">
        <w:rPr>
          <w:lang w:val="nb-NO"/>
        </w:rPr>
        <w:t xml:space="preserve"> </w:t>
      </w:r>
      <w:r w:rsidR="00D01A14" w:rsidRPr="00D01A14">
        <w:rPr>
          <w:lang w:val="nb-NO"/>
        </w:rPr>
        <w:t>i sult og tørst</w:t>
      </w:r>
      <w:r w:rsidR="000A20F2">
        <w:rPr>
          <w:lang w:val="nb-NO"/>
        </w:rPr>
        <w:t xml:space="preserve">, </w:t>
      </w:r>
      <w:r w:rsidR="00D01A14" w:rsidRPr="00D01A14">
        <w:rPr>
          <w:lang w:val="nb-NO"/>
        </w:rPr>
        <w:t>ofte fastende</w:t>
      </w:r>
      <w:r w:rsidR="000A20F2">
        <w:rPr>
          <w:lang w:val="nb-NO"/>
        </w:rPr>
        <w:t xml:space="preserve">, </w:t>
      </w:r>
      <w:r w:rsidR="00D01A14" w:rsidRPr="00D01A14">
        <w:rPr>
          <w:lang w:val="nb-NO"/>
        </w:rPr>
        <w:t>uten klær i kulden</w:t>
      </w:r>
      <w:r w:rsidR="000A20F2">
        <w:rPr>
          <w:lang w:val="nb-NO"/>
        </w:rPr>
        <w:t xml:space="preserve">, </w:t>
      </w:r>
      <w:r w:rsidR="000916D9">
        <w:rPr>
          <w:lang w:val="nb-NO"/>
        </w:rPr>
        <w:t xml:space="preserve">omsorgen for alle menighetene, </w:t>
      </w:r>
      <w:r w:rsidR="00D01A14" w:rsidRPr="00D01A14">
        <w:rPr>
          <w:lang w:val="nb-NO"/>
        </w:rPr>
        <w:t>er svak</w:t>
      </w:r>
      <w:r w:rsidR="005B62A9">
        <w:rPr>
          <w:lang w:val="nb-NO"/>
        </w:rPr>
        <w:t xml:space="preserve">, </w:t>
      </w:r>
      <w:r w:rsidR="00D01A14" w:rsidRPr="00D01A14">
        <w:rPr>
          <w:lang w:val="nb-NO"/>
        </w:rPr>
        <w:t>blir mishandlet</w:t>
      </w:r>
      <w:r w:rsidR="005B62A9">
        <w:rPr>
          <w:lang w:val="nb-NO"/>
        </w:rPr>
        <w:t xml:space="preserve">, </w:t>
      </w:r>
      <w:r w:rsidR="00D01A14" w:rsidRPr="00D01A14">
        <w:rPr>
          <w:lang w:val="nb-NO"/>
        </w:rPr>
        <w:t>er i nød</w:t>
      </w:r>
      <w:r w:rsidR="005B62A9">
        <w:rPr>
          <w:lang w:val="nb-NO"/>
        </w:rPr>
        <w:t xml:space="preserve">, </w:t>
      </w:r>
      <w:r w:rsidR="00D01A14" w:rsidRPr="00D01A14">
        <w:rPr>
          <w:lang w:val="nb-NO"/>
        </w:rPr>
        <w:t>forfølgelser</w:t>
      </w:r>
      <w:r w:rsidR="005B62A9">
        <w:rPr>
          <w:lang w:val="nb-NO"/>
        </w:rPr>
        <w:t xml:space="preserve"> og </w:t>
      </w:r>
      <w:r w:rsidR="00D01A14" w:rsidRPr="00D01A14">
        <w:rPr>
          <w:lang w:val="nb-NO"/>
        </w:rPr>
        <w:t>vanskeligheter</w:t>
      </w:r>
      <w:r w:rsidR="005B62A9">
        <w:rPr>
          <w:lang w:val="nb-NO"/>
        </w:rPr>
        <w:t>.</w:t>
      </w:r>
    </w:p>
    <w:p w14:paraId="2E35A38E" w14:textId="77777777" w:rsidR="005B62A9" w:rsidRDefault="005B62A9" w:rsidP="00D01A14">
      <w:pPr>
        <w:rPr>
          <w:lang w:val="nb-NO"/>
        </w:rPr>
      </w:pPr>
    </w:p>
    <w:p w14:paraId="2DD0ECC4" w14:textId="713F8DF3" w:rsidR="00D01A14" w:rsidRPr="00D01A14" w:rsidRDefault="00D01A14" w:rsidP="006B10FC">
      <w:pPr>
        <w:pStyle w:val="Heading2"/>
        <w:rPr>
          <w:lang w:val="nb-NO"/>
        </w:rPr>
      </w:pPr>
      <w:bookmarkStart w:id="22" w:name="_Toc124504834"/>
      <w:r w:rsidRPr="00D01A14">
        <w:rPr>
          <w:lang w:val="nb-NO"/>
        </w:rPr>
        <w:t>EN VELLYKKET LEDER:</w:t>
      </w:r>
      <w:bookmarkEnd w:id="22"/>
    </w:p>
    <w:p w14:paraId="08F55A9D" w14:textId="178AD4A8" w:rsidR="00D01A14" w:rsidRPr="006B10FC" w:rsidRDefault="00D01A14" w:rsidP="006B10FC">
      <w:pPr>
        <w:pStyle w:val="ListParagraph"/>
        <w:numPr>
          <w:ilvl w:val="0"/>
          <w:numId w:val="19"/>
        </w:numPr>
        <w:rPr>
          <w:lang w:val="nb-NO"/>
        </w:rPr>
      </w:pPr>
      <w:r w:rsidRPr="006B10FC">
        <w:rPr>
          <w:lang w:val="nb-NO"/>
        </w:rPr>
        <w:t>Møter motgang</w:t>
      </w:r>
    </w:p>
    <w:p w14:paraId="27ADE9C6" w14:textId="78707208" w:rsidR="00D01A14" w:rsidRPr="006B10FC" w:rsidRDefault="00D01A14" w:rsidP="006B10FC">
      <w:pPr>
        <w:pStyle w:val="ListParagraph"/>
        <w:numPr>
          <w:ilvl w:val="0"/>
          <w:numId w:val="19"/>
        </w:numPr>
        <w:rPr>
          <w:lang w:val="nb-NO"/>
        </w:rPr>
      </w:pPr>
      <w:r w:rsidRPr="006B10FC">
        <w:rPr>
          <w:lang w:val="nb-NO"/>
        </w:rPr>
        <w:t>Holder ut motgang så Gud kan gi liv til andre gjennom hans/hennes tjeneste</w:t>
      </w:r>
    </w:p>
    <w:p w14:paraId="55EE2B24" w14:textId="47B68411" w:rsidR="00D01A14" w:rsidRPr="006B10FC" w:rsidRDefault="00D01A14" w:rsidP="006B10FC">
      <w:pPr>
        <w:pStyle w:val="ListParagraph"/>
        <w:numPr>
          <w:ilvl w:val="0"/>
          <w:numId w:val="19"/>
        </w:numPr>
        <w:rPr>
          <w:lang w:val="nb-NO"/>
        </w:rPr>
      </w:pPr>
      <w:r w:rsidRPr="006B10FC">
        <w:rPr>
          <w:lang w:val="nb-NO"/>
        </w:rPr>
        <w:lastRenderedPageBreak/>
        <w:t>Later ikke som han/hun er perfekt men innrømmer sine svakheter</w:t>
      </w:r>
    </w:p>
    <w:p w14:paraId="2CF9F898" w14:textId="760132B2" w:rsidR="00D01A14" w:rsidRPr="006B10FC" w:rsidRDefault="00D01A14" w:rsidP="006B10FC">
      <w:pPr>
        <w:pStyle w:val="ListParagraph"/>
        <w:numPr>
          <w:ilvl w:val="0"/>
          <w:numId w:val="19"/>
        </w:numPr>
        <w:rPr>
          <w:lang w:val="nb-NO"/>
        </w:rPr>
      </w:pPr>
      <w:r w:rsidRPr="006B10FC">
        <w:rPr>
          <w:lang w:val="nb-NO"/>
        </w:rPr>
        <w:t>Får ikke autoritet fra å være vellykket i verdens øyne</w:t>
      </w:r>
    </w:p>
    <w:p w14:paraId="0CC2A402" w14:textId="25FCE990" w:rsidR="00D01A14" w:rsidRPr="006B10FC" w:rsidRDefault="00D01A14" w:rsidP="006B10FC">
      <w:pPr>
        <w:pStyle w:val="ListParagraph"/>
        <w:numPr>
          <w:ilvl w:val="0"/>
          <w:numId w:val="19"/>
        </w:numPr>
        <w:rPr>
          <w:lang w:val="nb-NO"/>
        </w:rPr>
      </w:pPr>
      <w:r w:rsidRPr="006B10FC">
        <w:rPr>
          <w:lang w:val="nb-NO"/>
        </w:rPr>
        <w:t>Måles ikke etter dagens oppfatning for hva som gjør noen “åndelig”, men fra Guds perspektiv.</w:t>
      </w:r>
    </w:p>
    <w:p w14:paraId="221A8A77" w14:textId="729900B7" w:rsidR="00D01A14" w:rsidRPr="006B10FC" w:rsidRDefault="00D01A14" w:rsidP="006B10FC">
      <w:pPr>
        <w:pStyle w:val="ListParagraph"/>
        <w:numPr>
          <w:ilvl w:val="0"/>
          <w:numId w:val="19"/>
        </w:numPr>
        <w:rPr>
          <w:lang w:val="nb-NO"/>
        </w:rPr>
      </w:pPr>
      <w:r w:rsidRPr="006B10FC">
        <w:rPr>
          <w:lang w:val="nb-NO"/>
        </w:rPr>
        <w:t>Heves ikke over resten av menigheten for å vise at tjenesten hans/hennes er en suksess.</w:t>
      </w:r>
    </w:p>
    <w:p w14:paraId="6F3EB15F" w14:textId="1BF1018F" w:rsidR="00D01A14" w:rsidRPr="006B10FC" w:rsidRDefault="00D01A14" w:rsidP="006B10FC">
      <w:pPr>
        <w:pStyle w:val="ListParagraph"/>
        <w:numPr>
          <w:ilvl w:val="0"/>
          <w:numId w:val="19"/>
        </w:numPr>
        <w:rPr>
          <w:lang w:val="nb-NO"/>
        </w:rPr>
      </w:pPr>
      <w:r w:rsidRPr="006B10FC">
        <w:rPr>
          <w:lang w:val="nb-NO"/>
        </w:rPr>
        <w:t>Fokuserer ikke på sine overnaturlige opplevelser</w:t>
      </w:r>
    </w:p>
    <w:p w14:paraId="532787EA" w14:textId="07CA5871" w:rsidR="00D01A14" w:rsidRPr="006D3150" w:rsidRDefault="006D3150" w:rsidP="00D01A14">
      <w:r w:rsidRPr="007E62BA">
        <w:rPr>
          <w:i/>
          <w:iCs/>
        </w:rPr>
        <w:t xml:space="preserve">"Success in God's eyes is faithfulness to His calling" </w:t>
      </w:r>
      <w:r w:rsidRPr="006D3150">
        <w:t>Billy Gra</w:t>
      </w:r>
      <w:r>
        <w:t>ham</w:t>
      </w:r>
      <w:r w:rsidR="00D01A14" w:rsidRPr="006D3150">
        <w:t xml:space="preserve"> </w:t>
      </w:r>
    </w:p>
    <w:p w14:paraId="4C7DBB0D" w14:textId="77777777" w:rsidR="00D01A14" w:rsidRPr="006D3150" w:rsidRDefault="00D01A14" w:rsidP="00D01A14">
      <w:r w:rsidRPr="006D3150">
        <w:t xml:space="preserve"> </w:t>
      </w:r>
    </w:p>
    <w:p w14:paraId="0E7DC934" w14:textId="77777777" w:rsidR="00D01A14" w:rsidRPr="00D01A14" w:rsidRDefault="00D01A14" w:rsidP="006D3150">
      <w:pPr>
        <w:pStyle w:val="Heading2"/>
        <w:rPr>
          <w:lang w:val="nb-NO"/>
        </w:rPr>
      </w:pPr>
      <w:bookmarkStart w:id="23" w:name="_Toc124504835"/>
      <w:r w:rsidRPr="00D01A14">
        <w:rPr>
          <w:lang w:val="nb-NO"/>
        </w:rPr>
        <w:t>SPØRSMÅL TIL ETTERTANKE:</w:t>
      </w:r>
      <w:bookmarkEnd w:id="23"/>
    </w:p>
    <w:p w14:paraId="3085690A" w14:textId="572ECAF5" w:rsidR="00D01A14" w:rsidRPr="006D3150" w:rsidRDefault="00D01A14" w:rsidP="006D3150">
      <w:pPr>
        <w:pStyle w:val="ListParagraph"/>
        <w:numPr>
          <w:ilvl w:val="0"/>
          <w:numId w:val="20"/>
        </w:numPr>
        <w:rPr>
          <w:lang w:val="nb-NO"/>
        </w:rPr>
      </w:pPr>
      <w:r w:rsidRPr="006D3150">
        <w:rPr>
          <w:lang w:val="nb-NO"/>
        </w:rPr>
        <w:t>Hva er mine svakheter?</w:t>
      </w:r>
    </w:p>
    <w:p w14:paraId="7BCA7C6A" w14:textId="43D803A2" w:rsidR="00D01A14" w:rsidRPr="006D3150" w:rsidRDefault="00D01A14" w:rsidP="006D3150">
      <w:pPr>
        <w:pStyle w:val="ListParagraph"/>
        <w:numPr>
          <w:ilvl w:val="0"/>
          <w:numId w:val="20"/>
        </w:numPr>
        <w:rPr>
          <w:lang w:val="nb-NO"/>
        </w:rPr>
      </w:pPr>
      <w:r w:rsidRPr="006D3150">
        <w:rPr>
          <w:lang w:val="nb-NO"/>
        </w:rPr>
        <w:t>Hvilke vanskeligheter går jeg gjennom som kan bli til liv for andre?</w:t>
      </w:r>
    </w:p>
    <w:p w14:paraId="710FF56B" w14:textId="5B00C42E" w:rsidR="00D01A14" w:rsidRPr="006D3150" w:rsidRDefault="00D01A14" w:rsidP="006D3150">
      <w:pPr>
        <w:pStyle w:val="ListParagraph"/>
        <w:numPr>
          <w:ilvl w:val="0"/>
          <w:numId w:val="20"/>
        </w:numPr>
        <w:rPr>
          <w:lang w:val="nb-NO"/>
        </w:rPr>
      </w:pPr>
      <w:r w:rsidRPr="006D3150">
        <w:rPr>
          <w:lang w:val="nb-NO"/>
        </w:rPr>
        <w:t>Hva setter jeg høyt hos en leder?</w:t>
      </w:r>
    </w:p>
    <w:p w14:paraId="187A9958" w14:textId="20B8CE7F" w:rsidR="00D01A14" w:rsidRPr="006D3150" w:rsidRDefault="00D01A14" w:rsidP="006D3150">
      <w:pPr>
        <w:pStyle w:val="ListParagraph"/>
        <w:numPr>
          <w:ilvl w:val="0"/>
          <w:numId w:val="20"/>
        </w:numPr>
        <w:rPr>
          <w:lang w:val="nb-NO"/>
        </w:rPr>
      </w:pPr>
      <w:r w:rsidRPr="006D3150">
        <w:rPr>
          <w:lang w:val="nb-NO"/>
        </w:rPr>
        <w:t>Er det framføringen eller innholdet som gjør noen til en god taler?</w:t>
      </w:r>
    </w:p>
    <w:p w14:paraId="2FCD03CD" w14:textId="692EF1E8" w:rsidR="00D01A14" w:rsidRPr="006D3150" w:rsidRDefault="00D01A14" w:rsidP="006D3150">
      <w:pPr>
        <w:pStyle w:val="ListParagraph"/>
        <w:numPr>
          <w:ilvl w:val="0"/>
          <w:numId w:val="20"/>
        </w:numPr>
        <w:rPr>
          <w:lang w:val="nb-NO"/>
        </w:rPr>
      </w:pPr>
      <w:r w:rsidRPr="006D3150">
        <w:rPr>
          <w:lang w:val="nb-NO"/>
        </w:rPr>
        <w:t>“Konkurrerer” jeg med andre kristne? (I utseende, utdannelse, status, åndelige opplevelser…?)</w:t>
      </w:r>
    </w:p>
    <w:p w14:paraId="67178F4F" w14:textId="3D0B2841" w:rsidR="00D01A14" w:rsidRPr="006D3150" w:rsidRDefault="00D01A14" w:rsidP="006D3150">
      <w:pPr>
        <w:pStyle w:val="ListParagraph"/>
        <w:numPr>
          <w:ilvl w:val="0"/>
          <w:numId w:val="20"/>
        </w:numPr>
        <w:rPr>
          <w:lang w:val="nb-NO"/>
        </w:rPr>
      </w:pPr>
      <w:r w:rsidRPr="006D3150">
        <w:rPr>
          <w:lang w:val="nb-NO"/>
        </w:rPr>
        <w:t>Har jeg for mye av min identitet i f.eks. utseende, utdannelse, osv.?</w:t>
      </w:r>
    </w:p>
    <w:p w14:paraId="4742EF0B" w14:textId="59238BB1" w:rsidR="00626516" w:rsidRPr="006D3150" w:rsidRDefault="00D01A14" w:rsidP="006D3150">
      <w:pPr>
        <w:pStyle w:val="ListParagraph"/>
        <w:numPr>
          <w:ilvl w:val="0"/>
          <w:numId w:val="20"/>
        </w:numPr>
        <w:rPr>
          <w:lang w:val="nb-NO"/>
        </w:rPr>
      </w:pPr>
      <w:r w:rsidRPr="006D3150">
        <w:rPr>
          <w:lang w:val="nb-NO"/>
        </w:rPr>
        <w:t>Er livet mitt en suksess? Lar jeg Gud eller mennesker bedømme meg?</w:t>
      </w:r>
    </w:p>
    <w:sectPr w:rsidR="00626516" w:rsidRPr="006D3150" w:rsidSect="004A438B">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42E47" w14:textId="77777777" w:rsidR="002049A5" w:rsidRDefault="002049A5" w:rsidP="00CC696E">
      <w:pPr>
        <w:spacing w:after="0" w:line="240" w:lineRule="auto"/>
      </w:pPr>
      <w:r>
        <w:separator/>
      </w:r>
    </w:p>
  </w:endnote>
  <w:endnote w:type="continuationSeparator" w:id="0">
    <w:p w14:paraId="2174BD96" w14:textId="77777777" w:rsidR="002049A5" w:rsidRDefault="002049A5" w:rsidP="00CC6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44A0FB9D" w14:textId="77777777" w:rsidR="00CC696E" w:rsidRPr="00E87092" w:rsidRDefault="00CC696E" w:rsidP="002D2476">
            <w:pPr>
              <w:pStyle w:val="Footer"/>
              <w:rPr>
                <w:sz w:val="20"/>
                <w:szCs w:val="20"/>
              </w:rPr>
            </w:pPr>
            <w:r>
              <w:rPr>
                <w:sz w:val="20"/>
                <w:szCs w:val="20"/>
              </w:rPr>
              <w:t>bibelnerden.no</w:t>
            </w:r>
            <w:r>
              <w:rPr>
                <w:sz w:val="20"/>
                <w:szCs w:val="20"/>
              </w:rPr>
              <w:tab/>
            </w:r>
            <w:r>
              <w:rPr>
                <w:noProof/>
              </w:rPr>
              <w:drawing>
                <wp:inline distT="0" distB="0" distL="0" distR="0" wp14:anchorId="5D0BE50C" wp14:editId="2C5EE89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6EE1872E" w14:textId="77777777" w:rsidR="00CC696E" w:rsidRDefault="00CC696E">
    <w:pPr>
      <w:pStyle w:val="Footer"/>
    </w:pPr>
  </w:p>
  <w:p w14:paraId="6C8BC263" w14:textId="77777777" w:rsidR="00CC696E" w:rsidRDefault="00CC69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8EB0C" w14:textId="77777777" w:rsidR="002049A5" w:rsidRDefault="002049A5" w:rsidP="00CC696E">
      <w:pPr>
        <w:spacing w:after="0" w:line="240" w:lineRule="auto"/>
      </w:pPr>
      <w:r>
        <w:separator/>
      </w:r>
    </w:p>
  </w:footnote>
  <w:footnote w:type="continuationSeparator" w:id="0">
    <w:p w14:paraId="5EB02E33" w14:textId="77777777" w:rsidR="002049A5" w:rsidRDefault="002049A5" w:rsidP="00CC6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B16CC" w14:textId="77777777" w:rsidR="00CC696E" w:rsidRDefault="00CC696E">
    <w:pPr>
      <w:pStyle w:val="Header"/>
    </w:pPr>
  </w:p>
  <w:p w14:paraId="56C65D5C" w14:textId="77777777" w:rsidR="00CC696E" w:rsidRDefault="00CC696E">
    <w:pPr>
      <w:pStyle w:val="Header"/>
    </w:pPr>
  </w:p>
  <w:p w14:paraId="15CB6E91" w14:textId="77777777" w:rsidR="00CC696E" w:rsidRDefault="00CC69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3AF"/>
    <w:multiLevelType w:val="hybridMultilevel"/>
    <w:tmpl w:val="5F965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87FF2"/>
    <w:multiLevelType w:val="hybridMultilevel"/>
    <w:tmpl w:val="7BC6C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87B97"/>
    <w:multiLevelType w:val="hybridMultilevel"/>
    <w:tmpl w:val="6B948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A2F99"/>
    <w:multiLevelType w:val="hybridMultilevel"/>
    <w:tmpl w:val="78FE4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44CFE"/>
    <w:multiLevelType w:val="hybridMultilevel"/>
    <w:tmpl w:val="C1988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1130E"/>
    <w:multiLevelType w:val="hybridMultilevel"/>
    <w:tmpl w:val="583C8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1121B"/>
    <w:multiLevelType w:val="hybridMultilevel"/>
    <w:tmpl w:val="7486B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C608F4"/>
    <w:multiLevelType w:val="hybridMultilevel"/>
    <w:tmpl w:val="50DED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B72BD"/>
    <w:multiLevelType w:val="hybridMultilevel"/>
    <w:tmpl w:val="FF68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912333"/>
    <w:multiLevelType w:val="hybridMultilevel"/>
    <w:tmpl w:val="392E1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8638B"/>
    <w:multiLevelType w:val="hybridMultilevel"/>
    <w:tmpl w:val="4198C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87AE4"/>
    <w:multiLevelType w:val="hybridMultilevel"/>
    <w:tmpl w:val="BF56E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724A9C"/>
    <w:multiLevelType w:val="hybridMultilevel"/>
    <w:tmpl w:val="A51C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752A64"/>
    <w:multiLevelType w:val="hybridMultilevel"/>
    <w:tmpl w:val="E874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1F6D48"/>
    <w:multiLevelType w:val="hybridMultilevel"/>
    <w:tmpl w:val="4788B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4D4C17"/>
    <w:multiLevelType w:val="hybridMultilevel"/>
    <w:tmpl w:val="9CC26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B0471"/>
    <w:multiLevelType w:val="hybridMultilevel"/>
    <w:tmpl w:val="478AF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B132D1"/>
    <w:multiLevelType w:val="hybridMultilevel"/>
    <w:tmpl w:val="81B43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BA76AB"/>
    <w:multiLevelType w:val="hybridMultilevel"/>
    <w:tmpl w:val="C2B07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FE39CC"/>
    <w:multiLevelType w:val="hybridMultilevel"/>
    <w:tmpl w:val="FE78F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01D80"/>
    <w:multiLevelType w:val="hybridMultilevel"/>
    <w:tmpl w:val="E490F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4171895">
    <w:abstractNumId w:val="15"/>
  </w:num>
  <w:num w:numId="2" w16cid:durableId="643120585">
    <w:abstractNumId w:val="2"/>
  </w:num>
  <w:num w:numId="3" w16cid:durableId="1684938643">
    <w:abstractNumId w:val="1"/>
  </w:num>
  <w:num w:numId="4" w16cid:durableId="255331024">
    <w:abstractNumId w:val="20"/>
  </w:num>
  <w:num w:numId="5" w16cid:durableId="393163751">
    <w:abstractNumId w:val="18"/>
  </w:num>
  <w:num w:numId="6" w16cid:durableId="2107923672">
    <w:abstractNumId w:val="3"/>
  </w:num>
  <w:num w:numId="7" w16cid:durableId="1238176338">
    <w:abstractNumId w:val="0"/>
  </w:num>
  <w:num w:numId="8" w16cid:durableId="1696732378">
    <w:abstractNumId w:val="9"/>
  </w:num>
  <w:num w:numId="9" w16cid:durableId="2099014246">
    <w:abstractNumId w:val="8"/>
  </w:num>
  <w:num w:numId="10" w16cid:durableId="594434608">
    <w:abstractNumId w:val="7"/>
  </w:num>
  <w:num w:numId="11" w16cid:durableId="1241863588">
    <w:abstractNumId w:val="14"/>
  </w:num>
  <w:num w:numId="12" w16cid:durableId="1870024177">
    <w:abstractNumId w:val="19"/>
  </w:num>
  <w:num w:numId="13" w16cid:durableId="2103841126">
    <w:abstractNumId w:val="12"/>
  </w:num>
  <w:num w:numId="14" w16cid:durableId="1867059358">
    <w:abstractNumId w:val="13"/>
  </w:num>
  <w:num w:numId="15" w16cid:durableId="1076975722">
    <w:abstractNumId w:val="10"/>
  </w:num>
  <w:num w:numId="16" w16cid:durableId="1144657621">
    <w:abstractNumId w:val="5"/>
  </w:num>
  <w:num w:numId="17" w16cid:durableId="1430585677">
    <w:abstractNumId w:val="4"/>
  </w:num>
  <w:num w:numId="18" w16cid:durableId="90128084">
    <w:abstractNumId w:val="6"/>
  </w:num>
  <w:num w:numId="19" w16cid:durableId="1420910009">
    <w:abstractNumId w:val="17"/>
  </w:num>
  <w:num w:numId="20" w16cid:durableId="468976748">
    <w:abstractNumId w:val="16"/>
  </w:num>
  <w:num w:numId="21" w16cid:durableId="15827607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TMxMTYwMzGwNDFR0lEKTi0uzszPAykwrgUACrrZyiwAAAA="/>
  </w:docVars>
  <w:rsids>
    <w:rsidRoot w:val="00D01A14"/>
    <w:rsid w:val="0002163D"/>
    <w:rsid w:val="00075677"/>
    <w:rsid w:val="00075B2C"/>
    <w:rsid w:val="000916D9"/>
    <w:rsid w:val="00091C31"/>
    <w:rsid w:val="00094B2B"/>
    <w:rsid w:val="00096CC7"/>
    <w:rsid w:val="000A20F2"/>
    <w:rsid w:val="000E64D9"/>
    <w:rsid w:val="00163337"/>
    <w:rsid w:val="0019607E"/>
    <w:rsid w:val="001F1613"/>
    <w:rsid w:val="002049A5"/>
    <w:rsid w:val="00210DD1"/>
    <w:rsid w:val="002228FA"/>
    <w:rsid w:val="00235BF5"/>
    <w:rsid w:val="00262F93"/>
    <w:rsid w:val="00273459"/>
    <w:rsid w:val="00280829"/>
    <w:rsid w:val="00286A8B"/>
    <w:rsid w:val="002934C2"/>
    <w:rsid w:val="002975F6"/>
    <w:rsid w:val="002A189A"/>
    <w:rsid w:val="002A1BC2"/>
    <w:rsid w:val="002B548B"/>
    <w:rsid w:val="002E4192"/>
    <w:rsid w:val="0030703A"/>
    <w:rsid w:val="00330E00"/>
    <w:rsid w:val="003A6954"/>
    <w:rsid w:val="003B4D26"/>
    <w:rsid w:val="003D38F3"/>
    <w:rsid w:val="00404437"/>
    <w:rsid w:val="00420171"/>
    <w:rsid w:val="00453B88"/>
    <w:rsid w:val="004A438B"/>
    <w:rsid w:val="004B7A3E"/>
    <w:rsid w:val="004E7D83"/>
    <w:rsid w:val="00500894"/>
    <w:rsid w:val="005060D4"/>
    <w:rsid w:val="005112E2"/>
    <w:rsid w:val="00525010"/>
    <w:rsid w:val="00550254"/>
    <w:rsid w:val="0056744D"/>
    <w:rsid w:val="005A521B"/>
    <w:rsid w:val="005B62A9"/>
    <w:rsid w:val="00610D1D"/>
    <w:rsid w:val="00616437"/>
    <w:rsid w:val="00626516"/>
    <w:rsid w:val="006275A4"/>
    <w:rsid w:val="00650EE3"/>
    <w:rsid w:val="00651969"/>
    <w:rsid w:val="006761A5"/>
    <w:rsid w:val="006B10FC"/>
    <w:rsid w:val="006D3150"/>
    <w:rsid w:val="0070641E"/>
    <w:rsid w:val="00717389"/>
    <w:rsid w:val="0074240C"/>
    <w:rsid w:val="00764F0E"/>
    <w:rsid w:val="00792856"/>
    <w:rsid w:val="007B0820"/>
    <w:rsid w:val="007D1645"/>
    <w:rsid w:val="007D4FE9"/>
    <w:rsid w:val="007E3F7D"/>
    <w:rsid w:val="007E62BA"/>
    <w:rsid w:val="00805AE4"/>
    <w:rsid w:val="00812B69"/>
    <w:rsid w:val="00825FFC"/>
    <w:rsid w:val="00857C04"/>
    <w:rsid w:val="00876D8F"/>
    <w:rsid w:val="008C5A4E"/>
    <w:rsid w:val="008D37BC"/>
    <w:rsid w:val="00927A69"/>
    <w:rsid w:val="009553F7"/>
    <w:rsid w:val="009A1C9A"/>
    <w:rsid w:val="009A4B2E"/>
    <w:rsid w:val="009C2B13"/>
    <w:rsid w:val="009E623F"/>
    <w:rsid w:val="00A10F46"/>
    <w:rsid w:val="00A2663E"/>
    <w:rsid w:val="00A41639"/>
    <w:rsid w:val="00A921D6"/>
    <w:rsid w:val="00A938BC"/>
    <w:rsid w:val="00AA076B"/>
    <w:rsid w:val="00AC5ED4"/>
    <w:rsid w:val="00AE2D6B"/>
    <w:rsid w:val="00AF65CC"/>
    <w:rsid w:val="00B60C82"/>
    <w:rsid w:val="00B6174B"/>
    <w:rsid w:val="00B8657D"/>
    <w:rsid w:val="00B86F6C"/>
    <w:rsid w:val="00B87BF6"/>
    <w:rsid w:val="00BA33C4"/>
    <w:rsid w:val="00BB7541"/>
    <w:rsid w:val="00BF604F"/>
    <w:rsid w:val="00C80F92"/>
    <w:rsid w:val="00CA0D56"/>
    <w:rsid w:val="00CA133B"/>
    <w:rsid w:val="00CC696E"/>
    <w:rsid w:val="00D01A14"/>
    <w:rsid w:val="00D13A46"/>
    <w:rsid w:val="00D1425B"/>
    <w:rsid w:val="00D21799"/>
    <w:rsid w:val="00D226A4"/>
    <w:rsid w:val="00D22A85"/>
    <w:rsid w:val="00D4355D"/>
    <w:rsid w:val="00D52659"/>
    <w:rsid w:val="00D82671"/>
    <w:rsid w:val="00D8505F"/>
    <w:rsid w:val="00D96E82"/>
    <w:rsid w:val="00DA7D06"/>
    <w:rsid w:val="00DB435D"/>
    <w:rsid w:val="00DB54B7"/>
    <w:rsid w:val="00E017B3"/>
    <w:rsid w:val="00E2482F"/>
    <w:rsid w:val="00E51EC3"/>
    <w:rsid w:val="00E816DF"/>
    <w:rsid w:val="00E850A4"/>
    <w:rsid w:val="00E87CAA"/>
    <w:rsid w:val="00E910D5"/>
    <w:rsid w:val="00EA755D"/>
    <w:rsid w:val="00EB5ABA"/>
    <w:rsid w:val="00EF1D45"/>
    <w:rsid w:val="00F323E3"/>
    <w:rsid w:val="00F51189"/>
    <w:rsid w:val="00F830BB"/>
    <w:rsid w:val="00FB0B4D"/>
    <w:rsid w:val="00FB24A0"/>
    <w:rsid w:val="00FB5918"/>
    <w:rsid w:val="00FC2A06"/>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1778F"/>
  <w15:chartTrackingRefBased/>
  <w15:docId w15:val="{675DA65C-EE48-4982-A875-7175BC09C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B8657D"/>
    <w:pPr>
      <w:ind w:left="720"/>
      <w:contextualSpacing/>
    </w:pPr>
  </w:style>
  <w:style w:type="paragraph" w:styleId="Header">
    <w:name w:val="header"/>
    <w:basedOn w:val="Normal"/>
    <w:link w:val="HeaderChar"/>
    <w:uiPriority w:val="99"/>
    <w:unhideWhenUsed/>
    <w:rsid w:val="00CC6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96E"/>
    <w:rPr>
      <w:rFonts w:ascii="Times New Roman" w:hAnsi="Times New Roman"/>
      <w:sz w:val="24"/>
    </w:rPr>
  </w:style>
  <w:style w:type="paragraph" w:styleId="Footer">
    <w:name w:val="footer"/>
    <w:basedOn w:val="Normal"/>
    <w:link w:val="FooterChar"/>
    <w:uiPriority w:val="99"/>
    <w:unhideWhenUsed/>
    <w:rsid w:val="00CC6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96E"/>
    <w:rPr>
      <w:rFonts w:ascii="Times New Roman" w:hAnsi="Times New Roman"/>
      <w:sz w:val="24"/>
    </w:rPr>
  </w:style>
  <w:style w:type="paragraph" w:styleId="TOC2">
    <w:name w:val="toc 2"/>
    <w:basedOn w:val="Normal"/>
    <w:next w:val="Normal"/>
    <w:autoRedefine/>
    <w:uiPriority w:val="39"/>
    <w:unhideWhenUsed/>
    <w:rsid w:val="00BB7541"/>
    <w:pPr>
      <w:spacing w:after="100"/>
      <w:ind w:left="240"/>
    </w:pPr>
  </w:style>
  <w:style w:type="character" w:styleId="Hyperlink">
    <w:name w:val="Hyperlink"/>
    <w:basedOn w:val="DefaultParagraphFont"/>
    <w:uiPriority w:val="99"/>
    <w:unhideWhenUsed/>
    <w:rsid w:val="00BB7541"/>
    <w:rPr>
      <w:color w:val="0563C1" w:themeColor="hyperlink"/>
      <w:u w:val="single"/>
    </w:rPr>
  </w:style>
  <w:style w:type="paragraph" w:styleId="TOC3">
    <w:name w:val="toc 3"/>
    <w:basedOn w:val="Normal"/>
    <w:next w:val="Normal"/>
    <w:autoRedefine/>
    <w:uiPriority w:val="39"/>
    <w:unhideWhenUsed/>
    <w:rsid w:val="00BB754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3</Pages>
  <Words>2712</Words>
  <Characters>15459</Characters>
  <Application>Microsoft Office Word</Application>
  <DocSecurity>0</DocSecurity>
  <Lines>128</Lines>
  <Paragraphs>36</Paragraphs>
  <ScaleCrop>false</ScaleCrop>
  <Company/>
  <LinksUpToDate>false</LinksUpToDate>
  <CharactersWithSpaces>1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13</cp:revision>
  <dcterms:created xsi:type="dcterms:W3CDTF">2022-10-05T13:58:00Z</dcterms:created>
  <dcterms:modified xsi:type="dcterms:W3CDTF">2023-01-21T03:31:00Z</dcterms:modified>
</cp:coreProperties>
</file>